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EC02" w14:textId="49EBF1AC" w:rsidR="00AE3A2D" w:rsidRPr="00237CCD" w:rsidRDefault="006406A0" w:rsidP="0046747B">
      <w:pPr>
        <w:ind w:right="28"/>
        <w:rPr>
          <w:rFonts w:ascii="Georgia" w:hAnsi="Georgia" w:cstheme="minorHAnsi"/>
          <w:b/>
          <w:bCs/>
          <w:color w:val="E7E6E6" w:themeColor="background2"/>
          <w:spacing w:val="40"/>
          <w:sz w:val="36"/>
          <w:szCs w:val="36"/>
        </w:rPr>
      </w:pPr>
      <w:r w:rsidRPr="00237CCD">
        <w:rPr>
          <w:rFonts w:ascii="Georgia" w:hAnsi="Georgia" w:cstheme="minorHAnsi"/>
          <w:b/>
          <w:bCs/>
          <w:noProof/>
          <w:color w:val="E7E6E6" w:themeColor="background2"/>
          <w:spacing w:val="40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224389" wp14:editId="1680E0A7">
                <wp:simplePos x="0" y="0"/>
                <wp:positionH relativeFrom="column">
                  <wp:posOffset>-1147482</wp:posOffset>
                </wp:positionH>
                <wp:positionV relativeFrom="paragraph">
                  <wp:posOffset>-492984</wp:posOffset>
                </wp:positionV>
                <wp:extent cx="8315325" cy="1470062"/>
                <wp:effectExtent l="0" t="0" r="15875" b="15875"/>
                <wp:wrapNone/>
                <wp:docPr id="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5325" cy="1470062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5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lumMod val="5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shade val="100000"/>
                                <a:satMod val="115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B894D9" id="Rectangle 1" o:spid="_x0000_s1026" style="position:absolute;margin-left:-90.35pt;margin-top:-38.8pt;width:654.75pt;height:115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" fillcolor="#1f3763 [1604]" strokecolor="#1f3763 [1604]">
                <v:fill color2="#1f3763 [1604]" rotate="t" angle="90" colors="0 #0b1c3a;.5 #142c57;1 #1b3769" focus="100%" type="gradient"/>
              </v:rect>
            </w:pict>
          </mc:Fallback>
        </mc:AlternateContent>
      </w:r>
      <w:r w:rsidR="00E44E0F" w:rsidRPr="00237CCD">
        <w:rPr>
          <w:rFonts w:ascii="Georgia" w:hAnsi="Georgia" w:cstheme="minorHAnsi"/>
          <w:b/>
          <w:bCs/>
          <w:noProof/>
          <w:color w:val="E7E6E6" w:themeColor="background2"/>
          <w:spacing w:val="40"/>
          <w:sz w:val="50"/>
          <w:szCs w:val="50"/>
        </w:rPr>
        <w:t>Matthew Allen Susee</w:t>
      </w:r>
    </w:p>
    <w:p w14:paraId="1D05DD8C" w14:textId="23C3BBC8" w:rsidR="00AE3A2D" w:rsidRPr="00237CCD" w:rsidRDefault="00B22666" w:rsidP="00E41E8E">
      <w:pPr>
        <w:ind w:right="28"/>
        <w:jc w:val="both"/>
        <w:rPr>
          <w:rFonts w:asciiTheme="minorHAnsi" w:hAnsiTheme="minorHAnsi" w:cs="Calibri (Body)"/>
          <w:color w:val="E7E6E6" w:themeColor="background2"/>
          <w:spacing w:val="10"/>
          <w:sz w:val="32"/>
          <w:szCs w:val="32"/>
        </w:rPr>
      </w:pPr>
      <w:r w:rsidRPr="00237CCD">
        <w:rPr>
          <w:rFonts w:asciiTheme="minorHAnsi" w:hAnsiTheme="minorHAnsi" w:cs="Calibri (Body)"/>
          <w:color w:val="E7E6E6" w:themeColor="background2"/>
          <w:spacing w:val="10"/>
          <w:sz w:val="32"/>
          <w:szCs w:val="32"/>
        </w:rPr>
        <w:t>IT</w:t>
      </w:r>
      <w:r w:rsidR="00363DC4" w:rsidRPr="00237CCD">
        <w:rPr>
          <w:rFonts w:asciiTheme="minorHAnsi" w:hAnsiTheme="minorHAnsi" w:cs="Calibri (Body)"/>
          <w:color w:val="E7E6E6" w:themeColor="background2"/>
          <w:spacing w:val="10"/>
          <w:sz w:val="32"/>
          <w:szCs w:val="32"/>
        </w:rPr>
        <w:t xml:space="preserve"> Manager – IT </w:t>
      </w:r>
      <w:r w:rsidR="00FF551D" w:rsidRPr="00237CCD">
        <w:rPr>
          <w:rFonts w:asciiTheme="minorHAnsi" w:hAnsiTheme="minorHAnsi" w:cs="Calibri (Body)"/>
          <w:color w:val="E7E6E6" w:themeColor="background2"/>
          <w:spacing w:val="10"/>
          <w:sz w:val="32"/>
          <w:szCs w:val="32"/>
        </w:rPr>
        <w:t>Network Engineer</w:t>
      </w:r>
      <w:r w:rsidR="00433C3D" w:rsidRPr="00237CCD">
        <w:rPr>
          <w:rFonts w:asciiTheme="minorHAnsi" w:hAnsiTheme="minorHAnsi" w:cs="Calibri (Body)"/>
          <w:color w:val="E7E6E6" w:themeColor="background2"/>
          <w:spacing w:val="10"/>
          <w:sz w:val="32"/>
          <w:szCs w:val="32"/>
        </w:rPr>
        <w:t xml:space="preserve"> – Systems </w:t>
      </w:r>
      <w:r w:rsidR="00E117F3" w:rsidRPr="00237CCD">
        <w:rPr>
          <w:rFonts w:asciiTheme="minorHAnsi" w:hAnsiTheme="minorHAnsi" w:cs="Calibri (Body)"/>
          <w:color w:val="E7E6E6" w:themeColor="background2"/>
          <w:spacing w:val="10"/>
          <w:sz w:val="32"/>
          <w:szCs w:val="32"/>
        </w:rPr>
        <w:t>Administrator</w:t>
      </w:r>
    </w:p>
    <w:p w14:paraId="56863EF6" w14:textId="77777777" w:rsidR="00FC4E43" w:rsidRPr="00237CCD" w:rsidRDefault="00FC4E43" w:rsidP="00E41E8E">
      <w:pPr>
        <w:ind w:right="28"/>
        <w:jc w:val="both"/>
        <w:rPr>
          <w:rFonts w:asciiTheme="minorHAnsi" w:hAnsiTheme="minorHAnsi" w:cs="Calibri (Body)"/>
          <w:color w:val="E7E6E6" w:themeColor="background2"/>
          <w:spacing w:val="4"/>
          <w:sz w:val="10"/>
          <w:szCs w:val="10"/>
        </w:rPr>
      </w:pPr>
    </w:p>
    <w:bookmarkStart w:id="0" w:name="_Hlk71267783"/>
    <w:p w14:paraId="20F58A3F" w14:textId="1BDE118E" w:rsidR="0046747B" w:rsidRPr="00237CCD" w:rsidRDefault="00A8771A" w:rsidP="00EC2269">
      <w:pPr>
        <w:ind w:right="28"/>
        <w:rPr>
          <w:rFonts w:asciiTheme="minorHAnsi" w:hAnsiTheme="minorHAnsi" w:cstheme="minorHAnsi"/>
          <w:color w:val="E7E6E6" w:themeColor="background2"/>
          <w:spacing w:val="-4"/>
          <w:sz w:val="21"/>
          <w:szCs w:val="21"/>
          <w:shd w:val="clear" w:color="auto" w:fill="FFFFFF"/>
        </w:rPr>
      </w:pPr>
      <w:r w:rsidRPr="00237CCD">
        <w:rPr>
          <w:rFonts w:eastAsia="Lucida Sans Unicode" w:cs="Mangal"/>
          <w:bCs/>
          <w:noProof/>
          <w:color w:val="E7E6E6" w:themeColor="background2"/>
          <w:spacing w:val="-4"/>
          <w:kern w:val="3"/>
          <w:sz w:val="19"/>
          <w:szCs w:val="19"/>
        </w:rPr>
        <mc:AlternateContent>
          <mc:Choice Requires="wps">
            <w:drawing>
              <wp:inline distT="0" distB="0" distL="0" distR="0" wp14:anchorId="4DB8BC3D" wp14:editId="1ABF5DEA">
                <wp:extent cx="118745" cy="118745"/>
                <wp:effectExtent l="0" t="0" r="0" b="0"/>
                <wp:docPr id="5" name="Freeform 1" descr="Address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745" cy="118745"/>
                        </a:xfrm>
                        <a:custGeom>
                          <a:avLst/>
                          <a:gdLst>
                            <a:gd name="T0" fmla="*/ 2601876 w 2846"/>
                            <a:gd name="T1" fmla="*/ 40448 h 2833"/>
                            <a:gd name="T2" fmla="*/ 2800521 w 2846"/>
                            <a:gd name="T3" fmla="*/ 202240 h 2833"/>
                            <a:gd name="T4" fmla="*/ 3061960 w 2846"/>
                            <a:gd name="T5" fmla="*/ 450250 h 2833"/>
                            <a:gd name="T6" fmla="*/ 3365165 w 2846"/>
                            <a:gd name="T7" fmla="*/ 742188 h 2833"/>
                            <a:gd name="T8" fmla="*/ 3691067 w 2846"/>
                            <a:gd name="T9" fmla="*/ 1060532 h 2833"/>
                            <a:gd name="T10" fmla="*/ 4018680 w 2846"/>
                            <a:gd name="T11" fmla="*/ 1384115 h 2833"/>
                            <a:gd name="T12" fmla="*/ 4325389 w 2846"/>
                            <a:gd name="T13" fmla="*/ 1688375 h 2833"/>
                            <a:gd name="T14" fmla="*/ 4595507 w 2846"/>
                            <a:gd name="T15" fmla="*/ 1957469 h 2833"/>
                            <a:gd name="T16" fmla="*/ 4804666 w 2846"/>
                            <a:gd name="T17" fmla="*/ 2170271 h 2833"/>
                            <a:gd name="T18" fmla="*/ 4930129 w 2846"/>
                            <a:gd name="T19" fmla="*/ 2303938 h 2833"/>
                            <a:gd name="T20" fmla="*/ 4804666 w 2846"/>
                            <a:gd name="T21" fmla="*/ 2346146 h 2833"/>
                            <a:gd name="T22" fmla="*/ 4503173 w 2846"/>
                            <a:gd name="T23" fmla="*/ 2356709 h 2833"/>
                            <a:gd name="T24" fmla="*/ 4299270 w 2846"/>
                            <a:gd name="T25" fmla="*/ 2365511 h 2833"/>
                            <a:gd name="T26" fmla="*/ 4299270 w 2846"/>
                            <a:gd name="T27" fmla="*/ 4512939 h 2833"/>
                            <a:gd name="T28" fmla="*/ 4266142 w 2846"/>
                            <a:gd name="T29" fmla="*/ 4776751 h 2833"/>
                            <a:gd name="T30" fmla="*/ 4152862 w 2846"/>
                            <a:gd name="T31" fmla="*/ 4917418 h 2833"/>
                            <a:gd name="T32" fmla="*/ 3931561 w 2846"/>
                            <a:gd name="T33" fmla="*/ 4977230 h 2833"/>
                            <a:gd name="T34" fmla="*/ 3759034 w 2846"/>
                            <a:gd name="T35" fmla="*/ 4982512 h 2833"/>
                            <a:gd name="T36" fmla="*/ 3553379 w 2846"/>
                            <a:gd name="T37" fmla="*/ 4977230 h 2833"/>
                            <a:gd name="T38" fmla="*/ 3354734 w 2846"/>
                            <a:gd name="T39" fmla="*/ 4963147 h 2833"/>
                            <a:gd name="T40" fmla="*/ 3237950 w 2846"/>
                            <a:gd name="T41" fmla="*/ 4869970 h 2833"/>
                            <a:gd name="T42" fmla="*/ 3190886 w 2846"/>
                            <a:gd name="T43" fmla="*/ 4641324 h 2833"/>
                            <a:gd name="T44" fmla="*/ 3180455 w 2846"/>
                            <a:gd name="T45" fmla="*/ 4326501 h 2833"/>
                            <a:gd name="T46" fmla="*/ 3175198 w 2846"/>
                            <a:gd name="T47" fmla="*/ 3997637 h 2833"/>
                            <a:gd name="T48" fmla="*/ 3173487 w 2846"/>
                            <a:gd name="T49" fmla="*/ 3651126 h 2833"/>
                            <a:gd name="T50" fmla="*/ 3173487 w 2846"/>
                            <a:gd name="T51" fmla="*/ 3355667 h 2833"/>
                            <a:gd name="T52" fmla="*/ 3175198 w 2846"/>
                            <a:gd name="T53" fmla="*/ 3178032 h 2833"/>
                            <a:gd name="T54" fmla="*/ 3156047 w 2846"/>
                            <a:gd name="T55" fmla="*/ 3002157 h 2833"/>
                            <a:gd name="T56" fmla="*/ 3049735 w 2846"/>
                            <a:gd name="T57" fmla="*/ 2868490 h 2833"/>
                            <a:gd name="T58" fmla="*/ 2877209 w 2846"/>
                            <a:gd name="T59" fmla="*/ 2799917 h 2833"/>
                            <a:gd name="T60" fmla="*/ 2664586 w 2846"/>
                            <a:gd name="T61" fmla="*/ 2777032 h 2833"/>
                            <a:gd name="T62" fmla="*/ 2436317 w 2846"/>
                            <a:gd name="T63" fmla="*/ 2773553 h 2833"/>
                            <a:gd name="T64" fmla="*/ 2183598 w 2846"/>
                            <a:gd name="T65" fmla="*/ 2789355 h 2833"/>
                            <a:gd name="T66" fmla="*/ 1967512 w 2846"/>
                            <a:gd name="T67" fmla="*/ 2843886 h 2833"/>
                            <a:gd name="T68" fmla="*/ 1814178 w 2846"/>
                            <a:gd name="T69" fmla="*/ 2951146 h 2833"/>
                            <a:gd name="T70" fmla="*/ 1760146 w 2846"/>
                            <a:gd name="T71" fmla="*/ 3127022 h 2833"/>
                            <a:gd name="T72" fmla="*/ 1761899 w 2846"/>
                            <a:gd name="T73" fmla="*/ 4268449 h 2833"/>
                            <a:gd name="T74" fmla="*/ 1758394 w 2846"/>
                            <a:gd name="T75" fmla="*/ 4743303 h 2833"/>
                            <a:gd name="T76" fmla="*/ 1671275 w 2846"/>
                            <a:gd name="T77" fmla="*/ 4894574 h 2833"/>
                            <a:gd name="T78" fmla="*/ 1472588 w 2846"/>
                            <a:gd name="T79" fmla="*/ 4963147 h 2833"/>
                            <a:gd name="T80" fmla="*/ 979417 w 2846"/>
                            <a:gd name="T81" fmla="*/ 4973710 h 2833"/>
                            <a:gd name="T82" fmla="*/ 773762 w 2846"/>
                            <a:gd name="T83" fmla="*/ 4912178 h 2833"/>
                            <a:gd name="T84" fmla="*/ 662235 w 2846"/>
                            <a:gd name="T85" fmla="*/ 4753866 h 2833"/>
                            <a:gd name="T86" fmla="*/ 648299 w 2846"/>
                            <a:gd name="T87" fmla="*/ 4018720 h 2833"/>
                            <a:gd name="T88" fmla="*/ 644795 w 2846"/>
                            <a:gd name="T89" fmla="*/ 2376074 h 2833"/>
                            <a:gd name="T90" fmla="*/ 536772 w 2846"/>
                            <a:gd name="T91" fmla="*/ 2377834 h 2833"/>
                            <a:gd name="T92" fmla="*/ 332870 w 2846"/>
                            <a:gd name="T93" fmla="*/ 2379594 h 2833"/>
                            <a:gd name="T94" fmla="*/ 127215 w 2846"/>
                            <a:gd name="T95" fmla="*/ 2377834 h 2833"/>
                            <a:gd name="T96" fmla="*/ 6968 w 2846"/>
                            <a:gd name="T97" fmla="*/ 2377834 h 2833"/>
                            <a:gd name="T98" fmla="*/ 45312 w 2846"/>
                            <a:gd name="T99" fmla="*/ 2319782 h 2833"/>
                            <a:gd name="T100" fmla="*/ 189967 w 2846"/>
                            <a:gd name="T101" fmla="*/ 2163272 h 2833"/>
                            <a:gd name="T102" fmla="*/ 411268 w 2846"/>
                            <a:gd name="T103" fmla="*/ 1929344 h 2833"/>
                            <a:gd name="T104" fmla="*/ 686643 w 2846"/>
                            <a:gd name="T105" fmla="*/ 1642646 h 2833"/>
                            <a:gd name="T106" fmla="*/ 1000320 w 2846"/>
                            <a:gd name="T107" fmla="*/ 1324344 h 2833"/>
                            <a:gd name="T108" fmla="*/ 1327933 w 2846"/>
                            <a:gd name="T109" fmla="*/ 995438 h 2833"/>
                            <a:gd name="T110" fmla="*/ 1648620 w 2846"/>
                            <a:gd name="T111" fmla="*/ 673615 h 2833"/>
                            <a:gd name="T112" fmla="*/ 1944856 w 2846"/>
                            <a:gd name="T113" fmla="*/ 383396 h 2833"/>
                            <a:gd name="T114" fmla="*/ 2190566 w 2846"/>
                            <a:gd name="T115" fmla="*/ 142469 h 2833"/>
                            <a:gd name="T116" fmla="*/ 2382285 w 2846"/>
                            <a:gd name="T117" fmla="*/ 12323 h 2833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  <a:gd name="T153" fmla="*/ 0 60000 65536"/>
                            <a:gd name="T154" fmla="*/ 0 60000 65536"/>
                            <a:gd name="T155" fmla="*/ 0 60000 65536"/>
                            <a:gd name="T156" fmla="*/ 0 60000 65536"/>
                            <a:gd name="T157" fmla="*/ 0 60000 65536"/>
                            <a:gd name="T158" fmla="*/ 0 60000 65536"/>
                            <a:gd name="T159" fmla="*/ 0 60000 65536"/>
                            <a:gd name="T160" fmla="*/ 0 60000 65536"/>
                            <a:gd name="T161" fmla="*/ 0 60000 65536"/>
                            <a:gd name="T162" fmla="*/ 0 60000 65536"/>
                            <a:gd name="T163" fmla="*/ 0 60000 65536"/>
                            <a:gd name="T164" fmla="*/ 0 60000 65536"/>
                            <a:gd name="T165" fmla="*/ 0 60000 65536"/>
                            <a:gd name="T166" fmla="*/ 0 60000 65536"/>
                            <a:gd name="T167" fmla="*/ 0 60000 65536"/>
                            <a:gd name="T168" fmla="*/ 0 60000 65536"/>
                            <a:gd name="T169" fmla="*/ 0 60000 65536"/>
                            <a:gd name="T170" fmla="*/ 0 60000 65536"/>
                            <a:gd name="T171" fmla="*/ 0 60000 65536"/>
                            <a:gd name="T172" fmla="*/ 0 60000 65536"/>
                            <a:gd name="T173" fmla="*/ 0 60000 65536"/>
                            <a:gd name="T174" fmla="*/ 0 60000 65536"/>
                            <a:gd name="T175" fmla="*/ 0 60000 65536"/>
                            <a:gd name="T176" fmla="*/ 0 60000 65536"/>
                          </a:gdLst>
                          <a:ahLst/>
                          <a:cxnLst>
                            <a:cxn ang="T118">
                              <a:pos x="T0" y="T1"/>
                            </a:cxn>
                            <a:cxn ang="T119">
                              <a:pos x="T2" y="T3"/>
                            </a:cxn>
                            <a:cxn ang="T120">
                              <a:pos x="T4" y="T5"/>
                            </a:cxn>
                            <a:cxn ang="T121">
                              <a:pos x="T6" y="T7"/>
                            </a:cxn>
                            <a:cxn ang="T122">
                              <a:pos x="T8" y="T9"/>
                            </a:cxn>
                            <a:cxn ang="T123">
                              <a:pos x="T10" y="T11"/>
                            </a:cxn>
                            <a:cxn ang="T124">
                              <a:pos x="T12" y="T13"/>
                            </a:cxn>
                            <a:cxn ang="T125">
                              <a:pos x="T14" y="T15"/>
                            </a:cxn>
                            <a:cxn ang="T126">
                              <a:pos x="T16" y="T17"/>
                            </a:cxn>
                            <a:cxn ang="T127">
                              <a:pos x="T18" y="T19"/>
                            </a:cxn>
                            <a:cxn ang="T128">
                              <a:pos x="T20" y="T21"/>
                            </a:cxn>
                            <a:cxn ang="T129">
                              <a:pos x="T22" y="T23"/>
                            </a:cxn>
                            <a:cxn ang="T130">
                              <a:pos x="T24" y="T25"/>
                            </a:cxn>
                            <a:cxn ang="T131">
                              <a:pos x="T26" y="T27"/>
                            </a:cxn>
                            <a:cxn ang="T132">
                              <a:pos x="T28" y="T29"/>
                            </a:cxn>
                            <a:cxn ang="T133">
                              <a:pos x="T30" y="T31"/>
                            </a:cxn>
                            <a:cxn ang="T134">
                              <a:pos x="T32" y="T33"/>
                            </a:cxn>
                            <a:cxn ang="T135">
                              <a:pos x="T34" y="T35"/>
                            </a:cxn>
                            <a:cxn ang="T136">
                              <a:pos x="T36" y="T37"/>
                            </a:cxn>
                            <a:cxn ang="T137">
                              <a:pos x="T38" y="T39"/>
                            </a:cxn>
                            <a:cxn ang="T138">
                              <a:pos x="T40" y="T41"/>
                            </a:cxn>
                            <a:cxn ang="T139">
                              <a:pos x="T42" y="T43"/>
                            </a:cxn>
                            <a:cxn ang="T140">
                              <a:pos x="T44" y="T45"/>
                            </a:cxn>
                            <a:cxn ang="T141">
                              <a:pos x="T46" y="T47"/>
                            </a:cxn>
                            <a:cxn ang="T142">
                              <a:pos x="T48" y="T49"/>
                            </a:cxn>
                            <a:cxn ang="T143">
                              <a:pos x="T50" y="T51"/>
                            </a:cxn>
                            <a:cxn ang="T144">
                              <a:pos x="T52" y="T53"/>
                            </a:cxn>
                            <a:cxn ang="T145">
                              <a:pos x="T54" y="T55"/>
                            </a:cxn>
                            <a:cxn ang="T146">
                              <a:pos x="T56" y="T57"/>
                            </a:cxn>
                            <a:cxn ang="T147">
                              <a:pos x="T58" y="T59"/>
                            </a:cxn>
                            <a:cxn ang="T148">
                              <a:pos x="T60" y="T61"/>
                            </a:cxn>
                            <a:cxn ang="T149">
                              <a:pos x="T62" y="T63"/>
                            </a:cxn>
                            <a:cxn ang="T150">
                              <a:pos x="T64" y="T65"/>
                            </a:cxn>
                            <a:cxn ang="T151">
                              <a:pos x="T66" y="T67"/>
                            </a:cxn>
                            <a:cxn ang="T152">
                              <a:pos x="T68" y="T69"/>
                            </a:cxn>
                            <a:cxn ang="T153">
                              <a:pos x="T70" y="T71"/>
                            </a:cxn>
                            <a:cxn ang="T154">
                              <a:pos x="T72" y="T73"/>
                            </a:cxn>
                            <a:cxn ang="T155">
                              <a:pos x="T74" y="T75"/>
                            </a:cxn>
                            <a:cxn ang="T156">
                              <a:pos x="T76" y="T77"/>
                            </a:cxn>
                            <a:cxn ang="T157">
                              <a:pos x="T78" y="T79"/>
                            </a:cxn>
                            <a:cxn ang="T158">
                              <a:pos x="T80" y="T81"/>
                            </a:cxn>
                            <a:cxn ang="T159">
                              <a:pos x="T82" y="T83"/>
                            </a:cxn>
                            <a:cxn ang="T160">
                              <a:pos x="T84" y="T85"/>
                            </a:cxn>
                            <a:cxn ang="T161">
                              <a:pos x="T86" y="T87"/>
                            </a:cxn>
                            <a:cxn ang="T162">
                              <a:pos x="T88" y="T89"/>
                            </a:cxn>
                            <a:cxn ang="T163">
                              <a:pos x="T90" y="T91"/>
                            </a:cxn>
                            <a:cxn ang="T164">
                              <a:pos x="T92" y="T93"/>
                            </a:cxn>
                            <a:cxn ang="T165">
                              <a:pos x="T94" y="T95"/>
                            </a:cxn>
                            <a:cxn ang="T166">
                              <a:pos x="T96" y="T97"/>
                            </a:cxn>
                            <a:cxn ang="T167">
                              <a:pos x="T98" y="T99"/>
                            </a:cxn>
                            <a:cxn ang="T168">
                              <a:pos x="T100" y="T101"/>
                            </a:cxn>
                            <a:cxn ang="T169">
                              <a:pos x="T102" y="T103"/>
                            </a:cxn>
                            <a:cxn ang="T170">
                              <a:pos x="T104" y="T105"/>
                            </a:cxn>
                            <a:cxn ang="T171">
                              <a:pos x="T106" y="T107"/>
                            </a:cxn>
                            <a:cxn ang="T172">
                              <a:pos x="T108" y="T109"/>
                            </a:cxn>
                            <a:cxn ang="T173">
                              <a:pos x="T110" y="T111"/>
                            </a:cxn>
                            <a:cxn ang="T174">
                              <a:pos x="T112" y="T113"/>
                            </a:cxn>
                            <a:cxn ang="T175">
                              <a:pos x="T114" y="T115"/>
                            </a:cxn>
                            <a:cxn ang="T176">
                              <a:pos x="T116" y="T117"/>
                            </a:cxn>
                          </a:cxnLst>
                          <a:rect l="0" t="0" r="r" b="b"/>
                          <a:pathLst>
                            <a:path w="2846" h="2833">
                              <a:moveTo>
                                <a:pt x="1418" y="0"/>
                              </a:moveTo>
                              <a:lnTo>
                                <a:pt x="1443" y="3"/>
                              </a:lnTo>
                              <a:lnTo>
                                <a:pt x="1468" y="11"/>
                              </a:lnTo>
                              <a:lnTo>
                                <a:pt x="1493" y="23"/>
                              </a:lnTo>
                              <a:lnTo>
                                <a:pt x="1520" y="39"/>
                              </a:lnTo>
                              <a:lnTo>
                                <a:pt x="1547" y="60"/>
                              </a:lnTo>
                              <a:lnTo>
                                <a:pt x="1575" y="85"/>
                              </a:lnTo>
                              <a:lnTo>
                                <a:pt x="1607" y="115"/>
                              </a:lnTo>
                              <a:lnTo>
                                <a:pt x="1642" y="147"/>
                              </a:lnTo>
                              <a:lnTo>
                                <a:pt x="1678" y="181"/>
                              </a:lnTo>
                              <a:lnTo>
                                <a:pt x="1717" y="218"/>
                              </a:lnTo>
                              <a:lnTo>
                                <a:pt x="1757" y="256"/>
                              </a:lnTo>
                              <a:lnTo>
                                <a:pt x="1799" y="295"/>
                              </a:lnTo>
                              <a:lnTo>
                                <a:pt x="1842" y="337"/>
                              </a:lnTo>
                              <a:lnTo>
                                <a:pt x="1886" y="379"/>
                              </a:lnTo>
                              <a:lnTo>
                                <a:pt x="1931" y="422"/>
                              </a:lnTo>
                              <a:lnTo>
                                <a:pt x="1977" y="467"/>
                              </a:lnTo>
                              <a:lnTo>
                                <a:pt x="2024" y="512"/>
                              </a:lnTo>
                              <a:lnTo>
                                <a:pt x="2071" y="558"/>
                              </a:lnTo>
                              <a:lnTo>
                                <a:pt x="2118" y="603"/>
                              </a:lnTo>
                              <a:lnTo>
                                <a:pt x="2165" y="649"/>
                              </a:lnTo>
                              <a:lnTo>
                                <a:pt x="2213" y="695"/>
                              </a:lnTo>
                              <a:lnTo>
                                <a:pt x="2259" y="741"/>
                              </a:lnTo>
                              <a:lnTo>
                                <a:pt x="2306" y="787"/>
                              </a:lnTo>
                              <a:lnTo>
                                <a:pt x="2351" y="831"/>
                              </a:lnTo>
                              <a:lnTo>
                                <a:pt x="2397" y="875"/>
                              </a:lnTo>
                              <a:lnTo>
                                <a:pt x="2440" y="918"/>
                              </a:lnTo>
                              <a:lnTo>
                                <a:pt x="2482" y="960"/>
                              </a:lnTo>
                              <a:lnTo>
                                <a:pt x="2524" y="1001"/>
                              </a:lnTo>
                              <a:lnTo>
                                <a:pt x="2563" y="1040"/>
                              </a:lnTo>
                              <a:lnTo>
                                <a:pt x="2601" y="1077"/>
                              </a:lnTo>
                              <a:lnTo>
                                <a:pt x="2637" y="1113"/>
                              </a:lnTo>
                              <a:lnTo>
                                <a:pt x="2671" y="1147"/>
                              </a:lnTo>
                              <a:lnTo>
                                <a:pt x="2702" y="1178"/>
                              </a:lnTo>
                              <a:lnTo>
                                <a:pt x="2731" y="1207"/>
                              </a:lnTo>
                              <a:lnTo>
                                <a:pt x="2757" y="1234"/>
                              </a:lnTo>
                              <a:lnTo>
                                <a:pt x="2780" y="1257"/>
                              </a:lnTo>
                              <a:lnTo>
                                <a:pt x="2800" y="1278"/>
                              </a:lnTo>
                              <a:lnTo>
                                <a:pt x="2816" y="1296"/>
                              </a:lnTo>
                              <a:lnTo>
                                <a:pt x="2829" y="1310"/>
                              </a:lnTo>
                              <a:lnTo>
                                <a:pt x="2839" y="1321"/>
                              </a:lnTo>
                              <a:lnTo>
                                <a:pt x="2846" y="1329"/>
                              </a:lnTo>
                              <a:lnTo>
                                <a:pt x="2801" y="1332"/>
                              </a:lnTo>
                              <a:lnTo>
                                <a:pt x="2757" y="1334"/>
                              </a:lnTo>
                              <a:lnTo>
                                <a:pt x="2711" y="1336"/>
                              </a:lnTo>
                              <a:lnTo>
                                <a:pt x="2667" y="1338"/>
                              </a:lnTo>
                              <a:lnTo>
                                <a:pt x="2625" y="1339"/>
                              </a:lnTo>
                              <a:lnTo>
                                <a:pt x="2584" y="1340"/>
                              </a:lnTo>
                              <a:lnTo>
                                <a:pt x="2548" y="1341"/>
                              </a:lnTo>
                              <a:lnTo>
                                <a:pt x="2515" y="1342"/>
                              </a:lnTo>
                              <a:lnTo>
                                <a:pt x="2488" y="1343"/>
                              </a:lnTo>
                              <a:lnTo>
                                <a:pt x="2467" y="1345"/>
                              </a:lnTo>
                              <a:lnTo>
                                <a:pt x="2467" y="1478"/>
                              </a:lnTo>
                              <a:lnTo>
                                <a:pt x="2467" y="1613"/>
                              </a:lnTo>
                              <a:lnTo>
                                <a:pt x="2467" y="2513"/>
                              </a:lnTo>
                              <a:lnTo>
                                <a:pt x="2467" y="2566"/>
                              </a:lnTo>
                              <a:lnTo>
                                <a:pt x="2465" y="2611"/>
                              </a:lnTo>
                              <a:lnTo>
                                <a:pt x="2462" y="2651"/>
                              </a:lnTo>
                              <a:lnTo>
                                <a:pt x="2456" y="2686"/>
                              </a:lnTo>
                              <a:lnTo>
                                <a:pt x="2448" y="2716"/>
                              </a:lnTo>
                              <a:lnTo>
                                <a:pt x="2437" y="2741"/>
                              </a:lnTo>
                              <a:lnTo>
                                <a:pt x="2422" y="2763"/>
                              </a:lnTo>
                              <a:lnTo>
                                <a:pt x="2405" y="2781"/>
                              </a:lnTo>
                              <a:lnTo>
                                <a:pt x="2383" y="2796"/>
                              </a:lnTo>
                              <a:lnTo>
                                <a:pt x="2358" y="2808"/>
                              </a:lnTo>
                              <a:lnTo>
                                <a:pt x="2328" y="2817"/>
                              </a:lnTo>
                              <a:lnTo>
                                <a:pt x="2295" y="2824"/>
                              </a:lnTo>
                              <a:lnTo>
                                <a:pt x="2256" y="2830"/>
                              </a:lnTo>
                              <a:lnTo>
                                <a:pt x="2238" y="2832"/>
                              </a:lnTo>
                              <a:lnTo>
                                <a:pt x="2215" y="2833"/>
                              </a:lnTo>
                              <a:lnTo>
                                <a:pt x="2188" y="2833"/>
                              </a:lnTo>
                              <a:lnTo>
                                <a:pt x="2157" y="2833"/>
                              </a:lnTo>
                              <a:lnTo>
                                <a:pt x="2126" y="2832"/>
                              </a:lnTo>
                              <a:lnTo>
                                <a:pt x="2095" y="2831"/>
                              </a:lnTo>
                              <a:lnTo>
                                <a:pt x="2066" y="2831"/>
                              </a:lnTo>
                              <a:lnTo>
                                <a:pt x="2039" y="2830"/>
                              </a:lnTo>
                              <a:lnTo>
                                <a:pt x="2018" y="2830"/>
                              </a:lnTo>
                              <a:lnTo>
                                <a:pt x="1983" y="2829"/>
                              </a:lnTo>
                              <a:lnTo>
                                <a:pt x="1951" y="2827"/>
                              </a:lnTo>
                              <a:lnTo>
                                <a:pt x="1925" y="2822"/>
                              </a:lnTo>
                              <a:lnTo>
                                <a:pt x="1903" y="2814"/>
                              </a:lnTo>
                              <a:lnTo>
                                <a:pt x="1885" y="2803"/>
                              </a:lnTo>
                              <a:lnTo>
                                <a:pt x="1870" y="2788"/>
                              </a:lnTo>
                              <a:lnTo>
                                <a:pt x="1858" y="2769"/>
                              </a:lnTo>
                              <a:lnTo>
                                <a:pt x="1848" y="2744"/>
                              </a:lnTo>
                              <a:lnTo>
                                <a:pt x="1840" y="2715"/>
                              </a:lnTo>
                              <a:lnTo>
                                <a:pt x="1835" y="2680"/>
                              </a:lnTo>
                              <a:lnTo>
                                <a:pt x="1831" y="2639"/>
                              </a:lnTo>
                              <a:lnTo>
                                <a:pt x="1828" y="2591"/>
                              </a:lnTo>
                              <a:lnTo>
                                <a:pt x="1826" y="2536"/>
                              </a:lnTo>
                              <a:lnTo>
                                <a:pt x="1825" y="2500"/>
                              </a:lnTo>
                              <a:lnTo>
                                <a:pt x="1825" y="2460"/>
                              </a:lnTo>
                              <a:lnTo>
                                <a:pt x="1824" y="2416"/>
                              </a:lnTo>
                              <a:lnTo>
                                <a:pt x="1823" y="2370"/>
                              </a:lnTo>
                              <a:lnTo>
                                <a:pt x="1823" y="2323"/>
                              </a:lnTo>
                              <a:lnTo>
                                <a:pt x="1822" y="2273"/>
                              </a:lnTo>
                              <a:lnTo>
                                <a:pt x="1822" y="2224"/>
                              </a:lnTo>
                              <a:lnTo>
                                <a:pt x="1821" y="2173"/>
                              </a:lnTo>
                              <a:lnTo>
                                <a:pt x="1821" y="2124"/>
                              </a:lnTo>
                              <a:lnTo>
                                <a:pt x="1821" y="2076"/>
                              </a:lnTo>
                              <a:lnTo>
                                <a:pt x="1821" y="2030"/>
                              </a:lnTo>
                              <a:lnTo>
                                <a:pt x="1821" y="1985"/>
                              </a:lnTo>
                              <a:lnTo>
                                <a:pt x="1821" y="1945"/>
                              </a:lnTo>
                              <a:lnTo>
                                <a:pt x="1821" y="1908"/>
                              </a:lnTo>
                              <a:lnTo>
                                <a:pt x="1821" y="1874"/>
                              </a:lnTo>
                              <a:lnTo>
                                <a:pt x="1821" y="1846"/>
                              </a:lnTo>
                              <a:lnTo>
                                <a:pt x="1821" y="1823"/>
                              </a:lnTo>
                              <a:lnTo>
                                <a:pt x="1822" y="1807"/>
                              </a:lnTo>
                              <a:lnTo>
                                <a:pt x="1822" y="1797"/>
                              </a:lnTo>
                              <a:lnTo>
                                <a:pt x="1822" y="1763"/>
                              </a:lnTo>
                              <a:lnTo>
                                <a:pt x="1818" y="1733"/>
                              </a:lnTo>
                              <a:lnTo>
                                <a:pt x="1811" y="1707"/>
                              </a:lnTo>
                              <a:lnTo>
                                <a:pt x="1800" y="1684"/>
                              </a:lnTo>
                              <a:lnTo>
                                <a:pt x="1786" y="1664"/>
                              </a:lnTo>
                              <a:lnTo>
                                <a:pt x="1769" y="1646"/>
                              </a:lnTo>
                              <a:lnTo>
                                <a:pt x="1750" y="1631"/>
                              </a:lnTo>
                              <a:lnTo>
                                <a:pt x="1728" y="1618"/>
                              </a:lnTo>
                              <a:lnTo>
                                <a:pt x="1704" y="1608"/>
                              </a:lnTo>
                              <a:lnTo>
                                <a:pt x="1678" y="1599"/>
                              </a:lnTo>
                              <a:lnTo>
                                <a:pt x="1651" y="1592"/>
                              </a:lnTo>
                              <a:lnTo>
                                <a:pt x="1622" y="1587"/>
                              </a:lnTo>
                              <a:lnTo>
                                <a:pt x="1591" y="1583"/>
                              </a:lnTo>
                              <a:lnTo>
                                <a:pt x="1561" y="1581"/>
                              </a:lnTo>
                              <a:lnTo>
                                <a:pt x="1529" y="1579"/>
                              </a:lnTo>
                              <a:lnTo>
                                <a:pt x="1496" y="1578"/>
                              </a:lnTo>
                              <a:lnTo>
                                <a:pt x="1463" y="1577"/>
                              </a:lnTo>
                              <a:lnTo>
                                <a:pt x="1431" y="1577"/>
                              </a:lnTo>
                              <a:lnTo>
                                <a:pt x="1398" y="1577"/>
                              </a:lnTo>
                              <a:lnTo>
                                <a:pt x="1361" y="1578"/>
                              </a:lnTo>
                              <a:lnTo>
                                <a:pt x="1324" y="1579"/>
                              </a:lnTo>
                              <a:lnTo>
                                <a:pt x="1289" y="1582"/>
                              </a:lnTo>
                              <a:lnTo>
                                <a:pt x="1253" y="1586"/>
                              </a:lnTo>
                              <a:lnTo>
                                <a:pt x="1220" y="1591"/>
                              </a:lnTo>
                              <a:lnTo>
                                <a:pt x="1188" y="1598"/>
                              </a:lnTo>
                              <a:lnTo>
                                <a:pt x="1157" y="1606"/>
                              </a:lnTo>
                              <a:lnTo>
                                <a:pt x="1129" y="1617"/>
                              </a:lnTo>
                              <a:lnTo>
                                <a:pt x="1103" y="1629"/>
                              </a:lnTo>
                              <a:lnTo>
                                <a:pt x="1080" y="1643"/>
                              </a:lnTo>
                              <a:lnTo>
                                <a:pt x="1058" y="1660"/>
                              </a:lnTo>
                              <a:lnTo>
                                <a:pt x="1041" y="1678"/>
                              </a:lnTo>
                              <a:lnTo>
                                <a:pt x="1028" y="1699"/>
                              </a:lnTo>
                              <a:lnTo>
                                <a:pt x="1018" y="1723"/>
                              </a:lnTo>
                              <a:lnTo>
                                <a:pt x="1012" y="1748"/>
                              </a:lnTo>
                              <a:lnTo>
                                <a:pt x="1010" y="1778"/>
                              </a:lnTo>
                              <a:lnTo>
                                <a:pt x="1012" y="1940"/>
                              </a:lnTo>
                              <a:lnTo>
                                <a:pt x="1011" y="2103"/>
                              </a:lnTo>
                              <a:lnTo>
                                <a:pt x="1010" y="2265"/>
                              </a:lnTo>
                              <a:lnTo>
                                <a:pt x="1011" y="2427"/>
                              </a:lnTo>
                              <a:lnTo>
                                <a:pt x="1015" y="2590"/>
                              </a:lnTo>
                              <a:lnTo>
                                <a:pt x="1015" y="2630"/>
                              </a:lnTo>
                              <a:lnTo>
                                <a:pt x="1013" y="2666"/>
                              </a:lnTo>
                              <a:lnTo>
                                <a:pt x="1009" y="2697"/>
                              </a:lnTo>
                              <a:lnTo>
                                <a:pt x="1001" y="2723"/>
                              </a:lnTo>
                              <a:lnTo>
                                <a:pt x="990" y="2746"/>
                              </a:lnTo>
                              <a:lnTo>
                                <a:pt x="976" y="2767"/>
                              </a:lnTo>
                              <a:lnTo>
                                <a:pt x="959" y="2783"/>
                              </a:lnTo>
                              <a:lnTo>
                                <a:pt x="936" y="2796"/>
                              </a:lnTo>
                              <a:lnTo>
                                <a:pt x="910" y="2807"/>
                              </a:lnTo>
                              <a:lnTo>
                                <a:pt x="880" y="2815"/>
                              </a:lnTo>
                              <a:lnTo>
                                <a:pt x="845" y="2822"/>
                              </a:lnTo>
                              <a:lnTo>
                                <a:pt x="804" y="2826"/>
                              </a:lnTo>
                              <a:lnTo>
                                <a:pt x="760" y="2829"/>
                              </a:lnTo>
                              <a:lnTo>
                                <a:pt x="600" y="2829"/>
                              </a:lnTo>
                              <a:lnTo>
                                <a:pt x="562" y="2828"/>
                              </a:lnTo>
                              <a:lnTo>
                                <a:pt x="528" y="2824"/>
                              </a:lnTo>
                              <a:lnTo>
                                <a:pt x="496" y="2817"/>
                              </a:lnTo>
                              <a:lnTo>
                                <a:pt x="468" y="2806"/>
                              </a:lnTo>
                              <a:lnTo>
                                <a:pt x="444" y="2793"/>
                              </a:lnTo>
                              <a:lnTo>
                                <a:pt x="423" y="2776"/>
                              </a:lnTo>
                              <a:lnTo>
                                <a:pt x="406" y="2755"/>
                              </a:lnTo>
                              <a:lnTo>
                                <a:pt x="391" y="2731"/>
                              </a:lnTo>
                              <a:lnTo>
                                <a:pt x="380" y="2703"/>
                              </a:lnTo>
                              <a:lnTo>
                                <a:pt x="373" y="2672"/>
                              </a:lnTo>
                              <a:lnTo>
                                <a:pt x="369" y="2636"/>
                              </a:lnTo>
                              <a:lnTo>
                                <a:pt x="368" y="2596"/>
                              </a:lnTo>
                              <a:lnTo>
                                <a:pt x="372" y="2285"/>
                              </a:lnTo>
                              <a:lnTo>
                                <a:pt x="372" y="1973"/>
                              </a:lnTo>
                              <a:lnTo>
                                <a:pt x="371" y="1662"/>
                              </a:lnTo>
                              <a:lnTo>
                                <a:pt x="371" y="1350"/>
                              </a:lnTo>
                              <a:lnTo>
                                <a:pt x="370" y="1351"/>
                              </a:lnTo>
                              <a:lnTo>
                                <a:pt x="362" y="1351"/>
                              </a:lnTo>
                              <a:lnTo>
                                <a:pt x="348" y="1352"/>
                              </a:lnTo>
                              <a:lnTo>
                                <a:pt x="330" y="1352"/>
                              </a:lnTo>
                              <a:lnTo>
                                <a:pt x="308" y="1352"/>
                              </a:lnTo>
                              <a:lnTo>
                                <a:pt x="281" y="1353"/>
                              </a:lnTo>
                              <a:lnTo>
                                <a:pt x="252" y="1353"/>
                              </a:lnTo>
                              <a:lnTo>
                                <a:pt x="222" y="1353"/>
                              </a:lnTo>
                              <a:lnTo>
                                <a:pt x="191" y="1353"/>
                              </a:lnTo>
                              <a:lnTo>
                                <a:pt x="159" y="1353"/>
                              </a:lnTo>
                              <a:lnTo>
                                <a:pt x="129" y="1352"/>
                              </a:lnTo>
                              <a:lnTo>
                                <a:pt x="100" y="1352"/>
                              </a:lnTo>
                              <a:lnTo>
                                <a:pt x="73" y="1352"/>
                              </a:lnTo>
                              <a:lnTo>
                                <a:pt x="48" y="1352"/>
                              </a:lnTo>
                              <a:lnTo>
                                <a:pt x="29" y="1352"/>
                              </a:lnTo>
                              <a:lnTo>
                                <a:pt x="13" y="1352"/>
                              </a:lnTo>
                              <a:lnTo>
                                <a:pt x="4" y="1352"/>
                              </a:lnTo>
                              <a:lnTo>
                                <a:pt x="0" y="1352"/>
                              </a:lnTo>
                              <a:lnTo>
                                <a:pt x="5" y="1345"/>
                              </a:lnTo>
                              <a:lnTo>
                                <a:pt x="14" y="1334"/>
                              </a:lnTo>
                              <a:lnTo>
                                <a:pt x="26" y="1319"/>
                              </a:lnTo>
                              <a:lnTo>
                                <a:pt x="42" y="1301"/>
                              </a:lnTo>
                              <a:lnTo>
                                <a:pt x="61" y="1280"/>
                              </a:lnTo>
                              <a:lnTo>
                                <a:pt x="84" y="1256"/>
                              </a:lnTo>
                              <a:lnTo>
                                <a:pt x="109" y="1230"/>
                              </a:lnTo>
                              <a:lnTo>
                                <a:pt x="137" y="1199"/>
                              </a:lnTo>
                              <a:lnTo>
                                <a:pt x="167" y="1168"/>
                              </a:lnTo>
                              <a:lnTo>
                                <a:pt x="201" y="1134"/>
                              </a:lnTo>
                              <a:lnTo>
                                <a:pt x="236" y="1097"/>
                              </a:lnTo>
                              <a:lnTo>
                                <a:pt x="272" y="1059"/>
                              </a:lnTo>
                              <a:lnTo>
                                <a:pt x="312" y="1019"/>
                              </a:lnTo>
                              <a:lnTo>
                                <a:pt x="352" y="977"/>
                              </a:lnTo>
                              <a:lnTo>
                                <a:pt x="394" y="934"/>
                              </a:lnTo>
                              <a:lnTo>
                                <a:pt x="438" y="891"/>
                              </a:lnTo>
                              <a:lnTo>
                                <a:pt x="482" y="845"/>
                              </a:lnTo>
                              <a:lnTo>
                                <a:pt x="528" y="800"/>
                              </a:lnTo>
                              <a:lnTo>
                                <a:pt x="574" y="753"/>
                              </a:lnTo>
                              <a:lnTo>
                                <a:pt x="621" y="706"/>
                              </a:lnTo>
                              <a:lnTo>
                                <a:pt x="668" y="660"/>
                              </a:lnTo>
                              <a:lnTo>
                                <a:pt x="714" y="612"/>
                              </a:lnTo>
                              <a:lnTo>
                                <a:pt x="762" y="566"/>
                              </a:lnTo>
                              <a:lnTo>
                                <a:pt x="809" y="518"/>
                              </a:lnTo>
                              <a:lnTo>
                                <a:pt x="856" y="473"/>
                              </a:lnTo>
                              <a:lnTo>
                                <a:pt x="901" y="427"/>
                              </a:lnTo>
                              <a:lnTo>
                                <a:pt x="946" y="383"/>
                              </a:lnTo>
                              <a:lnTo>
                                <a:pt x="991" y="340"/>
                              </a:lnTo>
                              <a:lnTo>
                                <a:pt x="1033" y="297"/>
                              </a:lnTo>
                              <a:lnTo>
                                <a:pt x="1076" y="257"/>
                              </a:lnTo>
                              <a:lnTo>
                                <a:pt x="1116" y="218"/>
                              </a:lnTo>
                              <a:lnTo>
                                <a:pt x="1154" y="180"/>
                              </a:lnTo>
                              <a:lnTo>
                                <a:pt x="1191" y="145"/>
                              </a:lnTo>
                              <a:lnTo>
                                <a:pt x="1225" y="112"/>
                              </a:lnTo>
                              <a:lnTo>
                                <a:pt x="1257" y="81"/>
                              </a:lnTo>
                              <a:lnTo>
                                <a:pt x="1287" y="55"/>
                              </a:lnTo>
                              <a:lnTo>
                                <a:pt x="1315" y="34"/>
                              </a:lnTo>
                              <a:lnTo>
                                <a:pt x="1342" y="18"/>
                              </a:lnTo>
                              <a:lnTo>
                                <a:pt x="1367" y="7"/>
                              </a:lnTo>
                              <a:lnTo>
                                <a:pt x="1392" y="1"/>
                              </a:lnTo>
                              <a:lnTo>
                                <a:pt x="141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AF6BF2" id="Freeform 1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white [3212]" stroked="f">
                <v:path arrowok="t" o:connecttype="custom" o:connectlocs="108559299,1695375;116847458,8476876;127755601,18872198;140406366,31108759;154004129,44452126;167673281,58015085;180470245,70768122;191740506,82047178;200467345,90966760;205702097,96569403;200467345,98338548;187888011,98781296;179380469,99150231;179380469,189159528;177998254,200217189;173271819,206113237;164038373,208620253;156839948,208841648;148259308,208620253;139971149,208029965;135098515,204124457;133134841,194540776;132699624,181344992;132480283,167560680;132408895,153036695;132408895,140652551;132480283,133206993;131681237,125835204;127245531,120232561;120047148,117358328;111175778,116399105;101651603,116253283;91107289,116915623;82091431,119201286;75693804,123697081;73439402,131068912;73512543,178911746;73366302,198815219;69731395,205155732;61441484,208029965;40864677,208472712;32284037,205893603;27630743,199257966;27049285,168444372;26903086,99592978;22395991,99666748;13888492,99740519;5307851,99666748;290729,99666748;1890574,97233503;7926083,90673397;17159529,80868321;28649130,68851394;41736823,55509788;55405975,41723715;68786150,28234526;81146144,16070017;91398018,5971578;99397200,516518" o:connectangles="0,0,0,0,0,0,0,0,0,0,0,0,0,0,0,0,0,0,0,0,0,0,0,0,0,0,0,0,0,0,0,0,0,0,0,0,0,0,0,0,0,0,0,0,0,0,0,0,0,0,0,0,0,0,0,0,0,0,0"/>
                <w10:anchorlock/>
              </v:shape>
            </w:pict>
          </mc:Fallback>
        </mc:AlternateContent>
      </w:r>
      <w:r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 </w:t>
      </w:r>
      <w:r w:rsidR="00E44E0F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>Tacoma, WA 98408</w:t>
      </w:r>
      <w:r w:rsidR="004F77FE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="00E75E17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="00651D3B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Pr="00237CCD">
        <w:rPr>
          <w:rFonts w:eastAsia="Lucida Sans Unicode" w:cs="Mangal"/>
          <w:bCs/>
          <w:noProof/>
          <w:color w:val="E7E6E6" w:themeColor="background2"/>
          <w:spacing w:val="-4"/>
          <w:kern w:val="3"/>
          <w:sz w:val="19"/>
          <w:szCs w:val="19"/>
        </w:rPr>
        <mc:AlternateContent>
          <mc:Choice Requires="wps">
            <w:drawing>
              <wp:inline distT="0" distB="0" distL="0" distR="0" wp14:anchorId="0B642C46" wp14:editId="29E982C4">
                <wp:extent cx="137160" cy="91440"/>
                <wp:effectExtent l="0" t="0" r="0" b="3810"/>
                <wp:docPr id="3" name="Freeform: Shape 3" descr="Email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137160" cy="91440"/>
                        </a:xfrm>
                        <a:custGeom>
                          <a:avLst/>
                          <a:gdLst>
                            <a:gd name="T0" fmla="*/ 2147483646 w 120"/>
                            <a:gd name="T1" fmla="*/ 2147483646 h 80"/>
                            <a:gd name="T2" fmla="*/ 2147483646 w 120"/>
                            <a:gd name="T3" fmla="*/ 2147483646 h 80"/>
                            <a:gd name="T4" fmla="*/ 2147483646 w 120"/>
                            <a:gd name="T5" fmla="*/ 2147483646 h 80"/>
                            <a:gd name="T6" fmla="*/ 2147483646 w 120"/>
                            <a:gd name="T7" fmla="*/ 2147483646 h 80"/>
                            <a:gd name="T8" fmla="*/ 2147483646 w 120"/>
                            <a:gd name="T9" fmla="*/ 2147483646 h 80"/>
                            <a:gd name="T10" fmla="*/ 2147483646 w 120"/>
                            <a:gd name="T11" fmla="*/ 2147483646 h 80"/>
                            <a:gd name="T12" fmla="*/ 2147483646 w 120"/>
                            <a:gd name="T13" fmla="*/ 2147483646 h 80"/>
                            <a:gd name="T14" fmla="*/ 2147483646 w 120"/>
                            <a:gd name="T15" fmla="*/ 2147483646 h 80"/>
                            <a:gd name="T16" fmla="*/ 2147483646 w 120"/>
                            <a:gd name="T17" fmla="*/ 2147483646 h 80"/>
                            <a:gd name="T18" fmla="*/ 2147483646 w 120"/>
                            <a:gd name="T19" fmla="*/ 2147483646 h 80"/>
                            <a:gd name="T20" fmla="*/ 2147483646 w 120"/>
                            <a:gd name="T21" fmla="*/ 2147483646 h 80"/>
                            <a:gd name="T22" fmla="*/ 2147483646 w 120"/>
                            <a:gd name="T23" fmla="*/ 0 h 80"/>
                            <a:gd name="T24" fmla="*/ 2147483646 w 120"/>
                            <a:gd name="T25" fmla="*/ 0 h 80"/>
                            <a:gd name="T26" fmla="*/ 2147483646 w 120"/>
                            <a:gd name="T27" fmla="*/ 0 h 80"/>
                            <a:gd name="T28" fmla="*/ 0 w 120"/>
                            <a:gd name="T29" fmla="*/ 2147483646 h 80"/>
                            <a:gd name="T30" fmla="*/ 0 w 120"/>
                            <a:gd name="T31" fmla="*/ 2147483646 h 80"/>
                            <a:gd name="T32" fmla="*/ 2147483646 w 120"/>
                            <a:gd name="T33" fmla="*/ 2147483646 h 80"/>
                            <a:gd name="T34" fmla="*/ 2147483646 w 120"/>
                            <a:gd name="T35" fmla="*/ 2147483646 h 80"/>
                            <a:gd name="T36" fmla="*/ 2147483646 w 120"/>
                            <a:gd name="T37" fmla="*/ 2147483646 h 80"/>
                            <a:gd name="T38" fmla="*/ 2147483646 w 120"/>
                            <a:gd name="T39" fmla="*/ 2147483646 h 80"/>
                            <a:gd name="T40" fmla="*/ 2147483646 w 120"/>
                            <a:gd name="T41" fmla="*/ 0 h 80"/>
                            <a:gd name="T42" fmla="*/ 0 60000 65536"/>
                            <a:gd name="T43" fmla="*/ 0 60000 65536"/>
                            <a:gd name="T44" fmla="*/ 0 60000 65536"/>
                            <a:gd name="T45" fmla="*/ 0 60000 65536"/>
                            <a:gd name="T46" fmla="*/ 0 60000 65536"/>
                            <a:gd name="T47" fmla="*/ 0 60000 65536"/>
                            <a:gd name="T48" fmla="*/ 0 60000 65536"/>
                            <a:gd name="T49" fmla="*/ 0 60000 65536"/>
                            <a:gd name="T50" fmla="*/ 0 60000 65536"/>
                            <a:gd name="T51" fmla="*/ 0 60000 65536"/>
                            <a:gd name="T52" fmla="*/ 0 60000 65536"/>
                            <a:gd name="T53" fmla="*/ 0 60000 65536"/>
                            <a:gd name="T54" fmla="*/ 0 60000 65536"/>
                            <a:gd name="T55" fmla="*/ 0 60000 65536"/>
                            <a:gd name="T56" fmla="*/ 0 60000 65536"/>
                            <a:gd name="T57" fmla="*/ 0 60000 65536"/>
                            <a:gd name="T58" fmla="*/ 0 60000 65536"/>
                            <a:gd name="T59" fmla="*/ 0 60000 65536"/>
                            <a:gd name="T60" fmla="*/ 0 60000 65536"/>
                            <a:gd name="T61" fmla="*/ 0 60000 65536"/>
                            <a:gd name="T62" fmla="*/ 0 60000 65536"/>
                          </a:gdLst>
                          <a:ahLst/>
                          <a:cxnLst>
                            <a:cxn ang="T42">
                              <a:pos x="T0" y="T1"/>
                            </a:cxn>
                            <a:cxn ang="T43">
                              <a:pos x="T2" y="T3"/>
                            </a:cxn>
                            <a:cxn ang="T44">
                              <a:pos x="T4" y="T5"/>
                            </a:cxn>
                            <a:cxn ang="T45">
                              <a:pos x="T6" y="T7"/>
                            </a:cxn>
                            <a:cxn ang="T46">
                              <a:pos x="T8" y="T9"/>
                            </a:cxn>
                            <a:cxn ang="T47">
                              <a:pos x="T10" y="T11"/>
                            </a:cxn>
                            <a:cxn ang="T48">
                              <a:pos x="T12" y="T13"/>
                            </a:cxn>
                            <a:cxn ang="T49">
                              <a:pos x="T14" y="T15"/>
                            </a:cxn>
                            <a:cxn ang="T50">
                              <a:pos x="T16" y="T17"/>
                            </a:cxn>
                            <a:cxn ang="T51">
                              <a:pos x="T18" y="T19"/>
                            </a:cxn>
                            <a:cxn ang="T52">
                              <a:pos x="T20" y="T21"/>
                            </a:cxn>
                            <a:cxn ang="T53">
                              <a:pos x="T22" y="T23"/>
                            </a:cxn>
                            <a:cxn ang="T54">
                              <a:pos x="T24" y="T25"/>
                            </a:cxn>
                            <a:cxn ang="T55">
                              <a:pos x="T26" y="T27"/>
                            </a:cxn>
                            <a:cxn ang="T56">
                              <a:pos x="T28" y="T29"/>
                            </a:cxn>
                            <a:cxn ang="T57">
                              <a:pos x="T30" y="T31"/>
                            </a:cxn>
                            <a:cxn ang="T58">
                              <a:pos x="T32" y="T33"/>
                            </a:cxn>
                            <a:cxn ang="T59">
                              <a:pos x="T34" y="T35"/>
                            </a:cxn>
                            <a:cxn ang="T60">
                              <a:pos x="T36" y="T37"/>
                            </a:cxn>
                            <a:cxn ang="T61">
                              <a:pos x="T38" y="T39"/>
                            </a:cxn>
                            <a:cxn ang="T62">
                              <a:pos x="T40" y="T41"/>
                            </a:cxn>
                          </a:cxnLst>
                          <a:rect l="0" t="0" r="r" b="b"/>
                          <a:pathLst>
                            <a:path w="120" h="80">
                              <a:moveTo>
                                <a:pt x="108" y="21"/>
                              </a:moveTo>
                              <a:lnTo>
                                <a:pt x="108" y="21"/>
                              </a:lnTo>
                              <a:lnTo>
                                <a:pt x="60" y="58"/>
                              </a:lnTo>
                              <a:lnTo>
                                <a:pt x="12" y="21"/>
                              </a:lnTo>
                              <a:cubicBezTo>
                                <a:pt x="11" y="20"/>
                                <a:pt x="11" y="19"/>
                                <a:pt x="12" y="18"/>
                              </a:cubicBezTo>
                              <a:cubicBezTo>
                                <a:pt x="13" y="16"/>
                                <a:pt x="14" y="16"/>
                                <a:pt x="16" y="17"/>
                              </a:cubicBezTo>
                              <a:lnTo>
                                <a:pt x="60" y="51"/>
                              </a:lnTo>
                              <a:lnTo>
                                <a:pt x="104" y="17"/>
                              </a:lnTo>
                              <a:cubicBezTo>
                                <a:pt x="105" y="16"/>
                                <a:pt x="107" y="16"/>
                                <a:pt x="108" y="18"/>
                              </a:cubicBezTo>
                              <a:cubicBezTo>
                                <a:pt x="109" y="19"/>
                                <a:pt x="109" y="20"/>
                                <a:pt x="108" y="21"/>
                              </a:cubicBezTo>
                              <a:close/>
                              <a:moveTo>
                                <a:pt x="114" y="0"/>
                              </a:moveTo>
                              <a:lnTo>
                                <a:pt x="114" y="0"/>
                              </a:lnTo>
                              <a:lnTo>
                                <a:pt x="6" y="0"/>
                              </a:lnTo>
                              <a:cubicBezTo>
                                <a:pt x="3" y="0"/>
                                <a:pt x="0" y="3"/>
                                <a:pt x="0" y="6"/>
                              </a:cubicBezTo>
                              <a:lnTo>
                                <a:pt x="0" y="74"/>
                              </a:lnTo>
                              <a:cubicBezTo>
                                <a:pt x="0" y="77"/>
                                <a:pt x="3" y="80"/>
                                <a:pt x="6" y="80"/>
                              </a:cubicBezTo>
                              <a:lnTo>
                                <a:pt x="114" y="80"/>
                              </a:lnTo>
                              <a:cubicBezTo>
                                <a:pt x="117" y="80"/>
                                <a:pt x="120" y="77"/>
                                <a:pt x="120" y="74"/>
                              </a:cubicBezTo>
                              <a:lnTo>
                                <a:pt x="120" y="6"/>
                              </a:lnTo>
                              <a:cubicBezTo>
                                <a:pt x="120" y="3"/>
                                <a:pt x="117" y="0"/>
                                <a:pt x="11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76D40D" id="Freeform: Shape 3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" path="m108,21r,l60,58,12,21v-1,-1,-1,-2,,-3c13,16,14,16,16,17l60,51,104,17v1,-1,3,-1,4,1c109,19,109,20,108,21xm114,r,l6,c3,,,3,,6l,74v,3,3,6,6,6l114,80v3,,6,-3,6,-6l120,6c120,3,117,,114,xe" fillcolor="white [3212]" stroked="f">
                <v:path arrowok="t" o:connecttype="custom" o:connectlocs="2147483646,2147483646;2147483646,2147483646;2147483646,2147483646;2147483646,2147483646;2147483646,2147483646;2147483646,2147483646;2147483646,2147483646;2147483646,2147483646;2147483646,2147483646;2147483646,2147483646;2147483646,2147483646;2147483646,0;2147483646,0;2147483646,0;0,2147483646;0,2147483646;2147483646,2147483646;2147483646,2147483646;2147483646,2147483646;2147483646,2147483646;2147483646,0" o:connectangles="0,0,0,0,0,0,0,0,0,0,0,0,0,0,0,0,0,0,0,0,0"/>
                <o:lock v:ext="edit" aspectratio="t" verticies="t"/>
                <w10:anchorlock/>
              </v:shape>
            </w:pict>
          </mc:Fallback>
        </mc:AlternateContent>
      </w:r>
      <w:r w:rsidR="00E75E17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="00651D3B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="00EC2269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>matt</w:t>
      </w:r>
      <w:r w:rsidR="00AE5B5B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>hew</w:t>
      </w:r>
      <w:r w:rsidR="00F6780F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>@liberty-networks.com</w:t>
      </w:r>
      <w:r w:rsidR="004F77FE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="00651D3B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Pr="00237CCD">
        <w:rPr>
          <w:rFonts w:eastAsia="Lucida Sans Unicode" w:cs="Mangal"/>
          <w:bCs/>
          <w:noProof/>
          <w:color w:val="E7E6E6" w:themeColor="background2"/>
          <w:spacing w:val="-4"/>
          <w:kern w:val="3"/>
          <w:sz w:val="19"/>
          <w:szCs w:val="19"/>
        </w:rPr>
        <mc:AlternateContent>
          <mc:Choice Requires="wps">
            <w:drawing>
              <wp:inline distT="0" distB="0" distL="0" distR="0" wp14:anchorId="65E2FEB6" wp14:editId="2F972E7F">
                <wp:extent cx="109855" cy="109855"/>
                <wp:effectExtent l="0" t="0" r="4445" b="4445"/>
                <wp:docPr id="10" name="Freeform: Shape 10" descr="Phone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9855" cy="109855"/>
                        </a:xfrm>
                        <a:custGeom>
                          <a:avLst/>
                          <a:gdLst>
                            <a:gd name="T0" fmla="*/ 38005267 w 2552"/>
                            <a:gd name="T1" fmla="*/ 812952 h 2616"/>
                            <a:gd name="T2" fmla="*/ 46210428 w 2552"/>
                            <a:gd name="T3" fmla="*/ 5695957 h 2616"/>
                            <a:gd name="T4" fmla="*/ 59118520 w 2552"/>
                            <a:gd name="T5" fmla="*/ 17826745 h 2616"/>
                            <a:gd name="T6" fmla="*/ 68040752 w 2552"/>
                            <a:gd name="T7" fmla="*/ 26331899 h 2616"/>
                            <a:gd name="T8" fmla="*/ 71706000 w 2552"/>
                            <a:gd name="T9" fmla="*/ 33211149 h 2616"/>
                            <a:gd name="T10" fmla="*/ 71068566 w 2552"/>
                            <a:gd name="T11" fmla="*/ 39942245 h 2616"/>
                            <a:gd name="T12" fmla="*/ 66128448 w 2552"/>
                            <a:gd name="T13" fmla="*/ 46525230 h 2616"/>
                            <a:gd name="T14" fmla="*/ 57923330 w 2552"/>
                            <a:gd name="T15" fmla="*/ 53478514 h 2616"/>
                            <a:gd name="T16" fmla="*/ 53301887 w 2552"/>
                            <a:gd name="T17" fmla="*/ 60876215 h 2616"/>
                            <a:gd name="T18" fmla="*/ 52823811 w 2552"/>
                            <a:gd name="T19" fmla="*/ 68420264 h 2616"/>
                            <a:gd name="T20" fmla="*/ 56329744 w 2552"/>
                            <a:gd name="T21" fmla="*/ 75964313 h 2616"/>
                            <a:gd name="T22" fmla="*/ 73140271 w 2552"/>
                            <a:gd name="T23" fmla="*/ 92681842 h 2616"/>
                            <a:gd name="T24" fmla="*/ 111703293 w 2552"/>
                            <a:gd name="T25" fmla="*/ 127076283 h 2616"/>
                            <a:gd name="T26" fmla="*/ 129868368 w 2552"/>
                            <a:gd name="T27" fmla="*/ 141869880 h 2616"/>
                            <a:gd name="T28" fmla="*/ 137597305 w 2552"/>
                            <a:gd name="T29" fmla="*/ 143941965 h 2616"/>
                            <a:gd name="T30" fmla="*/ 145244668 w 2552"/>
                            <a:gd name="T31" fmla="*/ 142092067 h 2616"/>
                            <a:gd name="T32" fmla="*/ 152495485 w 2552"/>
                            <a:gd name="T33" fmla="*/ 135805388 h 2616"/>
                            <a:gd name="T34" fmla="*/ 160782177 w 2552"/>
                            <a:gd name="T35" fmla="*/ 128481764 h 2616"/>
                            <a:gd name="T36" fmla="*/ 168987295 w 2552"/>
                            <a:gd name="T37" fmla="*/ 125967067 h 2616"/>
                            <a:gd name="T38" fmla="*/ 177034948 w 2552"/>
                            <a:gd name="T39" fmla="*/ 127816922 h 2616"/>
                            <a:gd name="T40" fmla="*/ 184843521 w 2552"/>
                            <a:gd name="T41" fmla="*/ 133881456 h 2616"/>
                            <a:gd name="T42" fmla="*/ 201494732 w 2552"/>
                            <a:gd name="T43" fmla="*/ 152448841 h 2616"/>
                            <a:gd name="T44" fmla="*/ 203327357 w 2552"/>
                            <a:gd name="T45" fmla="*/ 158957749 h 2616"/>
                            <a:gd name="T46" fmla="*/ 202211846 w 2552"/>
                            <a:gd name="T47" fmla="*/ 164800095 h 2616"/>
                            <a:gd name="T48" fmla="*/ 199662065 w 2552"/>
                            <a:gd name="T49" fmla="*/ 169164648 h 2616"/>
                            <a:gd name="T50" fmla="*/ 197192006 w 2552"/>
                            <a:gd name="T51" fmla="*/ 171679303 h 2616"/>
                            <a:gd name="T52" fmla="*/ 195837458 w 2552"/>
                            <a:gd name="T53" fmla="*/ 172788519 h 2616"/>
                            <a:gd name="T54" fmla="*/ 192172210 w 2552"/>
                            <a:gd name="T55" fmla="*/ 175599480 h 2616"/>
                            <a:gd name="T56" fmla="*/ 186994906 w 2552"/>
                            <a:gd name="T57" fmla="*/ 179445581 h 2616"/>
                            <a:gd name="T58" fmla="*/ 180779876 w 2552"/>
                            <a:gd name="T59" fmla="*/ 183587904 h 2616"/>
                            <a:gd name="T60" fmla="*/ 174246172 w 2552"/>
                            <a:gd name="T61" fmla="*/ 187287657 h 2616"/>
                            <a:gd name="T62" fmla="*/ 168031143 w 2552"/>
                            <a:gd name="T63" fmla="*/ 189876389 h 2616"/>
                            <a:gd name="T64" fmla="*/ 156479494 w 2552"/>
                            <a:gd name="T65" fmla="*/ 192687350 h 2616"/>
                            <a:gd name="T66" fmla="*/ 147236651 w 2552"/>
                            <a:gd name="T67" fmla="*/ 193500302 h 2616"/>
                            <a:gd name="T68" fmla="*/ 139589288 w 2552"/>
                            <a:gd name="T69" fmla="*/ 192761426 h 2616"/>
                            <a:gd name="T70" fmla="*/ 132896182 w 2552"/>
                            <a:gd name="T71" fmla="*/ 190911529 h 2616"/>
                            <a:gd name="T72" fmla="*/ 126601517 w 2552"/>
                            <a:gd name="T73" fmla="*/ 188174686 h 2616"/>
                            <a:gd name="T74" fmla="*/ 114649577 w 2552"/>
                            <a:gd name="T75" fmla="*/ 182626841 h 2616"/>
                            <a:gd name="T76" fmla="*/ 92978612 w 2552"/>
                            <a:gd name="T77" fmla="*/ 171162615 h 2616"/>
                            <a:gd name="T78" fmla="*/ 72980912 w 2552"/>
                            <a:gd name="T79" fmla="*/ 158735562 h 2616"/>
                            <a:gd name="T80" fmla="*/ 54895473 w 2552"/>
                            <a:gd name="T81" fmla="*/ 144903028 h 2616"/>
                            <a:gd name="T82" fmla="*/ 38879888 w 2552"/>
                            <a:gd name="T83" fmla="*/ 129518667 h 2616"/>
                            <a:gd name="T84" fmla="*/ 25017539 w 2552"/>
                            <a:gd name="T85" fmla="*/ 112430797 h 2616"/>
                            <a:gd name="T86" fmla="*/ 13543675 w 2552"/>
                            <a:gd name="T87" fmla="*/ 93274370 h 2616"/>
                            <a:gd name="T88" fmla="*/ 4701079 w 2552"/>
                            <a:gd name="T89" fmla="*/ 71896024 h 2616"/>
                            <a:gd name="T90" fmla="*/ 318717 w 2552"/>
                            <a:gd name="T91" fmla="*/ 54293230 h 2616"/>
                            <a:gd name="T92" fmla="*/ 876472 w 2552"/>
                            <a:gd name="T93" fmla="*/ 40164433 h 2616"/>
                            <a:gd name="T94" fmla="*/ 5019797 w 2552"/>
                            <a:gd name="T95" fmla="*/ 26998504 h 2616"/>
                            <a:gd name="T96" fmla="*/ 12746882 w 2552"/>
                            <a:gd name="T97" fmla="*/ 14571409 h 2616"/>
                            <a:gd name="T98" fmla="*/ 22228720 w 2552"/>
                            <a:gd name="T99" fmla="*/ 4512664 h 2616"/>
                            <a:gd name="T100" fmla="*/ 30037336 w 2552"/>
                            <a:gd name="T101" fmla="*/ 444375 h 261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</a:gdLst>
                          <a:ahLst/>
                          <a:cxnLst>
                            <a:cxn ang="T102">
                              <a:pos x="T0" y="T1"/>
                            </a:cxn>
                            <a:cxn ang="T103">
                              <a:pos x="T2" y="T3"/>
                            </a:cxn>
                            <a:cxn ang="T104">
                              <a:pos x="T4" y="T5"/>
                            </a:cxn>
                            <a:cxn ang="T105">
                              <a:pos x="T6" y="T7"/>
                            </a:cxn>
                            <a:cxn ang="T106">
                              <a:pos x="T8" y="T9"/>
                            </a:cxn>
                            <a:cxn ang="T107">
                              <a:pos x="T10" y="T11"/>
                            </a:cxn>
                            <a:cxn ang="T108">
                              <a:pos x="T12" y="T13"/>
                            </a:cxn>
                            <a:cxn ang="T109">
                              <a:pos x="T14" y="T15"/>
                            </a:cxn>
                            <a:cxn ang="T110">
                              <a:pos x="T16" y="T17"/>
                            </a:cxn>
                            <a:cxn ang="T111">
                              <a:pos x="T18" y="T19"/>
                            </a:cxn>
                            <a:cxn ang="T112">
                              <a:pos x="T20" y="T21"/>
                            </a:cxn>
                            <a:cxn ang="T113">
                              <a:pos x="T22" y="T23"/>
                            </a:cxn>
                            <a:cxn ang="T114">
                              <a:pos x="T24" y="T25"/>
                            </a:cxn>
                            <a:cxn ang="T115">
                              <a:pos x="T26" y="T27"/>
                            </a:cxn>
                            <a:cxn ang="T116">
                              <a:pos x="T28" y="T29"/>
                            </a:cxn>
                            <a:cxn ang="T117">
                              <a:pos x="T30" y="T31"/>
                            </a:cxn>
                            <a:cxn ang="T118">
                              <a:pos x="T32" y="T33"/>
                            </a:cxn>
                            <a:cxn ang="T119">
                              <a:pos x="T34" y="T35"/>
                            </a:cxn>
                            <a:cxn ang="T120">
                              <a:pos x="T36" y="T37"/>
                            </a:cxn>
                            <a:cxn ang="T121">
                              <a:pos x="T38" y="T39"/>
                            </a:cxn>
                            <a:cxn ang="T122">
                              <a:pos x="T40" y="T41"/>
                            </a:cxn>
                            <a:cxn ang="T123">
                              <a:pos x="T42" y="T43"/>
                            </a:cxn>
                            <a:cxn ang="T124">
                              <a:pos x="T44" y="T45"/>
                            </a:cxn>
                            <a:cxn ang="T125">
                              <a:pos x="T46" y="T47"/>
                            </a:cxn>
                            <a:cxn ang="T126">
                              <a:pos x="T48" y="T49"/>
                            </a:cxn>
                            <a:cxn ang="T127">
                              <a:pos x="T50" y="T51"/>
                            </a:cxn>
                            <a:cxn ang="T128">
                              <a:pos x="T52" y="T53"/>
                            </a:cxn>
                            <a:cxn ang="T129">
                              <a:pos x="T54" y="T55"/>
                            </a:cxn>
                            <a:cxn ang="T130">
                              <a:pos x="T56" y="T57"/>
                            </a:cxn>
                            <a:cxn ang="T131">
                              <a:pos x="T58" y="T59"/>
                            </a:cxn>
                            <a:cxn ang="T132">
                              <a:pos x="T60" y="T61"/>
                            </a:cxn>
                            <a:cxn ang="T133">
                              <a:pos x="T62" y="T63"/>
                            </a:cxn>
                            <a:cxn ang="T134">
                              <a:pos x="T64" y="T65"/>
                            </a:cxn>
                            <a:cxn ang="T135">
                              <a:pos x="T66" y="T67"/>
                            </a:cxn>
                            <a:cxn ang="T136">
                              <a:pos x="T68" y="T69"/>
                            </a:cxn>
                            <a:cxn ang="T137">
                              <a:pos x="T70" y="T71"/>
                            </a:cxn>
                            <a:cxn ang="T138">
                              <a:pos x="T72" y="T73"/>
                            </a:cxn>
                            <a:cxn ang="T139">
                              <a:pos x="T74" y="T75"/>
                            </a:cxn>
                            <a:cxn ang="T140">
                              <a:pos x="T76" y="T77"/>
                            </a:cxn>
                            <a:cxn ang="T141">
                              <a:pos x="T78" y="T79"/>
                            </a:cxn>
                            <a:cxn ang="T142">
                              <a:pos x="T80" y="T81"/>
                            </a:cxn>
                            <a:cxn ang="T143">
                              <a:pos x="T82" y="T83"/>
                            </a:cxn>
                            <a:cxn ang="T144">
                              <a:pos x="T84" y="T85"/>
                            </a:cxn>
                            <a:cxn ang="T145">
                              <a:pos x="T86" y="T87"/>
                            </a:cxn>
                            <a:cxn ang="T146">
                              <a:pos x="T88" y="T89"/>
                            </a:cxn>
                            <a:cxn ang="T147">
                              <a:pos x="T90" y="T91"/>
                            </a:cxn>
                            <a:cxn ang="T148">
                              <a:pos x="T92" y="T93"/>
                            </a:cxn>
                            <a:cxn ang="T149">
                              <a:pos x="T94" y="T95"/>
                            </a:cxn>
                            <a:cxn ang="T150">
                              <a:pos x="T96" y="T97"/>
                            </a:cxn>
                            <a:cxn ang="T151">
                              <a:pos x="T98" y="T99"/>
                            </a:cxn>
                            <a:cxn ang="T152">
                              <a:pos x="T100" y="T101"/>
                            </a:cxn>
                          </a:cxnLst>
                          <a:rect l="0" t="0" r="r" b="b"/>
                          <a:pathLst>
                            <a:path w="2552" h="2616">
                              <a:moveTo>
                                <a:pt x="410" y="0"/>
                              </a:moveTo>
                              <a:lnTo>
                                <a:pt x="443" y="2"/>
                              </a:lnTo>
                              <a:lnTo>
                                <a:pt x="477" y="11"/>
                              </a:lnTo>
                              <a:lnTo>
                                <a:pt x="511" y="26"/>
                              </a:lnTo>
                              <a:lnTo>
                                <a:pt x="545" y="48"/>
                              </a:lnTo>
                              <a:lnTo>
                                <a:pt x="580" y="77"/>
                              </a:lnTo>
                              <a:lnTo>
                                <a:pt x="634" y="132"/>
                              </a:lnTo>
                              <a:lnTo>
                                <a:pt x="688" y="186"/>
                              </a:lnTo>
                              <a:lnTo>
                                <a:pt x="742" y="241"/>
                              </a:lnTo>
                              <a:lnTo>
                                <a:pt x="798" y="294"/>
                              </a:lnTo>
                              <a:lnTo>
                                <a:pt x="829" y="324"/>
                              </a:lnTo>
                              <a:lnTo>
                                <a:pt x="854" y="356"/>
                              </a:lnTo>
                              <a:lnTo>
                                <a:pt x="875" y="387"/>
                              </a:lnTo>
                              <a:lnTo>
                                <a:pt x="890" y="418"/>
                              </a:lnTo>
                              <a:lnTo>
                                <a:pt x="900" y="449"/>
                              </a:lnTo>
                              <a:lnTo>
                                <a:pt x="904" y="480"/>
                              </a:lnTo>
                              <a:lnTo>
                                <a:pt x="901" y="510"/>
                              </a:lnTo>
                              <a:lnTo>
                                <a:pt x="892" y="540"/>
                              </a:lnTo>
                              <a:lnTo>
                                <a:pt x="878" y="571"/>
                              </a:lnTo>
                              <a:lnTo>
                                <a:pt x="857" y="600"/>
                              </a:lnTo>
                              <a:lnTo>
                                <a:pt x="830" y="629"/>
                              </a:lnTo>
                              <a:lnTo>
                                <a:pt x="797" y="658"/>
                              </a:lnTo>
                              <a:lnTo>
                                <a:pt x="758" y="690"/>
                              </a:lnTo>
                              <a:lnTo>
                                <a:pt x="727" y="723"/>
                              </a:lnTo>
                              <a:lnTo>
                                <a:pt x="702" y="755"/>
                              </a:lnTo>
                              <a:lnTo>
                                <a:pt x="683" y="789"/>
                              </a:lnTo>
                              <a:lnTo>
                                <a:pt x="669" y="823"/>
                              </a:lnTo>
                              <a:lnTo>
                                <a:pt x="661" y="856"/>
                              </a:lnTo>
                              <a:lnTo>
                                <a:pt x="659" y="890"/>
                              </a:lnTo>
                              <a:lnTo>
                                <a:pt x="663" y="925"/>
                              </a:lnTo>
                              <a:lnTo>
                                <a:pt x="672" y="959"/>
                              </a:lnTo>
                              <a:lnTo>
                                <a:pt x="687" y="992"/>
                              </a:lnTo>
                              <a:lnTo>
                                <a:pt x="707" y="1027"/>
                              </a:lnTo>
                              <a:lnTo>
                                <a:pt x="731" y="1060"/>
                              </a:lnTo>
                              <a:lnTo>
                                <a:pt x="760" y="1093"/>
                              </a:lnTo>
                              <a:lnTo>
                                <a:pt x="918" y="1253"/>
                              </a:lnTo>
                              <a:lnTo>
                                <a:pt x="1077" y="1409"/>
                              </a:lnTo>
                              <a:lnTo>
                                <a:pt x="1239" y="1565"/>
                              </a:lnTo>
                              <a:lnTo>
                                <a:pt x="1402" y="1718"/>
                              </a:lnTo>
                              <a:lnTo>
                                <a:pt x="1566" y="1870"/>
                              </a:lnTo>
                              <a:lnTo>
                                <a:pt x="1598" y="1897"/>
                              </a:lnTo>
                              <a:lnTo>
                                <a:pt x="1630" y="1918"/>
                              </a:lnTo>
                              <a:lnTo>
                                <a:pt x="1662" y="1933"/>
                              </a:lnTo>
                              <a:lnTo>
                                <a:pt x="1695" y="1943"/>
                              </a:lnTo>
                              <a:lnTo>
                                <a:pt x="1727" y="1946"/>
                              </a:lnTo>
                              <a:lnTo>
                                <a:pt x="1759" y="1944"/>
                              </a:lnTo>
                              <a:lnTo>
                                <a:pt x="1792" y="1936"/>
                              </a:lnTo>
                              <a:lnTo>
                                <a:pt x="1823" y="1921"/>
                              </a:lnTo>
                              <a:lnTo>
                                <a:pt x="1854" y="1899"/>
                              </a:lnTo>
                              <a:lnTo>
                                <a:pt x="1884" y="1871"/>
                              </a:lnTo>
                              <a:lnTo>
                                <a:pt x="1914" y="1836"/>
                              </a:lnTo>
                              <a:lnTo>
                                <a:pt x="1948" y="1796"/>
                              </a:lnTo>
                              <a:lnTo>
                                <a:pt x="1982" y="1763"/>
                              </a:lnTo>
                              <a:lnTo>
                                <a:pt x="2018" y="1737"/>
                              </a:lnTo>
                              <a:lnTo>
                                <a:pt x="2052" y="1719"/>
                              </a:lnTo>
                              <a:lnTo>
                                <a:pt x="2086" y="1708"/>
                              </a:lnTo>
                              <a:lnTo>
                                <a:pt x="2121" y="1703"/>
                              </a:lnTo>
                              <a:lnTo>
                                <a:pt x="2155" y="1705"/>
                              </a:lnTo>
                              <a:lnTo>
                                <a:pt x="2189" y="1714"/>
                              </a:lnTo>
                              <a:lnTo>
                                <a:pt x="2222" y="1728"/>
                              </a:lnTo>
                              <a:lnTo>
                                <a:pt x="2256" y="1749"/>
                              </a:lnTo>
                              <a:lnTo>
                                <a:pt x="2288" y="1776"/>
                              </a:lnTo>
                              <a:lnTo>
                                <a:pt x="2320" y="1810"/>
                              </a:lnTo>
                              <a:lnTo>
                                <a:pt x="2353" y="1848"/>
                              </a:lnTo>
                              <a:lnTo>
                                <a:pt x="2509" y="2031"/>
                              </a:lnTo>
                              <a:lnTo>
                                <a:pt x="2529" y="2061"/>
                              </a:lnTo>
                              <a:lnTo>
                                <a:pt x="2542" y="2090"/>
                              </a:lnTo>
                              <a:lnTo>
                                <a:pt x="2550" y="2121"/>
                              </a:lnTo>
                              <a:lnTo>
                                <a:pt x="2552" y="2149"/>
                              </a:lnTo>
                              <a:lnTo>
                                <a:pt x="2551" y="2176"/>
                              </a:lnTo>
                              <a:lnTo>
                                <a:pt x="2546" y="2202"/>
                              </a:lnTo>
                              <a:lnTo>
                                <a:pt x="2538" y="2228"/>
                              </a:lnTo>
                              <a:lnTo>
                                <a:pt x="2528" y="2250"/>
                              </a:lnTo>
                              <a:lnTo>
                                <a:pt x="2517" y="2270"/>
                              </a:lnTo>
                              <a:lnTo>
                                <a:pt x="2506" y="2287"/>
                              </a:lnTo>
                              <a:lnTo>
                                <a:pt x="2494" y="2302"/>
                              </a:lnTo>
                              <a:lnTo>
                                <a:pt x="2484" y="2313"/>
                              </a:lnTo>
                              <a:lnTo>
                                <a:pt x="2475" y="2321"/>
                              </a:lnTo>
                              <a:lnTo>
                                <a:pt x="2473" y="2322"/>
                              </a:lnTo>
                              <a:lnTo>
                                <a:pt x="2467" y="2327"/>
                              </a:lnTo>
                              <a:lnTo>
                                <a:pt x="2458" y="2336"/>
                              </a:lnTo>
                              <a:lnTo>
                                <a:pt x="2445" y="2347"/>
                              </a:lnTo>
                              <a:lnTo>
                                <a:pt x="2430" y="2360"/>
                              </a:lnTo>
                              <a:lnTo>
                                <a:pt x="2412" y="2374"/>
                              </a:lnTo>
                              <a:lnTo>
                                <a:pt x="2392" y="2390"/>
                              </a:lnTo>
                              <a:lnTo>
                                <a:pt x="2371" y="2408"/>
                              </a:lnTo>
                              <a:lnTo>
                                <a:pt x="2347" y="2426"/>
                              </a:lnTo>
                              <a:lnTo>
                                <a:pt x="2322" y="2444"/>
                              </a:lnTo>
                              <a:lnTo>
                                <a:pt x="2296" y="2464"/>
                              </a:lnTo>
                              <a:lnTo>
                                <a:pt x="2269" y="2482"/>
                              </a:lnTo>
                              <a:lnTo>
                                <a:pt x="2243" y="2500"/>
                              </a:lnTo>
                              <a:lnTo>
                                <a:pt x="2214" y="2517"/>
                              </a:lnTo>
                              <a:lnTo>
                                <a:pt x="2187" y="2532"/>
                              </a:lnTo>
                              <a:lnTo>
                                <a:pt x="2161" y="2546"/>
                              </a:lnTo>
                              <a:lnTo>
                                <a:pt x="2135" y="2558"/>
                              </a:lnTo>
                              <a:lnTo>
                                <a:pt x="2109" y="2567"/>
                              </a:lnTo>
                              <a:lnTo>
                                <a:pt x="2058" y="2583"/>
                              </a:lnTo>
                              <a:lnTo>
                                <a:pt x="2010" y="2595"/>
                              </a:lnTo>
                              <a:lnTo>
                                <a:pt x="1964" y="2605"/>
                              </a:lnTo>
                              <a:lnTo>
                                <a:pt x="1923" y="2611"/>
                              </a:lnTo>
                              <a:lnTo>
                                <a:pt x="1884" y="2615"/>
                              </a:lnTo>
                              <a:lnTo>
                                <a:pt x="1848" y="2616"/>
                              </a:lnTo>
                              <a:lnTo>
                                <a:pt x="1814" y="2615"/>
                              </a:lnTo>
                              <a:lnTo>
                                <a:pt x="1782" y="2611"/>
                              </a:lnTo>
                              <a:lnTo>
                                <a:pt x="1752" y="2606"/>
                              </a:lnTo>
                              <a:lnTo>
                                <a:pt x="1723" y="2599"/>
                              </a:lnTo>
                              <a:lnTo>
                                <a:pt x="1695" y="2591"/>
                              </a:lnTo>
                              <a:lnTo>
                                <a:pt x="1668" y="2581"/>
                              </a:lnTo>
                              <a:lnTo>
                                <a:pt x="1641" y="2570"/>
                              </a:lnTo>
                              <a:lnTo>
                                <a:pt x="1615" y="2558"/>
                              </a:lnTo>
                              <a:lnTo>
                                <a:pt x="1589" y="2544"/>
                              </a:lnTo>
                              <a:lnTo>
                                <a:pt x="1561" y="2531"/>
                              </a:lnTo>
                              <a:lnTo>
                                <a:pt x="1534" y="2517"/>
                              </a:lnTo>
                              <a:lnTo>
                                <a:pt x="1439" y="2469"/>
                              </a:lnTo>
                              <a:lnTo>
                                <a:pt x="1347" y="2418"/>
                              </a:lnTo>
                              <a:lnTo>
                                <a:pt x="1256" y="2367"/>
                              </a:lnTo>
                              <a:lnTo>
                                <a:pt x="1167" y="2314"/>
                              </a:lnTo>
                              <a:lnTo>
                                <a:pt x="1081" y="2260"/>
                              </a:lnTo>
                              <a:lnTo>
                                <a:pt x="997" y="2203"/>
                              </a:lnTo>
                              <a:lnTo>
                                <a:pt x="916" y="2146"/>
                              </a:lnTo>
                              <a:lnTo>
                                <a:pt x="838" y="2085"/>
                              </a:lnTo>
                              <a:lnTo>
                                <a:pt x="762" y="2024"/>
                              </a:lnTo>
                              <a:lnTo>
                                <a:pt x="689" y="1959"/>
                              </a:lnTo>
                              <a:lnTo>
                                <a:pt x="619" y="1893"/>
                              </a:lnTo>
                              <a:lnTo>
                                <a:pt x="551" y="1823"/>
                              </a:lnTo>
                              <a:lnTo>
                                <a:pt x="488" y="1751"/>
                              </a:lnTo>
                              <a:lnTo>
                                <a:pt x="426" y="1677"/>
                              </a:lnTo>
                              <a:lnTo>
                                <a:pt x="369" y="1600"/>
                              </a:lnTo>
                              <a:lnTo>
                                <a:pt x="314" y="1520"/>
                              </a:lnTo>
                              <a:lnTo>
                                <a:pt x="263" y="1436"/>
                              </a:lnTo>
                              <a:lnTo>
                                <a:pt x="214" y="1351"/>
                              </a:lnTo>
                              <a:lnTo>
                                <a:pt x="170" y="1261"/>
                              </a:lnTo>
                              <a:lnTo>
                                <a:pt x="130" y="1168"/>
                              </a:lnTo>
                              <a:lnTo>
                                <a:pt x="92" y="1072"/>
                              </a:lnTo>
                              <a:lnTo>
                                <a:pt x="59" y="972"/>
                              </a:lnTo>
                              <a:lnTo>
                                <a:pt x="29" y="868"/>
                              </a:lnTo>
                              <a:lnTo>
                                <a:pt x="14" y="801"/>
                              </a:lnTo>
                              <a:lnTo>
                                <a:pt x="4" y="734"/>
                              </a:lnTo>
                              <a:lnTo>
                                <a:pt x="0" y="669"/>
                              </a:lnTo>
                              <a:lnTo>
                                <a:pt x="2" y="606"/>
                              </a:lnTo>
                              <a:lnTo>
                                <a:pt x="11" y="543"/>
                              </a:lnTo>
                              <a:lnTo>
                                <a:pt x="23" y="483"/>
                              </a:lnTo>
                              <a:lnTo>
                                <a:pt x="41" y="423"/>
                              </a:lnTo>
                              <a:lnTo>
                                <a:pt x="63" y="365"/>
                              </a:lnTo>
                              <a:lnTo>
                                <a:pt x="91" y="307"/>
                              </a:lnTo>
                              <a:lnTo>
                                <a:pt x="124" y="252"/>
                              </a:lnTo>
                              <a:lnTo>
                                <a:pt x="160" y="197"/>
                              </a:lnTo>
                              <a:lnTo>
                                <a:pt x="201" y="144"/>
                              </a:lnTo>
                              <a:lnTo>
                                <a:pt x="247" y="92"/>
                              </a:lnTo>
                              <a:lnTo>
                                <a:pt x="279" y="61"/>
                              </a:lnTo>
                              <a:lnTo>
                                <a:pt x="311" y="36"/>
                              </a:lnTo>
                              <a:lnTo>
                                <a:pt x="345" y="18"/>
                              </a:lnTo>
                              <a:lnTo>
                                <a:pt x="377" y="6"/>
                              </a:lnTo>
                              <a:lnTo>
                                <a:pt x="41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41825B" id="Freeform: Shape 10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white [3212]" stroked="f">
                <v:path arrowok="t" o:connecttype="custom" o:connectlocs="1635998670,34138701;1989203201,239193179;2147483646,748607443;2147483646,1105768641;2147483646,1394652436;2147483646,1677314726;2147483646,1953757317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1673648157,2147483646;1076920747,2147483646;583009568,2147483646;202365609,2147483646;13719693,2147483646;37729166,1686645179;216085345,1133761719;548710314,611904486;956871487,189502563;1293006092,18660862" o:connectangles="0,0,0,0,0,0,0,0,0,0,0,0,0,0,0,0,0,0,0,0,0,0,0,0,0,0,0,0,0,0,0,0,0,0,0,0,0,0,0,0,0,0,0,0,0,0,0,0,0,0,0"/>
                <w10:anchorlock/>
              </v:shape>
            </w:pict>
          </mc:Fallback>
        </mc:AlternateContent>
      </w:r>
      <w:r w:rsidR="00E75E17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</w:t>
      </w:r>
      <w:r w:rsidR="00151B01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>253-329-7345</w:t>
      </w:r>
      <w:r w:rsidR="00DD36D0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   </w:t>
      </w:r>
      <w:r w:rsidR="008D2F6F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 xml:space="preserve">     </w:t>
      </w:r>
      <w:r w:rsidR="00EC2269" w:rsidRPr="00237CCD">
        <w:rPr>
          <w:rFonts w:asciiTheme="minorHAnsi" w:hAnsiTheme="minorHAnsi" w:cstheme="minorHAnsi"/>
          <w:bCs/>
          <w:color w:val="E7E6E6" w:themeColor="background2"/>
          <w:spacing w:val="-4"/>
          <w:sz w:val="19"/>
          <w:szCs w:val="19"/>
        </w:rPr>
        <w:t>www.linkedin.com/in/msusee</w:t>
      </w:r>
    </w:p>
    <w:bookmarkEnd w:id="0"/>
    <w:p w14:paraId="0C40193E" w14:textId="77777777" w:rsidR="008542AD" w:rsidRPr="008542AD" w:rsidRDefault="008542AD" w:rsidP="00941B00">
      <w:pPr>
        <w:pStyle w:val="cv"/>
        <w:spacing w:line="276" w:lineRule="auto"/>
        <w:jc w:val="right"/>
        <w:rPr>
          <w:rFonts w:asciiTheme="minorHAnsi" w:hAnsiTheme="minorHAnsi" w:cstheme="minorHAnsi"/>
          <w:sz w:val="10"/>
          <w:szCs w:val="10"/>
          <w:shd w:val="clear" w:color="auto" w:fill="FFFFFF"/>
          <w:lang w:val="en-US" w:eastAsia="en-US"/>
        </w:rPr>
      </w:pPr>
    </w:p>
    <w:p w14:paraId="62C5D9ED" w14:textId="77777777" w:rsidR="0012013C" w:rsidRDefault="0012013C" w:rsidP="00890DFC">
      <w:pPr>
        <w:spacing w:line="276" w:lineRule="auto"/>
        <w:jc w:val="both"/>
        <w:rPr>
          <w:rFonts w:asciiTheme="minorHAnsi" w:hAnsiTheme="minorHAnsi" w:cs="Calibri (Body)"/>
          <w:color w:val="000000" w:themeColor="text1"/>
          <w:sz w:val="20"/>
          <w:szCs w:val="20"/>
        </w:rPr>
      </w:pPr>
    </w:p>
    <w:p w14:paraId="28B7C8ED" w14:textId="77777777" w:rsidR="0012013C" w:rsidRDefault="0012013C" w:rsidP="00890DFC">
      <w:pPr>
        <w:spacing w:line="276" w:lineRule="auto"/>
        <w:jc w:val="both"/>
        <w:rPr>
          <w:rFonts w:asciiTheme="minorHAnsi" w:hAnsiTheme="minorHAnsi" w:cs="Calibri (Body)"/>
          <w:color w:val="000000" w:themeColor="text1"/>
          <w:sz w:val="20"/>
          <w:szCs w:val="20"/>
        </w:rPr>
      </w:pPr>
    </w:p>
    <w:p w14:paraId="506C9C01" w14:textId="17E0DE2B" w:rsidR="00220964" w:rsidRPr="00CC3670" w:rsidRDefault="001E0DA9" w:rsidP="00890DFC">
      <w:pPr>
        <w:spacing w:line="276" w:lineRule="auto"/>
        <w:jc w:val="both"/>
        <w:rPr>
          <w:rFonts w:asciiTheme="minorHAnsi" w:hAnsiTheme="minorHAnsi" w:cs="Calibri (Body)"/>
          <w:color w:val="000000" w:themeColor="text1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Experienced, </w:t>
      </w:r>
      <w:r w:rsidR="00F523CF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methodical </w:t>
      </w: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IT expert</w:t>
      </w:r>
      <w:r w:rsidR="00931148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with </w:t>
      </w:r>
      <w:r w:rsidR="00890DFC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16 years of extensive experience in delivering strategic leadership and coordination and scalable solutions across industries. </w:t>
      </w:r>
      <w:r w:rsidR="00EB5711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Capacity to support all critical functions of IT operations and maximize </w:t>
      </w:r>
      <w:r w:rsidR="007943C6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operational</w:t>
      </w:r>
      <w:r w:rsidR="00EB5711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efficiency.</w:t>
      </w:r>
    </w:p>
    <w:p w14:paraId="419AC6AA" w14:textId="703BF679" w:rsidR="00171789" w:rsidRPr="00CC3670" w:rsidRDefault="00171789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Equipped with in-depth business knowledge to understand the organization’s technological needs and employ solutions.</w:t>
      </w:r>
    </w:p>
    <w:p w14:paraId="0C7C3DFD" w14:textId="2928B088" w:rsidR="00931148" w:rsidRPr="00CC3670" w:rsidRDefault="00A74D7B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Performance history of providing leadership and direction to the I</w:t>
      </w:r>
      <w:r w:rsidR="002950C5"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nformation Technology</w:t>
      </w: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 xml:space="preserve"> Department to support business goals</w:t>
      </w:r>
      <w:r w:rsidR="007943C6"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,</w:t>
      </w: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 xml:space="preserve"> </w:t>
      </w:r>
      <w:r w:rsidR="004F4318"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including coordinating the implementation of the Information Technology strategic plan and complex technology program.</w:t>
      </w:r>
    </w:p>
    <w:p w14:paraId="3E1B0526" w14:textId="19092C26" w:rsidR="0004497B" w:rsidRPr="00CC3670" w:rsidRDefault="00536033" w:rsidP="00536033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b/>
          <w:bCs/>
          <w:color w:val="000000" w:themeColor="text1"/>
          <w:spacing w:val="-6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Adept at providing technical direction, resolving complex design,</w:t>
      </w:r>
      <w:r w:rsidR="00D13DC6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</w:t>
      </w:r>
      <w:r w:rsidR="00CA051C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and administering </w:t>
      </w:r>
      <w:r w:rsidR="007943C6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the </w:t>
      </w:r>
      <w:r w:rsidR="00CA051C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departmental operating budget.</w:t>
      </w:r>
    </w:p>
    <w:p w14:paraId="343A1F01" w14:textId="4A6917EE" w:rsidR="000E1942" w:rsidRPr="00CC3670" w:rsidRDefault="00D80984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b/>
          <w:bCs/>
          <w:color w:val="000000" w:themeColor="text1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Vast knowledge of current technology trends and systems</w:t>
      </w:r>
      <w:r w:rsidR="004C4EAB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with strong networking fundamentals in a fast-paced environment.</w:t>
      </w:r>
    </w:p>
    <w:p w14:paraId="3CC7E7D8" w14:textId="4D1303F7" w:rsidR="008B7665" w:rsidRPr="00CC3670" w:rsidRDefault="008B7665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b/>
          <w:bCs/>
          <w:color w:val="000000" w:themeColor="text1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Skilled in DHCP custom DNS integration with MAC identification security, DHCP custom single and multi-scope with failovers, DHCP installation and configuration Mesh load bandwidth saturation, and Domain Controller setup FSMO distribution/monitoring.</w:t>
      </w:r>
    </w:p>
    <w:p w14:paraId="6D8BF5D7" w14:textId="38790377" w:rsidR="00604D25" w:rsidRPr="00CC3670" w:rsidRDefault="00604D25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b/>
          <w:bCs/>
          <w:color w:val="000000" w:themeColor="text1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Well-versed in DFR, DFRS, DNS and namespace synchronization, EdgeSync subscription, configuration, and implementation.</w:t>
      </w:r>
    </w:p>
    <w:p w14:paraId="1586B48A" w14:textId="22C03380" w:rsidR="00B006E7" w:rsidRPr="00CC3670" w:rsidRDefault="00C17CB8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b/>
          <w:bCs/>
          <w:color w:val="000000" w:themeColor="text1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 xml:space="preserve">Proficient in Lightweight Directory Services (LDDP) API Integration and </w:t>
      </w:r>
      <w:r w:rsidR="00570167"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Dynamic</w:t>
      </w:r>
      <w:r w:rsidR="00593666"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 xml:space="preserve">s </w:t>
      </w:r>
      <w:r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365 email migrations</w:t>
      </w:r>
      <w:r w:rsidR="00570167" w:rsidRPr="00CC3670">
        <w:rPr>
          <w:rFonts w:asciiTheme="minorHAnsi" w:hAnsiTheme="minorHAnsi" w:cs="Calibri (Body)"/>
          <w:color w:val="000000" w:themeColor="text1"/>
          <w:spacing w:val="-2"/>
          <w:sz w:val="18"/>
          <w:szCs w:val="18"/>
        </w:rPr>
        <w:t>.</w:t>
      </w:r>
    </w:p>
    <w:p w14:paraId="611BE624" w14:textId="711E132D" w:rsidR="00C17CB8" w:rsidRPr="00CC3670" w:rsidRDefault="00B5408A" w:rsidP="00464020">
      <w:pPr>
        <w:pStyle w:val="ListParagraph"/>
        <w:numPr>
          <w:ilvl w:val="0"/>
          <w:numId w:val="42"/>
        </w:numPr>
        <w:spacing w:line="276" w:lineRule="auto"/>
        <w:ind w:left="270" w:hanging="270"/>
        <w:contextualSpacing w:val="0"/>
        <w:jc w:val="both"/>
        <w:rPr>
          <w:rFonts w:asciiTheme="minorHAnsi" w:hAnsiTheme="minorHAnsi" w:cs="Calibri (Body)"/>
          <w:b/>
          <w:bCs/>
          <w:color w:val="000000" w:themeColor="text1"/>
          <w:sz w:val="18"/>
          <w:szCs w:val="18"/>
        </w:rPr>
      </w:pP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Proven ability to</w:t>
      </w:r>
      <w:r w:rsidR="00595EC9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</w:t>
      </w:r>
      <w:r w:rsidR="00590B75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perform</w:t>
      </w: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cross-forest</w:t>
      </w:r>
      <w:r w:rsidR="00590B75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cut migrations</w:t>
      </w: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</w:t>
      </w:r>
      <w:r w:rsidR="00590B75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single handedly or as part of a team</w:t>
      </w: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, </w:t>
      </w:r>
      <w:r w:rsidR="00590B75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virtualizing existing bare metal </w:t>
      </w:r>
      <w:r w:rsidR="00EC2269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servers,</w:t>
      </w:r>
      <w:r w:rsidR="00590B75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</w:t>
      </w:r>
      <w:r w:rsidR="00025B74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managing </w:t>
      </w:r>
      <w:r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in-house </w:t>
      </w:r>
      <w:r w:rsidR="003D06C0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Exchange,</w:t>
      </w:r>
      <w:r w:rsidR="00025B74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 xml:space="preserve"> </w:t>
      </w:r>
      <w:r w:rsidR="0053101E" w:rsidRPr="00CC3670">
        <w:rPr>
          <w:rFonts w:asciiTheme="minorHAnsi" w:hAnsiTheme="minorHAnsi" w:cs="Calibri (Body)"/>
          <w:color w:val="000000" w:themeColor="text1"/>
          <w:sz w:val="18"/>
          <w:szCs w:val="18"/>
        </w:rPr>
        <w:t>and bringing MS365 online with very little service interruption.</w:t>
      </w:r>
    </w:p>
    <w:p w14:paraId="463DE65B" w14:textId="77777777" w:rsidR="00110270" w:rsidRPr="00B006E7" w:rsidRDefault="00110270" w:rsidP="00B006E7">
      <w:pPr>
        <w:jc w:val="both"/>
        <w:rPr>
          <w:rFonts w:asciiTheme="minorHAnsi" w:hAnsiTheme="minorHAnsi" w:cs="Calibri (Body)"/>
          <w:b/>
          <w:bCs/>
          <w:color w:val="000000" w:themeColor="text1"/>
          <w:spacing w:val="-4"/>
          <w:sz w:val="20"/>
          <w:szCs w:val="20"/>
        </w:rPr>
      </w:pPr>
    </w:p>
    <w:p w14:paraId="21925B04" w14:textId="77217F34" w:rsidR="00EE24EE" w:rsidRPr="00342651" w:rsidRDefault="00EE24EE" w:rsidP="004D1EF1">
      <w:pPr>
        <w:shd w:val="clear" w:color="auto" w:fill="D9E2F3" w:themeFill="accent1" w:themeFillTint="33"/>
        <w:spacing w:line="276" w:lineRule="auto"/>
        <w:ind w:right="28"/>
        <w:rPr>
          <w:rFonts w:ascii="Georgia" w:hAnsi="Georgia" w:cstheme="minorHAnsi"/>
          <w:b/>
          <w:color w:val="000000" w:themeColor="text1"/>
          <w:sz w:val="20"/>
          <w:szCs w:val="20"/>
        </w:rPr>
      </w:pPr>
      <w:r w:rsidRPr="00342651">
        <w:rPr>
          <w:rFonts w:ascii="Georgia" w:hAnsi="Georgia" w:cstheme="minorHAnsi"/>
          <w:b/>
          <w:color w:val="000000" w:themeColor="text1"/>
          <w:sz w:val="20"/>
          <w:szCs w:val="20"/>
        </w:rPr>
        <w:t xml:space="preserve">Core </w:t>
      </w:r>
      <w:r w:rsidR="00E02E1D" w:rsidRPr="00342651">
        <w:rPr>
          <w:rFonts w:ascii="Georgia" w:hAnsi="Georgia" w:cstheme="minorHAnsi"/>
          <w:b/>
          <w:color w:val="000000" w:themeColor="text1"/>
          <w:sz w:val="20"/>
          <w:szCs w:val="20"/>
        </w:rPr>
        <w:t>Skills</w:t>
      </w:r>
    </w:p>
    <w:p w14:paraId="57421183" w14:textId="7412A8A1" w:rsidR="00073129" w:rsidRPr="004D1EF1" w:rsidRDefault="00073129" w:rsidP="004D1EF1">
      <w:pPr>
        <w:tabs>
          <w:tab w:val="left" w:pos="2970"/>
          <w:tab w:val="left" w:pos="5670"/>
          <w:tab w:val="left" w:pos="8640"/>
        </w:tabs>
        <w:spacing w:line="276" w:lineRule="auto"/>
        <w:ind w:right="28"/>
        <w:rPr>
          <w:rFonts w:asciiTheme="minorHAnsi" w:hAnsiTheme="minorHAnsi" w:cstheme="minorHAnsi"/>
          <w:sz w:val="4"/>
          <w:szCs w:val="4"/>
          <w:shd w:val="clear" w:color="auto" w:fill="FFFFFF"/>
        </w:rPr>
      </w:pPr>
    </w:p>
    <w:p w14:paraId="2C16AA55" w14:textId="77777777" w:rsidR="00331382" w:rsidRPr="0072786F" w:rsidRDefault="00331382" w:rsidP="004D1EF1">
      <w:pPr>
        <w:tabs>
          <w:tab w:val="left" w:pos="2970"/>
          <w:tab w:val="left" w:pos="5670"/>
          <w:tab w:val="left" w:pos="8640"/>
        </w:tabs>
        <w:spacing w:line="276" w:lineRule="auto"/>
        <w:ind w:right="28"/>
        <w:jc w:val="both"/>
        <w:rPr>
          <w:rFonts w:asciiTheme="minorHAnsi" w:hAnsiTheme="minorHAnsi" w:cstheme="minorHAnsi"/>
          <w:sz w:val="4"/>
          <w:szCs w:val="4"/>
          <w:shd w:val="clear" w:color="auto" w:fill="FFFFFF"/>
        </w:rPr>
      </w:pPr>
    </w:p>
    <w:p w14:paraId="790C2E86" w14:textId="0B24E50B" w:rsidR="00F21CC3" w:rsidRPr="00CC3670" w:rsidRDefault="00315CAB" w:rsidP="00464020">
      <w:pPr>
        <w:spacing w:line="276" w:lineRule="auto"/>
        <w:jc w:val="both"/>
        <w:rPr>
          <w:rFonts w:asciiTheme="minorHAnsi" w:hAnsiTheme="minorHAnsi" w:cs="Calibri (Body)"/>
          <w:iCs/>
          <w:spacing w:val="-6"/>
          <w:sz w:val="18"/>
          <w:szCs w:val="18"/>
        </w:rPr>
      </w:pPr>
      <w:r w:rsidRPr="00CC3670">
        <w:rPr>
          <w:rFonts w:asciiTheme="minorHAnsi" w:hAnsiTheme="minorHAnsi" w:cs="Calibri (Body)"/>
          <w:iCs/>
          <w:spacing w:val="-6"/>
          <w:sz w:val="18"/>
          <w:szCs w:val="18"/>
        </w:rPr>
        <w:t>IT Architecture</w:t>
      </w:r>
      <w:r w:rsidR="006517AF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&amp; Security</w:t>
      </w:r>
      <w:r w:rsidR="0086597A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| </w:t>
      </w:r>
      <w:r w:rsidR="007073F7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Continuous Improvement | </w:t>
      </w:r>
      <w:r w:rsidR="005C64A0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Strategic Direction | </w:t>
      </w:r>
      <w:r w:rsidR="002F7639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Core Business Systems | </w:t>
      </w:r>
      <w:r w:rsidR="00E4593F" w:rsidRPr="00CC3670">
        <w:rPr>
          <w:rFonts w:asciiTheme="minorHAnsi" w:hAnsiTheme="minorHAnsi" w:cs="Calibri (Body)"/>
          <w:iCs/>
          <w:spacing w:val="-6"/>
          <w:sz w:val="18"/>
          <w:szCs w:val="18"/>
        </w:rPr>
        <w:t>strong leadership</w:t>
      </w:r>
      <w:r w:rsidR="00D13DC6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| </w:t>
      </w:r>
      <w:r w:rsidR="00545008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Technical Reporting | </w:t>
      </w:r>
      <w:r w:rsidR="005C147D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Operating Systems and Databases | </w:t>
      </w:r>
      <w:r w:rsidR="002A5084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rocurement Strategies | </w:t>
      </w:r>
      <w:r w:rsidR="00F43163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Federal Laws, Rules, and Regulations | </w:t>
      </w:r>
      <w:r w:rsidR="003A1EF0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Asset Management | </w:t>
      </w:r>
      <w:r w:rsidR="004B3735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roject Planning | </w:t>
      </w:r>
      <w:r w:rsidR="005D0981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Vendor Management | </w:t>
      </w:r>
      <w:r w:rsidR="00E4593F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organizational </w:t>
      </w:r>
      <w:r w:rsidR="002568E7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| Information Processing | </w:t>
      </w:r>
      <w:r w:rsidR="004D0610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Budget Preparation | </w:t>
      </w:r>
      <w:r w:rsidR="00816E2F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IT Asset Management | </w:t>
      </w:r>
      <w:r w:rsidR="003E7EE4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rocess Improvement | </w:t>
      </w:r>
      <w:r w:rsidR="00D17374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rogram Development | </w:t>
      </w:r>
      <w:r w:rsidR="00140013" w:rsidRPr="00CC3670">
        <w:rPr>
          <w:rFonts w:asciiTheme="minorHAnsi" w:hAnsiTheme="minorHAnsi" w:cs="Calibri (Body)"/>
          <w:iCs/>
          <w:spacing w:val="-6"/>
          <w:sz w:val="18"/>
          <w:szCs w:val="18"/>
        </w:rPr>
        <w:t>Procurement Strategies</w:t>
      </w:r>
      <w:r w:rsidR="00C811C2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| </w:t>
      </w:r>
      <w:r w:rsidR="00A20AD0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Site to Site VPN | Low Voltage Electrical | Security Room Installations | </w:t>
      </w:r>
      <w:r w:rsidR="00ED4AFA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CCTV | </w:t>
      </w:r>
      <w:r w:rsidR="00A20AD0" w:rsidRPr="00CC3670">
        <w:rPr>
          <w:rFonts w:asciiTheme="minorHAnsi" w:hAnsiTheme="minorHAnsi" w:cs="Calibri (Body)"/>
          <w:iCs/>
          <w:spacing w:val="-6"/>
          <w:sz w:val="18"/>
          <w:szCs w:val="18"/>
        </w:rPr>
        <w:t>Disaster Recoveries | Domain Installations</w:t>
      </w:r>
      <w:r w:rsidR="004837CD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| </w:t>
      </w:r>
      <w:r w:rsidR="00E4593F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interpersonal </w:t>
      </w:r>
      <w:r w:rsidR="005D6FFC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| </w:t>
      </w:r>
      <w:r w:rsidR="00ED4AFA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Virtual Consultation | </w:t>
      </w:r>
      <w:r w:rsidR="00224381" w:rsidRPr="00CC3670">
        <w:rPr>
          <w:rFonts w:asciiTheme="minorHAnsi" w:hAnsiTheme="minorHAnsi" w:cs="Calibri (Body)"/>
          <w:iCs/>
          <w:spacing w:val="-6"/>
          <w:sz w:val="18"/>
          <w:szCs w:val="18"/>
        </w:rPr>
        <w:t>Public Cloud |</w:t>
      </w:r>
      <w:r w:rsidR="00ED4AFA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</w:t>
      </w:r>
      <w:r w:rsidR="0097150E">
        <w:rPr>
          <w:rFonts w:asciiTheme="minorHAnsi" w:hAnsiTheme="minorHAnsi" w:cs="Calibri (Body)"/>
          <w:iCs/>
          <w:spacing w:val="-6"/>
          <w:sz w:val="18"/>
          <w:szCs w:val="18"/>
        </w:rPr>
        <w:t xml:space="preserve">Skype for Business | </w:t>
      </w:r>
      <w:r w:rsidR="00ED4AFA" w:rsidRPr="00CC3670">
        <w:rPr>
          <w:rFonts w:asciiTheme="minorHAnsi" w:hAnsiTheme="minorHAnsi" w:cs="Calibri (Body)"/>
          <w:iCs/>
          <w:spacing w:val="-6"/>
          <w:sz w:val="18"/>
          <w:szCs w:val="18"/>
        </w:rPr>
        <w:t>Audio Video Installations |</w:t>
      </w:r>
      <w:r w:rsidR="00224381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</w:t>
      </w:r>
      <w:r w:rsidR="00185D7B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roduction Systems | </w:t>
      </w:r>
      <w:r w:rsidR="00370295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roject Management | </w:t>
      </w:r>
      <w:r w:rsidR="00E454D2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Scripting and Automating IT Workflows | </w:t>
      </w:r>
      <w:r w:rsidR="00E4593F" w:rsidRPr="00CC3670">
        <w:rPr>
          <w:rFonts w:asciiTheme="minorHAnsi" w:hAnsiTheme="minorHAnsi" w:cs="Calibri (Body)"/>
          <w:iCs/>
          <w:spacing w:val="-6"/>
          <w:sz w:val="18"/>
          <w:szCs w:val="18"/>
        </w:rPr>
        <w:t>professionalism</w:t>
      </w:r>
      <w:r w:rsidR="00B006E7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| Internal Website Management | Internet Information Services (IIS) </w:t>
      </w:r>
      <w:r w:rsidR="007943C6" w:rsidRPr="00CC3670">
        <w:rPr>
          <w:rFonts w:asciiTheme="minorHAnsi" w:hAnsiTheme="minorHAnsi" w:cs="Calibri (Body)"/>
          <w:iCs/>
          <w:spacing w:val="-6"/>
          <w:sz w:val="18"/>
          <w:szCs w:val="18"/>
        </w:rPr>
        <w:t>WordPress</w:t>
      </w:r>
      <w:r w:rsidR="00B006E7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Platform Setups | </w:t>
      </w:r>
      <w:r w:rsidR="00C17CB8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Public and Internal DNS Record Management | Firewall Security Setup, Testing | </w:t>
      </w:r>
      <w:r w:rsidR="0097150E">
        <w:rPr>
          <w:rFonts w:asciiTheme="minorHAnsi" w:hAnsiTheme="minorHAnsi" w:cs="Calibri (Body)"/>
          <w:iCs/>
          <w:spacing w:val="-6"/>
          <w:sz w:val="18"/>
          <w:szCs w:val="18"/>
        </w:rPr>
        <w:t xml:space="preserve">Microsoft Teams | </w:t>
      </w:r>
      <w:r w:rsidR="00C17CB8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QuickBooks Company File Recovery | Workstation Diagnostics | Mobile Device Tracking | Data Deletion &amp; Recovery | </w:t>
      </w:r>
      <w:r w:rsidR="005D6FFC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Strong </w:t>
      </w:r>
      <w:r w:rsidR="004837CD" w:rsidRPr="00CC3670">
        <w:rPr>
          <w:rFonts w:asciiTheme="minorHAnsi" w:hAnsiTheme="minorHAnsi" w:cs="Calibri (Body)"/>
          <w:iCs/>
          <w:spacing w:val="-6"/>
          <w:sz w:val="18"/>
          <w:szCs w:val="18"/>
        </w:rPr>
        <w:t>Analytical Skills</w:t>
      </w:r>
      <w:r w:rsidR="00ED4AFA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| Access Control Systems |</w:t>
      </w:r>
      <w:r w:rsidR="00332048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Home Automation</w:t>
      </w:r>
      <w:r w:rsidR="00D10755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| Security | Leadership | Remote Management | Hyper V | </w:t>
      </w:r>
      <w:r w:rsidR="00EC7A89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Mac </w:t>
      </w:r>
      <w:r w:rsidR="005A4725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administration</w:t>
      </w:r>
      <w:r w:rsidR="00EC7A89" w:rsidRPr="00CC3670">
        <w:rPr>
          <w:rFonts w:asciiTheme="minorHAnsi" w:hAnsiTheme="minorHAnsi" w:cs="Calibri (Body)"/>
          <w:iCs/>
          <w:spacing w:val="-6"/>
          <w:sz w:val="18"/>
          <w:szCs w:val="18"/>
        </w:rPr>
        <w:t>| P</w:t>
      </w:r>
      <w:r w:rsidR="00C87D2B" w:rsidRPr="00CC3670">
        <w:rPr>
          <w:rFonts w:asciiTheme="minorHAnsi" w:hAnsiTheme="minorHAnsi" w:cs="Calibri (Body)"/>
          <w:iCs/>
          <w:spacing w:val="-6"/>
          <w:sz w:val="18"/>
          <w:szCs w:val="18"/>
        </w:rPr>
        <w:t>T</w:t>
      </w:r>
      <w:r w:rsidR="00EC7A89" w:rsidRPr="00CC3670">
        <w:rPr>
          <w:rFonts w:asciiTheme="minorHAnsi" w:hAnsiTheme="minorHAnsi" w:cs="Calibri (Body)"/>
          <w:iCs/>
          <w:spacing w:val="-6"/>
          <w:sz w:val="18"/>
          <w:szCs w:val="18"/>
        </w:rPr>
        <w:t>T</w:t>
      </w:r>
      <w:r w:rsidR="005A4725" w:rsidRPr="00CC3670">
        <w:rPr>
          <w:rFonts w:asciiTheme="minorHAnsi" w:hAnsiTheme="minorHAnsi" w:cs="Calibri (Body)"/>
          <w:iCs/>
          <w:spacing w:val="-6"/>
          <w:sz w:val="18"/>
          <w:szCs w:val="18"/>
        </w:rPr>
        <w:t xml:space="preserve"> | IOS </w:t>
      </w:r>
    </w:p>
    <w:p w14:paraId="1321E66D" w14:textId="16919AAC" w:rsidR="00186E63" w:rsidRDefault="00186E63" w:rsidP="00464020">
      <w:pPr>
        <w:spacing w:line="276" w:lineRule="auto"/>
        <w:jc w:val="both"/>
        <w:rPr>
          <w:rFonts w:asciiTheme="minorHAnsi" w:hAnsiTheme="minorHAnsi" w:cs="Calibri (Body)"/>
          <w:iCs/>
          <w:sz w:val="20"/>
          <w:szCs w:val="20"/>
        </w:rPr>
      </w:pPr>
    </w:p>
    <w:p w14:paraId="4E0E0C8B" w14:textId="1D0F70E6" w:rsidR="00186E63" w:rsidRPr="00342651" w:rsidRDefault="00186E63" w:rsidP="00186E63">
      <w:pPr>
        <w:shd w:val="clear" w:color="auto" w:fill="D9E2F3" w:themeFill="accent1" w:themeFillTint="33"/>
        <w:spacing w:line="276" w:lineRule="auto"/>
        <w:ind w:right="28"/>
        <w:rPr>
          <w:rFonts w:ascii="Georgia" w:hAnsi="Georgia" w:cstheme="minorHAnsi"/>
          <w:b/>
          <w:color w:val="000000" w:themeColor="text1"/>
          <w:sz w:val="20"/>
          <w:szCs w:val="20"/>
        </w:rPr>
      </w:pPr>
      <w:r w:rsidRPr="00342651">
        <w:rPr>
          <w:rFonts w:ascii="Georgia" w:hAnsi="Georgia" w:cstheme="minorHAnsi"/>
          <w:b/>
          <w:color w:val="000000" w:themeColor="text1"/>
          <w:sz w:val="20"/>
          <w:szCs w:val="20"/>
        </w:rPr>
        <w:t>Technical Specialty</w:t>
      </w:r>
    </w:p>
    <w:p w14:paraId="6AE77F5D" w14:textId="6B38EA06" w:rsidR="00186E63" w:rsidRPr="0072786F" w:rsidRDefault="00186E63" w:rsidP="00464020">
      <w:pPr>
        <w:spacing w:line="276" w:lineRule="auto"/>
        <w:jc w:val="both"/>
        <w:rPr>
          <w:rFonts w:asciiTheme="minorHAnsi" w:hAnsiTheme="minorHAnsi" w:cstheme="minorHAnsi"/>
          <w:sz w:val="4"/>
          <w:szCs w:val="4"/>
          <w:lang w:eastAsia="fr-FR"/>
        </w:rPr>
      </w:pPr>
    </w:p>
    <w:p w14:paraId="26BA842C" w14:textId="77777777" w:rsidR="00006903" w:rsidRDefault="00564BD7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Server</w:t>
      </w:r>
      <w:r w:rsidR="00595EC9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 xml:space="preserve"> Software</w:t>
      </w: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:</w:t>
      </w: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Small Business Server (2008, 2011), Exchange Server (2007, 2011, 2019), Server Standard (2007, 2012, 2016, 2019)</w:t>
      </w:r>
      <w:r w:rsidR="00595EC9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RDS, Web server, App Server, cluster server </w:t>
      </w:r>
      <w:r w:rsidR="00EC2269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all </w:t>
      </w:r>
      <w:r w:rsidR="00595EC9" w:rsidRPr="00CC3670">
        <w:rPr>
          <w:rFonts w:asciiTheme="minorHAnsi" w:hAnsiTheme="minorHAnsi" w:cstheme="minorHAnsi"/>
          <w:sz w:val="18"/>
          <w:szCs w:val="18"/>
          <w:lang w:eastAsia="fr-FR"/>
        </w:rPr>
        <w:t>platforms</w:t>
      </w:r>
      <w:r w:rsidR="00B754F3" w:rsidRPr="00CC3670">
        <w:rPr>
          <w:rFonts w:asciiTheme="minorHAnsi" w:hAnsiTheme="minorHAnsi" w:cstheme="minorHAnsi"/>
          <w:sz w:val="18"/>
          <w:szCs w:val="18"/>
          <w:lang w:eastAsia="fr-FR"/>
        </w:rPr>
        <w:t>, Slackware, Linux, Lubuntu</w:t>
      </w:r>
    </w:p>
    <w:p w14:paraId="0176E4F0" w14:textId="4F37B228" w:rsidR="00564BD7" w:rsidRPr="00CC3670" w:rsidRDefault="00B754F3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</w:t>
      </w:r>
    </w:p>
    <w:p w14:paraId="0A2404C8" w14:textId="471169BA" w:rsidR="00D1028F" w:rsidRPr="00CC3670" w:rsidRDefault="00564BD7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Operating System</w:t>
      </w:r>
      <w:r w:rsidR="00595EC9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s</w:t>
      </w: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 xml:space="preserve">: </w:t>
      </w:r>
      <w:r w:rsidR="006727AF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 xml:space="preserve"> </w:t>
      </w:r>
      <w:r w:rsidR="00880316" w:rsidRPr="00CC3670">
        <w:rPr>
          <w:rFonts w:asciiTheme="minorHAnsi" w:hAnsiTheme="minorHAnsi" w:cstheme="minorHAnsi"/>
          <w:sz w:val="18"/>
          <w:szCs w:val="18"/>
          <w:lang w:eastAsia="fr-FR"/>
        </w:rPr>
        <w:t>MS Windows XP, Vista, Windows 7, Windows 8.1, Windows 10</w:t>
      </w:r>
      <w:r w:rsidR="001152B0" w:rsidRPr="00CC3670">
        <w:rPr>
          <w:rFonts w:asciiTheme="minorHAnsi" w:hAnsiTheme="minorHAnsi" w:cstheme="minorHAnsi"/>
          <w:sz w:val="18"/>
          <w:szCs w:val="18"/>
          <w:lang w:eastAsia="fr-FR"/>
        </w:rPr>
        <w:t>,</w:t>
      </w:r>
      <w:r w:rsidR="00B754F3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DOS</w:t>
      </w:r>
      <w:r w:rsidR="00924132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, OS X 10.8 thru 10.14 </w:t>
      </w:r>
      <w:proofErr w:type="spellStart"/>
      <w:r w:rsidR="00924132" w:rsidRPr="00CC3670">
        <w:rPr>
          <w:rFonts w:asciiTheme="minorHAnsi" w:hAnsiTheme="minorHAnsi" w:cstheme="minorHAnsi"/>
          <w:sz w:val="18"/>
          <w:szCs w:val="18"/>
          <w:lang w:eastAsia="fr-FR"/>
        </w:rPr>
        <w:t>Majave</w:t>
      </w:r>
      <w:proofErr w:type="spellEnd"/>
    </w:p>
    <w:p w14:paraId="1331306B" w14:textId="0719A604" w:rsidR="00564BD7" w:rsidRPr="00CC3670" w:rsidRDefault="001152B0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</w:t>
      </w:r>
    </w:p>
    <w:p w14:paraId="0FDEB059" w14:textId="6FE8C8AB" w:rsidR="00880316" w:rsidRPr="00CC3670" w:rsidRDefault="00880316" w:rsidP="00295603">
      <w:pPr>
        <w:spacing w:line="276" w:lineRule="auto"/>
        <w:rPr>
          <w:rFonts w:asciiTheme="minorHAnsi" w:hAnsiTheme="minorHAnsi" w:cs="Calibri (Body)"/>
          <w:spacing w:val="-4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b/>
          <w:bCs/>
          <w:i/>
          <w:iCs/>
          <w:spacing w:val="-4"/>
          <w:sz w:val="18"/>
          <w:szCs w:val="18"/>
          <w:lang w:eastAsia="fr-FR"/>
        </w:rPr>
        <w:t>Productivity</w:t>
      </w:r>
      <w:r w:rsidR="00DA76ED" w:rsidRPr="00CC3670">
        <w:rPr>
          <w:rFonts w:asciiTheme="minorHAnsi" w:hAnsiTheme="minorHAnsi" w:cs="Calibri (Body)"/>
          <w:b/>
          <w:bCs/>
          <w:i/>
          <w:iCs/>
          <w:spacing w:val="-4"/>
          <w:sz w:val="18"/>
          <w:szCs w:val="18"/>
          <w:lang w:eastAsia="fr-FR"/>
        </w:rPr>
        <w:t>/Tool</w:t>
      </w:r>
      <w:r w:rsidR="00155EA7" w:rsidRPr="00CC3670">
        <w:rPr>
          <w:rFonts w:asciiTheme="minorHAnsi" w:hAnsiTheme="minorHAnsi" w:cs="Calibri (Body)"/>
          <w:b/>
          <w:bCs/>
          <w:i/>
          <w:iCs/>
          <w:spacing w:val="-4"/>
          <w:sz w:val="18"/>
          <w:szCs w:val="18"/>
          <w:lang w:eastAsia="fr-FR"/>
        </w:rPr>
        <w:t>/Management</w:t>
      </w:r>
      <w:r w:rsidRPr="00CC3670">
        <w:rPr>
          <w:rFonts w:asciiTheme="minorHAnsi" w:hAnsiTheme="minorHAnsi" w:cs="Calibri (Body)"/>
          <w:b/>
          <w:bCs/>
          <w:i/>
          <w:iCs/>
          <w:spacing w:val="-4"/>
          <w:sz w:val="18"/>
          <w:szCs w:val="18"/>
          <w:lang w:eastAsia="fr-FR"/>
        </w:rPr>
        <w:t>:</w:t>
      </w:r>
      <w:r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 xml:space="preserve"> Microsoft Office 2007, 2010, 2013, 2016, 2019</w:t>
      </w:r>
      <w:r w:rsidR="00DA76ED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 xml:space="preserve">, Google G-Suite Domain Management, QuickBooks, </w:t>
      </w:r>
      <w:r w:rsidR="00B01BA4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>ESChat (Push-to-Talk)</w:t>
      </w:r>
      <w:r w:rsidR="00155EA7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 xml:space="preserve">, MaaS360, NinjaRMM, </w:t>
      </w:r>
      <w:r w:rsidR="00A20AD0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>Active Directory Domain Services (ADDS</w:t>
      </w:r>
      <w:r w:rsidR="00FA398E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>, all versions</w:t>
      </w:r>
      <w:r w:rsidR="00A20AD0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>)</w:t>
      </w:r>
      <w:r w:rsidR="00110270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>, Google Cloud Platform</w:t>
      </w:r>
      <w:r w:rsidR="00B754F3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 xml:space="preserve">, </w:t>
      </w:r>
      <w:r w:rsidR="00924132" w:rsidRPr="00CC3670">
        <w:rPr>
          <w:rFonts w:asciiTheme="minorHAnsi" w:hAnsiTheme="minorHAnsi" w:cs="Calibri (Body)"/>
          <w:spacing w:val="-4"/>
          <w:sz w:val="18"/>
          <w:szCs w:val="18"/>
          <w:lang w:eastAsia="fr-FR"/>
        </w:rPr>
        <w:t xml:space="preserve">Mac </w:t>
      </w:r>
    </w:p>
    <w:p w14:paraId="79974EDB" w14:textId="77777777" w:rsidR="008D4BEB" w:rsidRPr="00CC3670" w:rsidRDefault="008D4BEB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</w:p>
    <w:p w14:paraId="10990333" w14:textId="62A861DB" w:rsidR="00467D8A" w:rsidRPr="00CC3670" w:rsidRDefault="00467D8A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Cloud-based</w:t>
      </w:r>
      <w:r w:rsidR="00DA76ED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/Computing</w:t>
      </w: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/Automation</w:t>
      </w:r>
      <w:r w:rsidR="00A20AD0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 xml:space="preserve"> </w:t>
      </w: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Solution:</w:t>
      </w: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ConnectWise Automate – Labtech, ConnectWise Control, </w:t>
      </w:r>
      <w:r w:rsidR="00E4593F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OPERA Cloud PMS, Oracle MICROS Simphony, </w:t>
      </w: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Atera, </w:t>
      </w:r>
      <w:r w:rsidR="0033232B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Microsoft </w:t>
      </w:r>
      <w:r w:rsidR="00DA76ED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Azure, </w:t>
      </w:r>
      <w:r w:rsidR="00570167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Dynamic 365, </w:t>
      </w:r>
      <w:r w:rsidR="009107CC">
        <w:rPr>
          <w:rFonts w:asciiTheme="minorHAnsi" w:hAnsiTheme="minorHAnsi" w:cstheme="minorHAnsi"/>
          <w:sz w:val="18"/>
          <w:szCs w:val="18"/>
          <w:lang w:eastAsia="fr-FR"/>
        </w:rPr>
        <w:t xml:space="preserve">O365, </w:t>
      </w:r>
      <w:r w:rsidR="00DA76ED" w:rsidRPr="00CC3670">
        <w:rPr>
          <w:rFonts w:asciiTheme="minorHAnsi" w:hAnsiTheme="minorHAnsi" w:cstheme="minorHAnsi"/>
          <w:sz w:val="18"/>
          <w:szCs w:val="18"/>
          <w:lang w:eastAsia="fr-FR"/>
        </w:rPr>
        <w:t>Dispatchbot, StorageCraft, VEE</w:t>
      </w:r>
      <w:r w:rsidR="00C94389" w:rsidRPr="00CC3670">
        <w:rPr>
          <w:rFonts w:asciiTheme="minorHAnsi" w:hAnsiTheme="minorHAnsi" w:cstheme="minorHAnsi"/>
          <w:sz w:val="18"/>
          <w:szCs w:val="18"/>
          <w:lang w:eastAsia="fr-FR"/>
        </w:rPr>
        <w:t>A</w:t>
      </w:r>
      <w:r w:rsidR="00DA76ED" w:rsidRPr="00CC3670">
        <w:rPr>
          <w:rFonts w:asciiTheme="minorHAnsi" w:hAnsiTheme="minorHAnsi" w:cstheme="minorHAnsi"/>
          <w:sz w:val="18"/>
          <w:szCs w:val="18"/>
          <w:lang w:eastAsia="fr-FR"/>
        </w:rPr>
        <w:t>M, Acronis Cloud Project</w:t>
      </w:r>
      <w:r w:rsidR="00C04514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, </w:t>
      </w:r>
      <w:r w:rsidR="00116AC0" w:rsidRPr="00CC3670">
        <w:rPr>
          <w:rFonts w:asciiTheme="minorHAnsi" w:hAnsiTheme="minorHAnsi" w:cstheme="minorHAnsi"/>
          <w:sz w:val="18"/>
          <w:szCs w:val="18"/>
          <w:lang w:eastAsia="fr-FR"/>
        </w:rPr>
        <w:t>Google Cloud Platform</w:t>
      </w:r>
      <w:r w:rsidR="00B754F3" w:rsidRPr="00CC3670">
        <w:rPr>
          <w:rFonts w:asciiTheme="minorHAnsi" w:hAnsiTheme="minorHAnsi" w:cstheme="minorHAnsi"/>
          <w:sz w:val="18"/>
          <w:szCs w:val="18"/>
          <w:lang w:eastAsia="fr-FR"/>
        </w:rPr>
        <w:t>, Zendesk</w:t>
      </w:r>
      <w:r w:rsidR="00334BA1" w:rsidRPr="00CC3670">
        <w:rPr>
          <w:rFonts w:asciiTheme="minorHAnsi" w:hAnsiTheme="minorHAnsi" w:cstheme="minorHAnsi"/>
          <w:sz w:val="18"/>
          <w:szCs w:val="18"/>
          <w:lang w:eastAsia="fr-FR"/>
        </w:rPr>
        <w:t>, MaaS360</w:t>
      </w:r>
      <w:r w:rsidR="00ED4AFA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, Cisco </w:t>
      </w:r>
      <w:proofErr w:type="spellStart"/>
      <w:r w:rsidR="00ED4AFA" w:rsidRPr="00CC3670">
        <w:rPr>
          <w:rFonts w:asciiTheme="minorHAnsi" w:hAnsiTheme="minorHAnsi" w:cstheme="minorHAnsi"/>
          <w:sz w:val="18"/>
          <w:szCs w:val="18"/>
          <w:lang w:eastAsia="fr-FR"/>
        </w:rPr>
        <w:t>Webex</w:t>
      </w:r>
      <w:proofErr w:type="spellEnd"/>
      <w:r w:rsidR="00ED4AFA" w:rsidRPr="00CC3670">
        <w:rPr>
          <w:rFonts w:asciiTheme="minorHAnsi" w:hAnsiTheme="minorHAnsi" w:cstheme="minorHAnsi"/>
          <w:sz w:val="18"/>
          <w:szCs w:val="18"/>
          <w:lang w:eastAsia="fr-FR"/>
        </w:rPr>
        <w:t>, Skype, Teams, Zoom,</w:t>
      </w:r>
      <w:r w:rsidR="00103834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GoToMeeting, Amazon Chime, </w:t>
      </w:r>
      <w:r w:rsidR="00006903" w:rsidRPr="00CC3670">
        <w:rPr>
          <w:rFonts w:asciiTheme="minorHAnsi" w:hAnsiTheme="minorHAnsi" w:cstheme="minorHAnsi"/>
          <w:sz w:val="18"/>
          <w:szCs w:val="18"/>
          <w:lang w:eastAsia="fr-FR"/>
        </w:rPr>
        <w:t>Join. Me</w:t>
      </w:r>
      <w:r w:rsidR="00103834" w:rsidRPr="00CC3670">
        <w:rPr>
          <w:rFonts w:asciiTheme="minorHAnsi" w:hAnsiTheme="minorHAnsi" w:cstheme="minorHAnsi"/>
          <w:sz w:val="18"/>
          <w:szCs w:val="18"/>
          <w:lang w:eastAsia="fr-FR"/>
        </w:rPr>
        <w:t>, and Adobe Connect</w:t>
      </w:r>
    </w:p>
    <w:p w14:paraId="1F3D45ED" w14:textId="77777777" w:rsidR="008D4BEB" w:rsidRPr="00CC3670" w:rsidRDefault="008D4BEB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</w:p>
    <w:p w14:paraId="47FEAEC7" w14:textId="559ECF97" w:rsidR="00155EA7" w:rsidRPr="00CC3670" w:rsidRDefault="00155EA7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Enterprise Virtualization:</w:t>
      </w: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Hyper V, VMWare</w:t>
      </w:r>
      <w:r w:rsidR="00570167" w:rsidRPr="00CC3670">
        <w:rPr>
          <w:rFonts w:asciiTheme="minorHAnsi" w:hAnsiTheme="minorHAnsi" w:cstheme="minorHAnsi"/>
          <w:sz w:val="18"/>
          <w:szCs w:val="18"/>
          <w:lang w:eastAsia="fr-FR"/>
        </w:rPr>
        <w:t>, Azure</w:t>
      </w:r>
    </w:p>
    <w:p w14:paraId="6877C4F0" w14:textId="77777777" w:rsidR="008D4BEB" w:rsidRPr="00CC3670" w:rsidRDefault="008D4BEB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</w:p>
    <w:p w14:paraId="27FD6EF8" w14:textId="53D2DC0B" w:rsidR="00155EA7" w:rsidRPr="00CC3670" w:rsidRDefault="00155EA7" w:rsidP="00295603">
      <w:pPr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Network Security</w:t>
      </w:r>
      <w:r w:rsidR="00BA09AD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/Cyb</w:t>
      </w:r>
      <w:r w:rsidR="00F27411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e</w:t>
      </w:r>
      <w:r w:rsidR="00BA09AD"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rsecurity Solutions</w:t>
      </w:r>
      <w:r w:rsidRPr="00CC3670">
        <w:rPr>
          <w:rFonts w:asciiTheme="minorHAnsi" w:hAnsiTheme="minorHAnsi" w:cstheme="minorHAnsi"/>
          <w:b/>
          <w:bCs/>
          <w:i/>
          <w:iCs/>
          <w:sz w:val="18"/>
          <w:szCs w:val="18"/>
          <w:lang w:eastAsia="fr-FR"/>
        </w:rPr>
        <w:t>:</w:t>
      </w:r>
      <w:r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WatchGuard</w:t>
      </w:r>
      <w:r w:rsidR="00FF42DF" w:rsidRPr="00CC3670">
        <w:rPr>
          <w:rFonts w:asciiTheme="minorHAnsi" w:hAnsiTheme="minorHAnsi" w:cstheme="minorHAnsi"/>
          <w:sz w:val="18"/>
          <w:szCs w:val="18"/>
          <w:lang w:eastAsia="fr-FR"/>
        </w:rPr>
        <w:t>, Mer</w:t>
      </w:r>
      <w:r w:rsidR="001152B0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aki MX, </w:t>
      </w:r>
      <w:r w:rsidR="0064074B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Dell SonicWall, </w:t>
      </w:r>
      <w:r w:rsidR="00BF2FAD" w:rsidRPr="00CC3670">
        <w:rPr>
          <w:rFonts w:asciiTheme="minorHAnsi" w:hAnsiTheme="minorHAnsi" w:cstheme="minorHAnsi"/>
          <w:sz w:val="18"/>
          <w:szCs w:val="18"/>
          <w:lang w:eastAsia="fr-FR"/>
        </w:rPr>
        <w:t>HP FlexNetwork</w:t>
      </w:r>
      <w:r w:rsidR="00B36386" w:rsidRPr="00CC3670">
        <w:rPr>
          <w:rFonts w:asciiTheme="minorHAnsi" w:hAnsiTheme="minorHAnsi" w:cstheme="minorHAnsi"/>
          <w:sz w:val="18"/>
          <w:szCs w:val="18"/>
          <w:lang w:eastAsia="fr-FR"/>
        </w:rPr>
        <w:t>, Netgear, Ubiquiti, Juniper</w:t>
      </w:r>
      <w:r w:rsidR="00334BA1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Networks</w:t>
      </w:r>
      <w:r w:rsidR="00116AC0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, </w:t>
      </w:r>
      <w:r w:rsidR="00595EC9" w:rsidRPr="00CC3670">
        <w:rPr>
          <w:rFonts w:asciiTheme="minorHAnsi" w:hAnsiTheme="minorHAnsi" w:cstheme="minorHAnsi"/>
          <w:sz w:val="18"/>
          <w:szCs w:val="18"/>
          <w:lang w:eastAsia="fr-FR"/>
        </w:rPr>
        <w:t>MikroTik</w:t>
      </w:r>
      <w:r w:rsidR="00334BA1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, Arris, HP Enterprise, Brocade, ADTRAN, Aerohive, </w:t>
      </w:r>
      <w:r w:rsidR="0012013C" w:rsidRPr="00CC3670">
        <w:rPr>
          <w:rFonts w:asciiTheme="minorHAnsi" w:hAnsiTheme="minorHAnsi" w:cstheme="minorHAnsi"/>
          <w:sz w:val="18"/>
          <w:szCs w:val="18"/>
          <w:lang w:eastAsia="fr-FR"/>
        </w:rPr>
        <w:t>Fortinet, Extreme</w:t>
      </w:r>
      <w:r w:rsidR="00334BA1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 Networks, TRENDnet, Belkin, Buffalo Technology, Linksys, TP-Link </w:t>
      </w:r>
      <w:r w:rsidR="006471C7" w:rsidRPr="00CC3670">
        <w:rPr>
          <w:rFonts w:asciiTheme="minorHAnsi" w:hAnsiTheme="minorHAnsi" w:cstheme="minorHAnsi"/>
          <w:sz w:val="18"/>
          <w:szCs w:val="18"/>
          <w:lang w:eastAsia="fr-FR"/>
        </w:rPr>
        <w:t xml:space="preserve">and </w:t>
      </w:r>
      <w:r w:rsidR="00334BA1" w:rsidRPr="00CC3670">
        <w:rPr>
          <w:rFonts w:asciiTheme="minorHAnsi" w:hAnsiTheme="minorHAnsi" w:cstheme="minorHAnsi"/>
          <w:sz w:val="18"/>
          <w:szCs w:val="18"/>
          <w:lang w:eastAsia="fr-FR"/>
        </w:rPr>
        <w:t>Alcatel</w:t>
      </w:r>
      <w:r w:rsidR="00F04D6F" w:rsidRPr="00CC3670">
        <w:rPr>
          <w:rFonts w:asciiTheme="minorHAnsi" w:hAnsiTheme="minorHAnsi" w:cstheme="minorHAnsi"/>
          <w:sz w:val="18"/>
          <w:szCs w:val="18"/>
          <w:lang w:eastAsia="fr-FR"/>
        </w:rPr>
        <w:t>.</w:t>
      </w:r>
    </w:p>
    <w:p w14:paraId="1AD7748D" w14:textId="728E6BF3" w:rsidR="00EB6E12" w:rsidRPr="007102B1" w:rsidRDefault="00EB6E12" w:rsidP="00EB6E12">
      <w:pPr>
        <w:shd w:val="clear" w:color="auto" w:fill="D9E2F3" w:themeFill="accent1" w:themeFillTint="33"/>
        <w:spacing w:line="276" w:lineRule="auto"/>
        <w:ind w:right="28"/>
        <w:rPr>
          <w:rFonts w:ascii="Georgia" w:hAnsi="Georgia" w:cstheme="minorHAnsi"/>
          <w:b/>
          <w:color w:val="000000" w:themeColor="text1"/>
          <w:sz w:val="18"/>
          <w:szCs w:val="18"/>
        </w:rPr>
      </w:pPr>
      <w:r w:rsidRPr="007102B1">
        <w:rPr>
          <w:rFonts w:ascii="Georgia" w:hAnsi="Georgia" w:cstheme="minorHAnsi"/>
          <w:b/>
          <w:color w:val="000000" w:themeColor="text1"/>
          <w:sz w:val="18"/>
          <w:szCs w:val="18"/>
        </w:rPr>
        <w:t xml:space="preserve">Professional </w:t>
      </w:r>
      <w:r w:rsidR="00C5793D" w:rsidRPr="007102B1">
        <w:rPr>
          <w:rFonts w:ascii="Georgia" w:hAnsi="Georgia" w:cstheme="minorHAnsi"/>
          <w:b/>
          <w:color w:val="000000" w:themeColor="text1"/>
          <w:sz w:val="18"/>
          <w:szCs w:val="18"/>
        </w:rPr>
        <w:t xml:space="preserve">Work </w:t>
      </w:r>
      <w:r w:rsidRPr="007102B1">
        <w:rPr>
          <w:rFonts w:ascii="Georgia" w:hAnsi="Georgia" w:cstheme="minorHAnsi"/>
          <w:b/>
          <w:color w:val="000000" w:themeColor="text1"/>
          <w:sz w:val="18"/>
          <w:szCs w:val="18"/>
        </w:rPr>
        <w:t>Experience</w:t>
      </w:r>
    </w:p>
    <w:p w14:paraId="569F1518" w14:textId="77777777" w:rsidR="00EB6E12" w:rsidRPr="004D1EF1" w:rsidRDefault="00EB6E12" w:rsidP="00EB6E12">
      <w:pPr>
        <w:tabs>
          <w:tab w:val="right" w:pos="10439"/>
        </w:tabs>
        <w:spacing w:line="276" w:lineRule="auto"/>
        <w:ind w:left="284" w:right="27"/>
        <w:rPr>
          <w:rFonts w:asciiTheme="minorHAnsi" w:hAnsiTheme="minorHAnsi" w:cstheme="minorHAnsi"/>
          <w:b/>
          <w:noProof/>
          <w:sz w:val="4"/>
          <w:szCs w:val="4"/>
        </w:rPr>
      </w:pPr>
    </w:p>
    <w:p w14:paraId="30BB0C56" w14:textId="3660A541" w:rsidR="00B62FDD" w:rsidRPr="0072786F" w:rsidRDefault="00B62FDD" w:rsidP="00B62FDD">
      <w:pPr>
        <w:widowControl w:val="0"/>
        <w:autoSpaceDE w:val="0"/>
        <w:autoSpaceDN w:val="0"/>
        <w:adjustRightInd w:val="0"/>
        <w:snapToGrid w:val="0"/>
        <w:spacing w:line="276" w:lineRule="auto"/>
        <w:ind w:left="567"/>
        <w:jc w:val="both"/>
        <w:rPr>
          <w:rFonts w:asciiTheme="minorHAnsi" w:hAnsiTheme="minorHAnsi" w:cs="Calibri (Body)"/>
          <w:sz w:val="8"/>
          <w:szCs w:val="8"/>
          <w:lang w:eastAsia="fr-FR"/>
        </w:rPr>
      </w:pPr>
    </w:p>
    <w:p w14:paraId="1449A577" w14:textId="5282DC7F" w:rsidR="00301E05" w:rsidRDefault="00683C6D" w:rsidP="00C13684">
      <w:pPr>
        <w:tabs>
          <w:tab w:val="right" w:pos="10439"/>
        </w:tabs>
        <w:ind w:left="284" w:right="27"/>
        <w:rPr>
          <w:rFonts w:asciiTheme="minorHAnsi" w:hAnsiTheme="minorHAnsi" w:cstheme="minorHAnsi"/>
          <w:b/>
          <w:bCs/>
          <w:iCs/>
          <w:sz w:val="21"/>
          <w:szCs w:val="21"/>
        </w:rPr>
      </w:pPr>
      <w:r w:rsidRPr="00DF4433"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4258DD56" wp14:editId="5F282247">
                <wp:simplePos x="0" y="0"/>
                <wp:positionH relativeFrom="column">
                  <wp:posOffset>38100</wp:posOffset>
                </wp:positionH>
                <wp:positionV relativeFrom="paragraph">
                  <wp:posOffset>146685</wp:posOffset>
                </wp:positionV>
                <wp:extent cx="0" cy="965200"/>
                <wp:effectExtent l="12700" t="0" r="12700" b="1270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6520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D59719" id="Straight Connector 38" o:spid="_x0000_s1026" style="position:absolute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pt,11.55pt" to="3pt,8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" strokecolor="black [3200]" strokeweight="1.5pt">
                <v:stroke dashstyle="1 1" joinstyle="miter"/>
              </v:line>
            </w:pict>
          </mc:Fallback>
        </mc:AlternateContent>
      </w:r>
      <w:r w:rsidR="00EB6E12" w:rsidRPr="00DB3E75">
        <w:rPr>
          <w:rFonts w:asciiTheme="minorHAnsi" w:hAnsiTheme="minorHAnsi" w:cstheme="minorHAnsi"/>
          <w:b/>
          <w:noProof/>
          <w:color w:val="00206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183E19A" wp14:editId="6708863F">
                <wp:simplePos x="0" y="0"/>
                <wp:positionH relativeFrom="column">
                  <wp:posOffset>-3455</wp:posOffset>
                </wp:positionH>
                <wp:positionV relativeFrom="paragraph">
                  <wp:posOffset>37465</wp:posOffset>
                </wp:positionV>
                <wp:extent cx="118745" cy="103415"/>
                <wp:effectExtent l="0" t="0" r="14605" b="1143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3415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194503" id="Oval 22" o:spid="_x0000_s1026" style="position:absolute;margin-left:-.25pt;margin-top:2.95pt;width:9.35pt;height:8.1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" fillcolor="#44546a [3215]" strokecolor="black [3213]" strokeweight="1pt">
                <v:stroke joinstyle="miter"/>
              </v:oval>
            </w:pict>
          </mc:Fallback>
        </mc:AlternateContent>
      </w:r>
      <w:r w:rsidR="00EB6E12" w:rsidRPr="00DB3E75">
        <w:rPr>
          <w:rFonts w:asciiTheme="minorHAnsi" w:hAnsiTheme="minorHAnsi" w:cstheme="minorHAnsi"/>
          <w:b/>
          <w:noProof/>
          <w:color w:val="002060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306C3625" wp14:editId="4265FF3C">
                <wp:simplePos x="0" y="0"/>
                <wp:positionH relativeFrom="column">
                  <wp:posOffset>-6985</wp:posOffset>
                </wp:positionH>
                <wp:positionV relativeFrom="paragraph">
                  <wp:posOffset>45085</wp:posOffset>
                </wp:positionV>
                <wp:extent cx="118745" cy="102870"/>
                <wp:effectExtent l="0" t="0" r="14605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28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24C2AD" id="Oval 11" o:spid="_x0000_s1026" style="position:absolute;margin-left:-.55pt;margin-top:3.55pt;width:9.35pt;height:8.1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" fillcolor="#44546a [3215]" strokecolor="black [3213]" strokeweight="1pt">
                <v:stroke joinstyle="miter"/>
              </v:oval>
            </w:pict>
          </mc:Fallback>
        </mc:AlternateContent>
      </w:r>
      <w:r w:rsidR="00CF2D59">
        <w:rPr>
          <w:rFonts w:asciiTheme="minorHAnsi" w:hAnsiTheme="minorHAnsi" w:cstheme="minorHAnsi"/>
          <w:b/>
          <w:noProof/>
          <w:color w:val="002060"/>
          <w:sz w:val="21"/>
          <w:szCs w:val="21"/>
        </w:rPr>
        <w:t>IT M</w:t>
      </w:r>
      <w:r w:rsidR="00B337E2">
        <w:rPr>
          <w:rFonts w:asciiTheme="minorHAnsi" w:hAnsiTheme="minorHAnsi" w:cstheme="minorHAnsi"/>
          <w:b/>
          <w:noProof/>
          <w:color w:val="002060"/>
          <w:sz w:val="21"/>
          <w:szCs w:val="21"/>
        </w:rPr>
        <w:t>ANAGER</w:t>
      </w:r>
      <w:r w:rsidR="00C13684" w:rsidRPr="00DB3E75">
        <w:rPr>
          <w:rFonts w:asciiTheme="minorHAnsi" w:hAnsiTheme="minorHAnsi" w:cstheme="minorHAnsi"/>
          <w:b/>
          <w:color w:val="002060"/>
          <w:sz w:val="21"/>
          <w:szCs w:val="21"/>
        </w:rPr>
        <w:t xml:space="preserve"> </w:t>
      </w:r>
      <w:r w:rsidR="00C13684" w:rsidRPr="004D1EF1">
        <w:rPr>
          <w:rFonts w:asciiTheme="minorHAnsi" w:hAnsiTheme="minorHAnsi" w:cstheme="minorHAnsi"/>
          <w:b/>
          <w:sz w:val="21"/>
          <w:szCs w:val="21"/>
        </w:rPr>
        <w:t xml:space="preserve">| </w:t>
      </w:r>
      <w:r w:rsidR="005C2CE3">
        <w:rPr>
          <w:rFonts w:asciiTheme="minorHAnsi" w:hAnsiTheme="minorHAnsi" w:cstheme="minorHAnsi"/>
          <w:b/>
          <w:sz w:val="21"/>
          <w:szCs w:val="21"/>
        </w:rPr>
        <w:t>ATS Trans LLC, Tacoma, W</w:t>
      </w:r>
      <w:r w:rsidR="00EA4519">
        <w:rPr>
          <w:rFonts w:asciiTheme="minorHAnsi" w:hAnsiTheme="minorHAnsi" w:cstheme="minorHAnsi"/>
          <w:b/>
          <w:sz w:val="21"/>
          <w:szCs w:val="21"/>
        </w:rPr>
        <w:t>A</w:t>
      </w:r>
      <w:r w:rsidR="00C13684" w:rsidRPr="004D1EF1">
        <w:rPr>
          <w:rFonts w:asciiTheme="minorHAnsi" w:hAnsiTheme="minorHAnsi" w:cstheme="minorHAnsi"/>
          <w:i/>
          <w:sz w:val="21"/>
          <w:szCs w:val="21"/>
        </w:rPr>
        <w:tab/>
      </w:r>
      <w:r w:rsidR="00ED6751">
        <w:rPr>
          <w:rFonts w:asciiTheme="minorHAnsi" w:hAnsiTheme="minorHAnsi" w:cstheme="minorHAnsi"/>
          <w:b/>
          <w:bCs/>
          <w:iCs/>
          <w:sz w:val="21"/>
          <w:szCs w:val="21"/>
        </w:rPr>
        <w:t>Sept 2017 – Dec 2020</w:t>
      </w:r>
    </w:p>
    <w:p w14:paraId="1F463084" w14:textId="3D81CBE3" w:rsidR="00EB6E12" w:rsidRDefault="007102B1" w:rsidP="002C4EA6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="Calibri (Body)"/>
          <w:sz w:val="18"/>
          <w:szCs w:val="18"/>
        </w:rPr>
      </w:pPr>
      <w:r>
        <w:rPr>
          <w:rFonts w:asciiTheme="minorHAnsi" w:hAnsiTheme="minorHAnsi" w:cs="Calibri (Body)"/>
          <w:sz w:val="18"/>
          <w:szCs w:val="18"/>
        </w:rPr>
        <w:t>Responsible for</w:t>
      </w:r>
      <w:r w:rsidR="00CC3670">
        <w:rPr>
          <w:rFonts w:asciiTheme="minorHAnsi" w:hAnsiTheme="minorHAnsi" w:cs="Calibri (Body)"/>
          <w:sz w:val="18"/>
          <w:szCs w:val="18"/>
        </w:rPr>
        <w:t xml:space="preserve"> </w:t>
      </w:r>
      <w:r>
        <w:rPr>
          <w:rFonts w:asciiTheme="minorHAnsi" w:hAnsiTheme="minorHAnsi" w:cs="Calibri (Body)"/>
          <w:sz w:val="18"/>
          <w:szCs w:val="18"/>
        </w:rPr>
        <w:t xml:space="preserve">all </w:t>
      </w:r>
      <w:r w:rsidR="00DA1411" w:rsidRPr="00CC3670">
        <w:rPr>
          <w:rFonts w:asciiTheme="minorHAnsi" w:hAnsiTheme="minorHAnsi" w:cs="Calibri (Body)"/>
          <w:sz w:val="18"/>
          <w:szCs w:val="18"/>
        </w:rPr>
        <w:t>virtual servers, the configuration of new virtual servers</w:t>
      </w:r>
      <w:r w:rsidR="0015000F" w:rsidRPr="00CC3670">
        <w:rPr>
          <w:rFonts w:asciiTheme="minorHAnsi" w:hAnsiTheme="minorHAnsi" w:cs="Calibri (Body)"/>
          <w:sz w:val="18"/>
          <w:szCs w:val="18"/>
        </w:rPr>
        <w:t>, network infrastructure upgrade</w:t>
      </w:r>
      <w:r w:rsidR="00CC3670">
        <w:rPr>
          <w:rFonts w:asciiTheme="minorHAnsi" w:hAnsiTheme="minorHAnsi" w:cs="Calibri (Body)"/>
          <w:sz w:val="18"/>
          <w:szCs w:val="18"/>
        </w:rPr>
        <w:t>s</w:t>
      </w:r>
      <w:r w:rsidR="0015000F" w:rsidRPr="00CC3670">
        <w:rPr>
          <w:rFonts w:asciiTheme="minorHAnsi" w:hAnsiTheme="minorHAnsi" w:cs="Calibri (Body)"/>
          <w:sz w:val="18"/>
          <w:szCs w:val="18"/>
        </w:rPr>
        <w:t>, and the</w:t>
      </w:r>
      <w:r w:rsidR="000817E6" w:rsidRPr="00CC3670">
        <w:rPr>
          <w:rFonts w:asciiTheme="minorHAnsi" w:hAnsiTheme="minorHAnsi" w:cs="Calibri (Body)"/>
          <w:sz w:val="18"/>
          <w:szCs w:val="18"/>
        </w:rPr>
        <w:t xml:space="preserve"> </w:t>
      </w:r>
      <w:r w:rsidR="0015000F" w:rsidRPr="00CC3670">
        <w:rPr>
          <w:rFonts w:asciiTheme="minorHAnsi" w:hAnsiTheme="minorHAnsi" w:cs="Calibri (Body)"/>
          <w:sz w:val="18"/>
          <w:szCs w:val="18"/>
        </w:rPr>
        <w:t>oversight of service delivery methods</w:t>
      </w:r>
      <w:r w:rsidR="000817E6" w:rsidRPr="00CC3670">
        <w:rPr>
          <w:rFonts w:asciiTheme="minorHAnsi" w:hAnsiTheme="minorHAnsi" w:cs="Calibri (Body)"/>
          <w:sz w:val="18"/>
          <w:szCs w:val="18"/>
        </w:rPr>
        <w:t>.</w:t>
      </w:r>
    </w:p>
    <w:p w14:paraId="70FD43BB" w14:textId="77777777" w:rsidR="00CC3670" w:rsidRPr="00CC3670" w:rsidRDefault="00CC3670" w:rsidP="002C4EA6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="Calibri (Body)"/>
          <w:sz w:val="18"/>
          <w:szCs w:val="18"/>
        </w:rPr>
      </w:pPr>
    </w:p>
    <w:p w14:paraId="59E2A37E" w14:textId="68B41C4D" w:rsidR="006B078E" w:rsidRPr="00CC3670" w:rsidRDefault="007C0855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Managed and </w:t>
      </w:r>
      <w:r w:rsidR="00570167" w:rsidRPr="00CC3670">
        <w:rPr>
          <w:rFonts w:asciiTheme="minorHAnsi" w:hAnsiTheme="minorHAnsi" w:cs="Calibri (Body)"/>
          <w:sz w:val="18"/>
          <w:szCs w:val="18"/>
          <w:lang w:eastAsia="fr-FR"/>
        </w:rPr>
        <w:t>maintained virtual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servers</w:t>
      </w:r>
      <w:r w:rsidR="00570167" w:rsidRPr="00CC3670">
        <w:rPr>
          <w:rFonts w:asciiTheme="minorHAnsi" w:hAnsiTheme="minorHAnsi" w:cs="Calibri (Body)"/>
          <w:sz w:val="18"/>
          <w:szCs w:val="18"/>
          <w:lang w:eastAsia="fr-FR"/>
        </w:rPr>
        <w:t>, Azure Hybrid Exchange, Active Directory and Domain Services</w:t>
      </w:r>
    </w:p>
    <w:p w14:paraId="58C35EF6" w14:textId="707BC9F6" w:rsidR="00683C6D" w:rsidRPr="00CC3670" w:rsidRDefault="00C3387D" w:rsidP="00683C6D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Directed</w:t>
      </w:r>
      <w:r w:rsidR="000817E6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</w:t>
      </w:r>
      <w:r w:rsidR="007102B1">
        <w:rPr>
          <w:rFonts w:asciiTheme="minorHAnsi" w:hAnsiTheme="minorHAnsi" w:cs="Calibri (Body)"/>
          <w:sz w:val="18"/>
          <w:szCs w:val="18"/>
          <w:lang w:eastAsia="fr-FR"/>
        </w:rPr>
        <w:t>17</w:t>
      </w:r>
      <w:r w:rsidR="000817E6" w:rsidRPr="00CC3670">
        <w:rPr>
          <w:rFonts w:asciiTheme="minorHAnsi" w:hAnsiTheme="minorHAnsi" w:cs="Calibri (Body)"/>
          <w:sz w:val="18"/>
          <w:szCs w:val="18"/>
          <w:lang w:eastAsia="fr-FR"/>
        </w:rPr>
        <w:t>0+ user-in-house Exchange 2007 with migration to Exchange 20</w:t>
      </w:r>
      <w:r w:rsidR="007102B1">
        <w:rPr>
          <w:rFonts w:asciiTheme="minorHAnsi" w:hAnsiTheme="minorHAnsi" w:cs="Calibri (Body)"/>
          <w:sz w:val="18"/>
          <w:szCs w:val="18"/>
          <w:lang w:eastAsia="fr-FR"/>
        </w:rPr>
        <w:t>1</w:t>
      </w:r>
      <w:r w:rsidR="000817E6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9, including installing virtual Domain controllers, Exchange 2019 with </w:t>
      </w:r>
      <w:r w:rsidR="00F56106" w:rsidRPr="00CC3670">
        <w:rPr>
          <w:rFonts w:asciiTheme="minorHAnsi" w:hAnsiTheme="minorHAnsi" w:cs="Calibri (Body)"/>
          <w:sz w:val="18"/>
          <w:szCs w:val="18"/>
          <w:lang w:eastAsia="fr-FR"/>
        </w:rPr>
        <w:t>IIS,</w:t>
      </w:r>
      <w:r w:rsidR="007102B1">
        <w:rPr>
          <w:rFonts w:asciiTheme="minorHAnsi" w:hAnsiTheme="minorHAnsi" w:cs="Calibri (Body)"/>
          <w:sz w:val="18"/>
          <w:szCs w:val="18"/>
          <w:lang w:eastAsia="fr-FR"/>
        </w:rPr>
        <w:t xml:space="preserve"> </w:t>
      </w:r>
      <w:r w:rsidR="000817E6" w:rsidRPr="00CC3670">
        <w:rPr>
          <w:rFonts w:asciiTheme="minorHAnsi" w:hAnsiTheme="minorHAnsi" w:cs="Calibri (Body)"/>
          <w:sz w:val="18"/>
          <w:szCs w:val="18"/>
          <w:lang w:eastAsia="fr-FR"/>
        </w:rPr>
        <w:t>device management</w:t>
      </w:r>
      <w:r w:rsidR="007943C6" w:rsidRPr="00CC3670">
        <w:rPr>
          <w:rFonts w:asciiTheme="minorHAnsi" w:hAnsiTheme="minorHAnsi" w:cs="Calibri (Body)"/>
          <w:sz w:val="18"/>
          <w:szCs w:val="18"/>
          <w:lang w:eastAsia="fr-FR"/>
        </w:rPr>
        <w:t>,</w:t>
      </w:r>
      <w:r w:rsidR="007102B1">
        <w:rPr>
          <w:rFonts w:asciiTheme="minorHAnsi" w:hAnsiTheme="minorHAnsi" w:cs="Calibri (Body)"/>
          <w:sz w:val="18"/>
          <w:szCs w:val="18"/>
          <w:lang w:eastAsia="fr-FR"/>
        </w:rPr>
        <w:t xml:space="preserve"> </w:t>
      </w:r>
      <w:r w:rsidR="000817E6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building </w:t>
      </w:r>
      <w:r w:rsidR="007943C6" w:rsidRPr="00CC3670">
        <w:rPr>
          <w:rFonts w:asciiTheme="minorHAnsi" w:hAnsiTheme="minorHAnsi" w:cs="Calibri (Body)"/>
          <w:sz w:val="18"/>
          <w:szCs w:val="18"/>
          <w:lang w:eastAsia="fr-FR"/>
        </w:rPr>
        <w:t>in-house</w:t>
      </w:r>
      <w:r w:rsidR="000817E6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Exchange server 2019</w:t>
      </w:r>
      <w:r w:rsidR="007102B1">
        <w:rPr>
          <w:rFonts w:asciiTheme="minorHAnsi" w:hAnsiTheme="minorHAnsi" w:cs="Calibri (Body)"/>
          <w:sz w:val="18"/>
          <w:szCs w:val="18"/>
          <w:lang w:eastAsia="fr-FR"/>
        </w:rPr>
        <w:t xml:space="preserve"> and performing a cross forest cut </w:t>
      </w:r>
      <w:r w:rsidR="00006903">
        <w:rPr>
          <w:rFonts w:asciiTheme="minorHAnsi" w:hAnsiTheme="minorHAnsi" w:cs="Calibri (Body)"/>
          <w:sz w:val="18"/>
          <w:szCs w:val="18"/>
          <w:lang w:eastAsia="fr-FR"/>
        </w:rPr>
        <w:t>migration.</w:t>
      </w:r>
    </w:p>
    <w:p w14:paraId="7D700010" w14:textId="19A0BE46" w:rsidR="00B7123D" w:rsidRPr="000E1942" w:rsidRDefault="00B7123D" w:rsidP="00B7123D">
      <w:pPr>
        <w:ind w:right="28"/>
        <w:rPr>
          <w:rFonts w:ascii="Georgia" w:hAnsi="Georgia" w:cstheme="minorHAnsi"/>
          <w:noProof/>
          <w:color w:val="FFFFFF" w:themeColor="background1"/>
          <w:spacing w:val="40"/>
          <w:sz w:val="20"/>
          <w:szCs w:val="20"/>
        </w:rPr>
      </w:pPr>
      <w:r w:rsidRPr="00237CCD">
        <w:rPr>
          <w:rFonts w:ascii="Georgia" w:hAnsi="Georgia" w:cstheme="minorHAnsi"/>
          <w:b/>
          <w:bCs/>
          <w:noProof/>
          <w:color w:val="FFFFFF" w:themeColor="background1"/>
          <w:spacing w:val="40"/>
          <w:sz w:val="50"/>
          <w:szCs w:val="50"/>
        </w:rPr>
        <w:lastRenderedPageBreak/>
        <mc:AlternateContent>
          <mc:Choice Requires="wps">
            <w:drawing>
              <wp:anchor distT="0" distB="0" distL="114300" distR="114300" simplePos="0" relativeHeight="251835392" behindDoc="1" locked="0" layoutInCell="1" allowOverlap="1" wp14:anchorId="40A100F2" wp14:editId="232ED0AE">
                <wp:simplePos x="0" y="0"/>
                <wp:positionH relativeFrom="column">
                  <wp:posOffset>-1147482</wp:posOffset>
                </wp:positionH>
                <wp:positionV relativeFrom="paragraph">
                  <wp:posOffset>-618490</wp:posOffset>
                </wp:positionV>
                <wp:extent cx="8315325" cy="1183341"/>
                <wp:effectExtent l="0" t="0" r="15875" b="10795"/>
                <wp:wrapNone/>
                <wp:docPr id="2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5325" cy="1183341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lumMod val="50000"/>
                                <a:shade val="30000"/>
                                <a:satMod val="115000"/>
                              </a:schemeClr>
                            </a:gs>
                            <a:gs pos="50000">
                              <a:schemeClr val="accent1">
                                <a:lumMod val="50000"/>
                                <a:shade val="67500"/>
                                <a:satMod val="115000"/>
                              </a:schemeClr>
                            </a:gs>
                            <a:gs pos="100000">
                              <a:schemeClr val="accent1">
                                <a:lumMod val="50000"/>
                                <a:shade val="100000"/>
                                <a:satMod val="115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9CEB32" id="Rectangle 1" o:spid="_x0000_s1026" style="position:absolute;margin-left:-90.35pt;margin-top:-48.7pt;width:654.75pt;height:93.2pt;z-index:-2514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" fillcolor="#1f3763 [1604]" strokecolor="#1f3763 [1604]">
                <v:fill color2="#1f3763 [1604]" rotate="t" angle="90" colors="0 #0b1c3a;.5 #142c57;1 #1b3769" focus="100%" type="gradient"/>
              </v:rect>
            </w:pict>
          </mc:Fallback>
        </mc:AlternateContent>
      </w:r>
      <w:r w:rsidRPr="00237CCD">
        <w:rPr>
          <w:rFonts w:ascii="Georgia" w:hAnsi="Georgia" w:cstheme="minorHAnsi"/>
          <w:b/>
          <w:bCs/>
          <w:noProof/>
          <w:color w:val="FFFFFF" w:themeColor="background1"/>
          <w:spacing w:val="40"/>
          <w:sz w:val="50"/>
          <w:szCs w:val="50"/>
        </w:rPr>
        <w:t>Matthew Allen Susee</w:t>
      </w:r>
      <w:r w:rsidR="000E1942">
        <w:rPr>
          <w:rFonts w:ascii="Georgia" w:hAnsi="Georgia" w:cstheme="minorHAnsi"/>
          <w:noProof/>
          <w:color w:val="FFFFFF" w:themeColor="background1"/>
          <w:spacing w:val="40"/>
          <w:sz w:val="50"/>
          <w:szCs w:val="50"/>
        </w:rPr>
        <w:tab/>
      </w:r>
      <w:r w:rsidR="000E1942">
        <w:rPr>
          <w:rFonts w:ascii="Georgia" w:hAnsi="Georgia" w:cstheme="minorHAnsi"/>
          <w:noProof/>
          <w:color w:val="FFFFFF" w:themeColor="background1"/>
          <w:spacing w:val="40"/>
          <w:sz w:val="50"/>
          <w:szCs w:val="50"/>
        </w:rPr>
        <w:tab/>
      </w:r>
      <w:r w:rsidR="000E1942">
        <w:rPr>
          <w:rFonts w:ascii="Georgia" w:hAnsi="Georgia" w:cstheme="minorHAnsi"/>
          <w:noProof/>
          <w:color w:val="FFFFFF" w:themeColor="background1"/>
          <w:spacing w:val="40"/>
          <w:sz w:val="50"/>
          <w:szCs w:val="50"/>
        </w:rPr>
        <w:tab/>
      </w:r>
      <w:r w:rsidR="000E1942">
        <w:rPr>
          <w:rFonts w:ascii="Georgia" w:hAnsi="Georgia" w:cstheme="minorHAnsi"/>
          <w:noProof/>
          <w:color w:val="FFFFFF" w:themeColor="background1"/>
          <w:spacing w:val="40"/>
          <w:sz w:val="50"/>
          <w:szCs w:val="50"/>
        </w:rPr>
        <w:tab/>
      </w:r>
      <w:r w:rsidR="00C97258" w:rsidRPr="007D128A">
        <w:rPr>
          <w:rFonts w:ascii="Georgia" w:hAnsi="Georgia" w:cstheme="minorHAnsi"/>
          <w:noProof/>
          <w:color w:val="000000" w:themeColor="text1"/>
          <w:spacing w:val="40"/>
          <w:sz w:val="50"/>
          <w:szCs w:val="50"/>
        </w:rPr>
        <w:t xml:space="preserve">  </w:t>
      </w:r>
      <w:r w:rsidR="000E1942" w:rsidRPr="00237CCD">
        <w:rPr>
          <w:rFonts w:ascii="Georgia" w:hAnsi="Georgia" w:cstheme="minorHAnsi"/>
          <w:noProof/>
          <w:color w:val="FFFFFF" w:themeColor="background1"/>
          <w:spacing w:val="40"/>
          <w:sz w:val="20"/>
          <w:szCs w:val="20"/>
        </w:rPr>
        <w:t>Page 2 of 2</w:t>
      </w:r>
    </w:p>
    <w:p w14:paraId="67B082A4" w14:textId="77777777" w:rsidR="00B7123D" w:rsidRPr="00FC4E43" w:rsidRDefault="00B7123D" w:rsidP="00B7123D">
      <w:pPr>
        <w:ind w:right="28"/>
        <w:jc w:val="both"/>
        <w:rPr>
          <w:rFonts w:asciiTheme="minorHAnsi" w:hAnsiTheme="minorHAnsi" w:cs="Calibri (Body)"/>
          <w:color w:val="FFFFFF" w:themeColor="background1"/>
          <w:spacing w:val="4"/>
          <w:sz w:val="10"/>
          <w:szCs w:val="10"/>
        </w:rPr>
      </w:pPr>
    </w:p>
    <w:p w14:paraId="7990BC9E" w14:textId="5AED5DAE" w:rsidR="00B7123D" w:rsidRPr="008D2F6F" w:rsidRDefault="00B7123D" w:rsidP="00B7123D">
      <w:pPr>
        <w:ind w:right="28"/>
        <w:rPr>
          <w:rFonts w:asciiTheme="minorHAnsi" w:hAnsiTheme="minorHAnsi" w:cstheme="minorHAnsi"/>
          <w:bCs/>
          <w:color w:val="FFFFFF" w:themeColor="background1"/>
          <w:spacing w:val="-4"/>
          <w:sz w:val="19"/>
          <w:szCs w:val="19"/>
        </w:rPr>
      </w:pPr>
      <w:r w:rsidRPr="008D2F6F">
        <w:rPr>
          <w:rFonts w:asciiTheme="minorHAnsi" w:hAnsiTheme="minorHAnsi" w:cstheme="minorHAnsi"/>
          <w:bCs/>
          <w:color w:val="FFFFFF" w:themeColor="background1"/>
          <w:spacing w:val="-4"/>
          <w:sz w:val="19"/>
          <w:szCs w:val="19"/>
        </w:rPr>
        <w:t xml:space="preserve"> </w:t>
      </w:r>
    </w:p>
    <w:p w14:paraId="51F682B5" w14:textId="17B435BB" w:rsidR="000E1942" w:rsidRPr="003927D3" w:rsidRDefault="000E1942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20"/>
          <w:szCs w:val="20"/>
        </w:rPr>
      </w:pPr>
    </w:p>
    <w:p w14:paraId="777E0366" w14:textId="32F2F940" w:rsidR="00C5793D" w:rsidRPr="00CC3670" w:rsidRDefault="00C5793D" w:rsidP="00C5793D">
      <w:pPr>
        <w:shd w:val="clear" w:color="auto" w:fill="D9E2F3" w:themeFill="accent1" w:themeFillTint="33"/>
        <w:spacing w:line="276" w:lineRule="auto"/>
        <w:ind w:right="28"/>
        <w:rPr>
          <w:rFonts w:ascii="Georgia" w:hAnsi="Georgia" w:cstheme="minorHAnsi"/>
          <w:b/>
          <w:color w:val="000000" w:themeColor="text1"/>
          <w:sz w:val="18"/>
          <w:szCs w:val="18"/>
        </w:rPr>
      </w:pPr>
      <w:r w:rsidRPr="00CC3670">
        <w:rPr>
          <w:rFonts w:ascii="Georgia" w:hAnsi="Georgia" w:cstheme="minorHAnsi"/>
          <w:b/>
          <w:color w:val="000000" w:themeColor="text1"/>
          <w:sz w:val="18"/>
          <w:szCs w:val="18"/>
        </w:rPr>
        <w:t xml:space="preserve">Professional Work Experience </w:t>
      </w:r>
      <w:r w:rsidRPr="00CC3670">
        <w:rPr>
          <w:rFonts w:ascii="Georgia" w:hAnsi="Georgia" w:cstheme="minorHAnsi"/>
          <w:b/>
          <w:i/>
          <w:iCs/>
          <w:color w:val="000000" w:themeColor="text1"/>
          <w:sz w:val="18"/>
          <w:szCs w:val="18"/>
        </w:rPr>
        <w:t>continued</w:t>
      </w:r>
    </w:p>
    <w:p w14:paraId="74EFF6B3" w14:textId="6D6AF66A" w:rsidR="00220964" w:rsidRDefault="00220964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3B7C31FD" w14:textId="26968151" w:rsidR="00890DFC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76EBC20F" w14:textId="34C3E5CF" w:rsidR="00890DFC" w:rsidRDefault="00683C6D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  <w:r w:rsidRPr="00DF4433">
        <w:rPr>
          <w:noProof/>
          <w:color w:val="002060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2941E0B3" wp14:editId="1BDAC26F">
                <wp:simplePos x="0" y="0"/>
                <wp:positionH relativeFrom="column">
                  <wp:posOffset>55033</wp:posOffset>
                </wp:positionH>
                <wp:positionV relativeFrom="paragraph">
                  <wp:posOffset>28363</wp:posOffset>
                </wp:positionV>
                <wp:extent cx="0" cy="1811867"/>
                <wp:effectExtent l="12700" t="0" r="12700" b="17145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11867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EA0D19" id="Straight Connector 39" o:spid="_x0000_s1026" style="position:absolute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5pt,2.25pt" to="4.35pt,1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" strokecolor="black [3200]" strokeweight="1.5pt">
                <v:stroke dashstyle="1 1" joinstyle="miter"/>
              </v:line>
            </w:pict>
          </mc:Fallback>
        </mc:AlternateContent>
      </w:r>
    </w:p>
    <w:p w14:paraId="5418D72A" w14:textId="1D5CCBC4" w:rsidR="00683C6D" w:rsidRPr="00CC3670" w:rsidRDefault="00E4593F" w:rsidP="00683C6D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Managed</w:t>
      </w:r>
      <w:r w:rsidR="00683C6D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</w:t>
      </w:r>
      <w:r w:rsidR="000A3D60" w:rsidRPr="00CC3670">
        <w:rPr>
          <w:rFonts w:asciiTheme="minorHAnsi" w:hAnsiTheme="minorHAnsi" w:cs="Calibri (Body)"/>
          <w:sz w:val="18"/>
          <w:szCs w:val="18"/>
          <w:lang w:eastAsia="fr-FR"/>
        </w:rPr>
        <w:t>IOS and Android devices across</w:t>
      </w:r>
      <w:r w:rsidR="00683C6D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150 vehicles with MaaS360 and ESChat server integration.</w:t>
      </w:r>
    </w:p>
    <w:p w14:paraId="47DB7B41" w14:textId="7304D166" w:rsidR="00890DFC" w:rsidRPr="00CC3670" w:rsidRDefault="00890DFC" w:rsidP="00890DF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Accurately installed and managed </w:t>
      </w:r>
      <w:r w:rsidR="007943C6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a 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multi-location Unifi security camera system and mesh </w:t>
      </w:r>
      <w:r w:rsidR="00006903" w:rsidRPr="00CC3670">
        <w:rPr>
          <w:rFonts w:asciiTheme="minorHAnsi" w:hAnsiTheme="minorHAnsi" w:cs="Calibri (Body)"/>
          <w:sz w:val="18"/>
          <w:szCs w:val="18"/>
          <w:lang w:eastAsia="fr-FR"/>
        </w:rPr>
        <w:t>W</w:t>
      </w:r>
      <w:r w:rsidR="00006903">
        <w:rPr>
          <w:rFonts w:asciiTheme="minorHAnsi" w:hAnsiTheme="minorHAnsi" w:cs="Calibri (Body)"/>
          <w:sz w:val="18"/>
          <w:szCs w:val="18"/>
          <w:lang w:eastAsia="fr-FR"/>
        </w:rPr>
        <w:t>i-Fi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system.</w:t>
      </w:r>
    </w:p>
    <w:p w14:paraId="4A14422E" w14:textId="5F3714E5" w:rsidR="00890DFC" w:rsidRPr="00CC3670" w:rsidRDefault="00890DFC" w:rsidP="00890DF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Maintained Storage Craft and Windows Server Backups, including the maintenance </w:t>
      </w:r>
      <w:r w:rsidR="007943C6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of 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>Polycom IP phone system.</w:t>
      </w:r>
    </w:p>
    <w:p w14:paraId="063BC930" w14:textId="77777777" w:rsidR="00890DFC" w:rsidRPr="00CC3670" w:rsidRDefault="00890DFC" w:rsidP="00890DF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Built and configured new virtual servers and workstations installed on the metal as well as upgrading network infrastructure, rack, patch panels, cabling to Cat6e company-wide four (4) buildings to address technical needs.</w:t>
      </w:r>
    </w:p>
    <w:p w14:paraId="5F0B85A7" w14:textId="3E7E9A4C" w:rsidR="00890DFC" w:rsidRPr="00CC3670" w:rsidRDefault="00890DFC" w:rsidP="000F7D41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Augmented </w:t>
      </w:r>
      <w:r w:rsidR="007943C6" w:rsidRPr="00CC3670">
        <w:rPr>
          <w:rFonts w:asciiTheme="minorHAnsi" w:hAnsiTheme="minorHAnsi" w:cs="Calibri (Body)"/>
          <w:sz w:val="18"/>
          <w:szCs w:val="18"/>
          <w:lang w:eastAsia="fr-FR"/>
        </w:rPr>
        <w:t>in-house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Exchange server 2019, performed cut migration to </w:t>
      </w:r>
      <w:r w:rsidR="00570167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Dynamic 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>O365, integrated O365 Azure Active Directory hybrid environment, configured Federated services to brand company workstations, and utilized single sign-on.</w:t>
      </w:r>
    </w:p>
    <w:p w14:paraId="70FECCDA" w14:textId="7F345E31" w:rsidR="002648FE" w:rsidRPr="00CC3670" w:rsidRDefault="002648FE" w:rsidP="000F7D41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2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 xml:space="preserve">Removed ESChat provisioned </w:t>
      </w:r>
      <w:r w:rsidR="00F56106"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>PTT</w:t>
      </w:r>
      <w:r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 xml:space="preserve"> on 120 vehicles and installs GPS units, including using the tracking software to create a driver </w:t>
      </w:r>
      <w:r w:rsidR="007943C6"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>scorecard</w:t>
      </w:r>
      <w:r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 xml:space="preserve"> and ranking system that projected to save the company by $400K per year by cutting non-revenue wait</w:t>
      </w:r>
      <w:r w:rsidR="0014767A"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 xml:space="preserve"> </w:t>
      </w:r>
      <w:r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>time.</w:t>
      </w:r>
    </w:p>
    <w:p w14:paraId="778989EA" w14:textId="727CDB61" w:rsidR="00890DFC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3AF8FE5E" w14:textId="7D4325CD" w:rsidR="00890DFC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140E1885" w14:textId="7BCF6148" w:rsidR="00890DFC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5DD4057C" w14:textId="29E3497A" w:rsidR="00890DFC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0F86A896" w14:textId="3BFE3F1C" w:rsidR="00890DFC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23C7ECFD" w14:textId="77777777" w:rsidR="00890DFC" w:rsidRPr="0072786F" w:rsidRDefault="00890DFC" w:rsidP="000F7D41">
      <w:pPr>
        <w:widowControl w:val="0"/>
        <w:autoSpaceDE w:val="0"/>
        <w:autoSpaceDN w:val="0"/>
        <w:adjustRightInd w:val="0"/>
        <w:snapToGrid w:val="0"/>
        <w:jc w:val="both"/>
        <w:rPr>
          <w:rFonts w:ascii="Georgia" w:hAnsi="Georgia" w:cstheme="minorHAnsi"/>
          <w:noProof/>
          <w:color w:val="FFFFFF" w:themeColor="background1"/>
          <w:spacing w:val="40"/>
          <w:sz w:val="4"/>
          <w:szCs w:val="4"/>
        </w:rPr>
      </w:pPr>
    </w:p>
    <w:p w14:paraId="34D8349A" w14:textId="6D902DBE" w:rsidR="00220964" w:rsidRPr="00CC3670" w:rsidRDefault="00220964" w:rsidP="00220964">
      <w:pPr>
        <w:tabs>
          <w:tab w:val="right" w:pos="10439"/>
        </w:tabs>
        <w:ind w:left="284" w:right="27"/>
        <w:rPr>
          <w:rFonts w:asciiTheme="minorHAnsi" w:hAnsiTheme="minorHAnsi" w:cstheme="minorHAnsi"/>
          <w:b/>
          <w:sz w:val="19"/>
          <w:szCs w:val="19"/>
        </w:rPr>
      </w:pPr>
      <w:r w:rsidRPr="00CC3670">
        <w:rPr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291ED1C9" wp14:editId="2F9E88F5">
                <wp:simplePos x="0" y="0"/>
                <wp:positionH relativeFrom="column">
                  <wp:posOffset>56662</wp:posOffset>
                </wp:positionH>
                <wp:positionV relativeFrom="paragraph">
                  <wp:posOffset>141117</wp:posOffset>
                </wp:positionV>
                <wp:extent cx="0" cy="1714500"/>
                <wp:effectExtent l="12700" t="0" r="12700" b="1270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71450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A3C0F" id="Straight Connector 31" o:spid="_x0000_s1026" style="position:absolute;flip:x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5pt,11.1pt" to="4.45pt,14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" strokecolor="black [3200]" strokeweight="1.5pt">
                <v:stroke dashstyle="1 1" joinstyle="miter"/>
              </v:line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535557E1" wp14:editId="0C192251">
                <wp:simplePos x="0" y="0"/>
                <wp:positionH relativeFrom="column">
                  <wp:posOffset>-3455</wp:posOffset>
                </wp:positionH>
                <wp:positionV relativeFrom="paragraph">
                  <wp:posOffset>37465</wp:posOffset>
                </wp:positionV>
                <wp:extent cx="118745" cy="103415"/>
                <wp:effectExtent l="0" t="0" r="14605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3415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06B4B7" id="Oval 6" o:spid="_x0000_s1026" style="position:absolute;margin-left:-.25pt;margin-top:2.95pt;width:9.35pt;height:8.1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3B462D28" wp14:editId="0E3F260F">
                <wp:simplePos x="0" y="0"/>
                <wp:positionH relativeFrom="column">
                  <wp:posOffset>-6985</wp:posOffset>
                </wp:positionH>
                <wp:positionV relativeFrom="paragraph">
                  <wp:posOffset>45085</wp:posOffset>
                </wp:positionV>
                <wp:extent cx="118745" cy="102870"/>
                <wp:effectExtent l="0" t="0" r="14605" b="1143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28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5AE12A" id="Oval 7" o:spid="_x0000_s1026" style="position:absolute;margin-left:-.55pt;margin-top:3.55pt;width:9.35pt;height:8.1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 xml:space="preserve">IT NETWORK </w:t>
      </w:r>
      <w:r w:rsidR="003D06C0"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>ENGINEER</w:t>
      </w:r>
      <w:r w:rsidR="00006903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 xml:space="preserve"> |</w:t>
      </w:r>
      <w:r w:rsidR="003D06C0"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 xml:space="preserve"> </w:t>
      </w:r>
      <w:r w:rsidR="003D06C0" w:rsidRPr="00CC3670">
        <w:rPr>
          <w:rFonts w:asciiTheme="minorHAnsi" w:hAnsiTheme="minorHAnsi" w:cstheme="minorHAnsi"/>
          <w:b/>
          <w:sz w:val="19"/>
          <w:szCs w:val="19"/>
        </w:rPr>
        <w:t>RHYNO</w:t>
      </w:r>
      <w:r w:rsidRPr="00CC3670">
        <w:rPr>
          <w:rFonts w:asciiTheme="minorHAnsi" w:hAnsiTheme="minorHAnsi" w:cstheme="minorHAnsi"/>
          <w:b/>
          <w:sz w:val="19"/>
          <w:szCs w:val="19"/>
        </w:rPr>
        <w:t xml:space="preserve"> Networks LLC, Auburn, WA</w:t>
      </w:r>
      <w:r w:rsidRPr="00CC3670">
        <w:rPr>
          <w:rFonts w:asciiTheme="minorHAnsi" w:hAnsiTheme="minorHAnsi" w:cstheme="minorHAnsi"/>
          <w:b/>
          <w:sz w:val="19"/>
          <w:szCs w:val="19"/>
        </w:rPr>
        <w:tab/>
      </w:r>
      <w:r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>Nov 2014 – Sept 2017</w:t>
      </w:r>
    </w:p>
    <w:p w14:paraId="6566D049" w14:textId="1F082FF1" w:rsidR="00220964" w:rsidRDefault="00503523" w:rsidP="00220964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="Calibri (Body)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spacing w:val="-2"/>
          <w:sz w:val="18"/>
          <w:szCs w:val="18"/>
        </w:rPr>
        <w:t>Provided technical support to users</w:t>
      </w:r>
      <w:r w:rsidR="007943C6" w:rsidRPr="00CC3670">
        <w:rPr>
          <w:rFonts w:asciiTheme="minorHAnsi" w:hAnsiTheme="minorHAnsi" w:cs="Calibri (Body)"/>
          <w:spacing w:val="-2"/>
          <w:sz w:val="18"/>
          <w:szCs w:val="18"/>
        </w:rPr>
        <w:t>/</w:t>
      </w:r>
      <w:r w:rsidRPr="00CC3670">
        <w:rPr>
          <w:rFonts w:asciiTheme="minorHAnsi" w:hAnsiTheme="minorHAnsi" w:cs="Calibri (Body)"/>
          <w:spacing w:val="-2"/>
          <w:sz w:val="18"/>
          <w:szCs w:val="18"/>
        </w:rPr>
        <w:t xml:space="preserve">staff, ensuring the integrity of </w:t>
      </w:r>
      <w:r w:rsidR="007943C6" w:rsidRPr="00CC3670">
        <w:rPr>
          <w:rFonts w:asciiTheme="minorHAnsi" w:hAnsiTheme="minorHAnsi" w:cs="Calibri (Body)"/>
          <w:spacing w:val="-2"/>
          <w:sz w:val="18"/>
          <w:szCs w:val="18"/>
        </w:rPr>
        <w:t xml:space="preserve">the </w:t>
      </w:r>
      <w:r w:rsidRPr="00CC3670">
        <w:rPr>
          <w:rFonts w:asciiTheme="minorHAnsi" w:hAnsiTheme="minorHAnsi" w:cs="Calibri (Body)"/>
          <w:spacing w:val="-2"/>
          <w:sz w:val="18"/>
          <w:szCs w:val="18"/>
        </w:rPr>
        <w:t>high availability network infrastructure of the organization.</w:t>
      </w:r>
    </w:p>
    <w:p w14:paraId="1823EE98" w14:textId="77777777" w:rsidR="00006903" w:rsidRPr="00CC3670" w:rsidRDefault="00006903" w:rsidP="00220964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theme="minorHAnsi"/>
          <w:b/>
          <w:spacing w:val="-2"/>
          <w:sz w:val="18"/>
          <w:szCs w:val="18"/>
        </w:rPr>
      </w:pPr>
    </w:p>
    <w:p w14:paraId="373C8DF5" w14:textId="24FE4951" w:rsidR="00220964" w:rsidRPr="00CC3670" w:rsidRDefault="00DD77E8" w:rsidP="00220964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4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Succeeded in providing remote and onsite support for 76 clients and 1K+ servers and workstations </w:t>
      </w:r>
      <w:r w:rsidR="000A3D60" w:rsidRPr="00CC3670">
        <w:rPr>
          <w:rFonts w:asciiTheme="minorHAnsi" w:hAnsiTheme="minorHAnsi" w:cs="Calibri (Body)"/>
          <w:sz w:val="18"/>
          <w:szCs w:val="18"/>
          <w:lang w:eastAsia="fr-FR"/>
        </w:rPr>
        <w:t>both Mac and PC.</w:t>
      </w:r>
    </w:p>
    <w:p w14:paraId="57015DFC" w14:textId="26417865" w:rsidR="006A5C65" w:rsidRPr="00CC3670" w:rsidRDefault="00931EEE" w:rsidP="006A5C6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4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Rendered service for MS Server SBS2003–SBS2011 and Windows Server 2012 both VM and non-VM versions</w:t>
      </w:r>
      <w:r w:rsidR="006A5C65" w:rsidRPr="00CC3670">
        <w:rPr>
          <w:rFonts w:asciiTheme="minorHAnsi" w:hAnsiTheme="minorHAnsi" w:cs="Calibri (Body)"/>
          <w:sz w:val="18"/>
          <w:szCs w:val="18"/>
          <w:lang w:eastAsia="fr-FR"/>
        </w:rPr>
        <w:t>; support for Exchange versions 2007, 2010, 2013, and MS Office 365</w:t>
      </w:r>
      <w:r w:rsidR="0097150E">
        <w:rPr>
          <w:rFonts w:asciiTheme="minorHAnsi" w:hAnsiTheme="minorHAnsi" w:cs="Calibri (Body)"/>
          <w:sz w:val="18"/>
          <w:szCs w:val="18"/>
          <w:lang w:eastAsia="fr-FR"/>
        </w:rPr>
        <w:t>, Teams, MaaS360</w:t>
      </w:r>
      <w:r w:rsidR="000C6734" w:rsidRPr="00CC3670">
        <w:rPr>
          <w:rFonts w:asciiTheme="minorHAnsi" w:hAnsiTheme="minorHAnsi" w:cs="Calibri (Body)"/>
          <w:sz w:val="18"/>
          <w:szCs w:val="18"/>
          <w:lang w:eastAsia="fr-FR"/>
        </w:rPr>
        <w:t>; field support for projects that could not be managed remotely.</w:t>
      </w:r>
    </w:p>
    <w:p w14:paraId="4C19142B" w14:textId="3CA54C3D" w:rsidR="00E6310F" w:rsidRPr="00CC3670" w:rsidRDefault="00E6310F" w:rsidP="006A5C6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4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Leveraged technical expertise and industry best practices to install servers and workstations and supported software.</w:t>
      </w:r>
    </w:p>
    <w:p w14:paraId="2C6AA384" w14:textId="6E273DC1" w:rsidR="002F49F7" w:rsidRPr="00CC3670" w:rsidRDefault="002F49F7" w:rsidP="006A5C6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6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pacing w:val="-6"/>
          <w:sz w:val="18"/>
          <w:szCs w:val="18"/>
          <w:lang w:eastAsia="fr-FR"/>
        </w:rPr>
        <w:t>Managed servers with Labtech monitoring software, including maintain service records and client issues with ConnectWise Software.</w:t>
      </w:r>
    </w:p>
    <w:p w14:paraId="72790581" w14:textId="1485101C" w:rsidR="00525057" w:rsidRPr="00CC3670" w:rsidRDefault="00525057" w:rsidP="006A5C6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Performed exchange migrations as required via on-site and remotely following the standard operating procedures.</w:t>
      </w:r>
    </w:p>
    <w:p w14:paraId="4FC7CA54" w14:textId="24848373" w:rsidR="000126BB" w:rsidRPr="00CC3670" w:rsidRDefault="000126BB" w:rsidP="006A5C6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Trained to proficiently utilize eFolder, StorageCraft, </w:t>
      </w:r>
      <w:r w:rsidR="00D6356D">
        <w:rPr>
          <w:rFonts w:asciiTheme="minorHAnsi" w:hAnsiTheme="minorHAnsi" w:cs="Calibri (Body)"/>
          <w:sz w:val="18"/>
          <w:szCs w:val="18"/>
          <w:lang w:eastAsia="fr-FR"/>
        </w:rPr>
        <w:t xml:space="preserve">MaaS360, 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Intermedia, Sherweb, </w:t>
      </w:r>
      <w:r w:rsidR="00D6356D">
        <w:rPr>
          <w:rFonts w:asciiTheme="minorHAnsi" w:hAnsiTheme="minorHAnsi" w:cs="Calibri (Body)"/>
          <w:sz w:val="18"/>
          <w:szCs w:val="18"/>
          <w:lang w:eastAsia="fr-FR"/>
        </w:rPr>
        <w:t>Apple DEP, JAMF, Verizon MDM and more</w:t>
      </w:r>
    </w:p>
    <w:p w14:paraId="18054F46" w14:textId="77777777" w:rsidR="00F56106" w:rsidRPr="00CC3670" w:rsidRDefault="00A04516" w:rsidP="00ED4AC3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Utilized other technologies, such as Screen Connect, RDC, and other redirectors necessary for business productivity</w:t>
      </w:r>
      <w:r w:rsidR="0072786F" w:rsidRPr="00CC3670">
        <w:rPr>
          <w:rFonts w:asciiTheme="minorHAnsi" w:hAnsiTheme="minorHAnsi" w:cs="Calibri (Body)"/>
          <w:sz w:val="18"/>
          <w:szCs w:val="18"/>
          <w:lang w:eastAsia="fr-FR"/>
        </w:rPr>
        <w:t>.</w:t>
      </w:r>
    </w:p>
    <w:p w14:paraId="1EC41960" w14:textId="5E9BBF43" w:rsidR="00ED4AC3" w:rsidRDefault="00EB6E12" w:rsidP="00F56106">
      <w:pPr>
        <w:widowControl w:val="0"/>
        <w:autoSpaceDE w:val="0"/>
        <w:autoSpaceDN w:val="0"/>
        <w:adjustRightInd w:val="0"/>
        <w:snapToGrid w:val="0"/>
        <w:spacing w:line="276" w:lineRule="auto"/>
        <w:ind w:left="567"/>
        <w:jc w:val="both"/>
        <w:rPr>
          <w:rFonts w:asciiTheme="minorHAnsi" w:hAnsiTheme="minorHAnsi" w:cs="Calibri (Body)"/>
          <w:sz w:val="20"/>
          <w:szCs w:val="20"/>
          <w:lang w:eastAsia="fr-FR"/>
        </w:rPr>
      </w:pPr>
      <w:r w:rsidRPr="0072786F">
        <w:rPr>
          <w:rFonts w:ascii="Georgia" w:hAnsi="Georgia" w:cstheme="minorHAnsi"/>
          <w:noProof/>
          <w:color w:val="FFFFFF" w:themeColor="background1"/>
          <w:spacing w:val="40"/>
          <w:sz w:val="50"/>
          <w:szCs w:val="50"/>
        </w:rPr>
        <w:t xml:space="preserve"> </w:t>
      </w:r>
      <w:r w:rsidRPr="00ED4AC3">
        <w:rPr>
          <w:rFonts w:ascii="Georgia" w:hAnsi="Georgia" w:cstheme="minorHAnsi"/>
          <w:noProof/>
          <w:color w:val="FFFFFF" w:themeColor="background1"/>
          <w:spacing w:val="40"/>
          <w:sz w:val="50"/>
          <w:szCs w:val="50"/>
        </w:rPr>
        <w:t xml:space="preserve">          </w:t>
      </w:r>
    </w:p>
    <w:p w14:paraId="3E5AD87B" w14:textId="7C3CE55B" w:rsidR="000E1942" w:rsidRDefault="000E1942" w:rsidP="00ED4AC3">
      <w:pPr>
        <w:widowControl w:val="0"/>
        <w:autoSpaceDE w:val="0"/>
        <w:autoSpaceDN w:val="0"/>
        <w:adjustRightInd w:val="0"/>
        <w:snapToGrid w:val="0"/>
        <w:spacing w:line="276" w:lineRule="auto"/>
        <w:ind w:left="284"/>
        <w:jc w:val="both"/>
        <w:rPr>
          <w:rFonts w:asciiTheme="minorHAnsi" w:hAnsiTheme="minorHAnsi" w:cstheme="minorHAnsi"/>
          <w:b/>
          <w:bCs/>
          <w:iCs/>
          <w:sz w:val="19"/>
          <w:szCs w:val="19"/>
        </w:rPr>
      </w:pPr>
      <w:r w:rsidRPr="00CC3670">
        <w:rPr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2D0E281" wp14:editId="27BB2A19">
                <wp:simplePos x="0" y="0"/>
                <wp:positionH relativeFrom="column">
                  <wp:posOffset>56662</wp:posOffset>
                </wp:positionH>
                <wp:positionV relativeFrom="paragraph">
                  <wp:posOffset>141164</wp:posOffset>
                </wp:positionV>
                <wp:extent cx="0" cy="1688123"/>
                <wp:effectExtent l="12700" t="0" r="12700" b="1397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88123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36F16A" id="Straight Connector 17" o:spid="_x0000_s1026" style="position:absolute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45pt,11.1pt" to="4.45pt,2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" strokecolor="black [3200]" strokeweight="1.5pt">
                <v:stroke dashstyle="1 1" joinstyle="miter"/>
              </v:line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FA32DFB" wp14:editId="7227D411">
                <wp:simplePos x="0" y="0"/>
                <wp:positionH relativeFrom="column">
                  <wp:posOffset>-3455</wp:posOffset>
                </wp:positionH>
                <wp:positionV relativeFrom="paragraph">
                  <wp:posOffset>37465</wp:posOffset>
                </wp:positionV>
                <wp:extent cx="118745" cy="103415"/>
                <wp:effectExtent l="0" t="0" r="14605" b="1143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3415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3BC81C" id="Oval 20" o:spid="_x0000_s1026" style="position:absolute;margin-left:-.25pt;margin-top:2.95pt;width:9.35pt;height:8.1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CFF80DD" wp14:editId="70FFA5AE">
                <wp:simplePos x="0" y="0"/>
                <wp:positionH relativeFrom="column">
                  <wp:posOffset>-6985</wp:posOffset>
                </wp:positionH>
                <wp:positionV relativeFrom="paragraph">
                  <wp:posOffset>45085</wp:posOffset>
                </wp:positionV>
                <wp:extent cx="118745" cy="102870"/>
                <wp:effectExtent l="0" t="0" r="14605" b="1143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28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7AA6C4" id="Oval 21" o:spid="_x0000_s1026" style="position:absolute;margin-left:-.55pt;margin-top:3.55pt;width:9.35pt;height:8.1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 xml:space="preserve">IT SYSTEMS ADMINISTRATOR </w:t>
      </w:r>
      <w:r w:rsidRPr="00CC3670">
        <w:rPr>
          <w:rFonts w:asciiTheme="minorHAnsi" w:hAnsiTheme="minorHAnsi" w:cstheme="minorHAnsi"/>
          <w:b/>
          <w:sz w:val="19"/>
          <w:szCs w:val="19"/>
        </w:rPr>
        <w:t>| KREATIVE LLC, Redmond, WA</w:t>
      </w:r>
      <w:r w:rsidRPr="00CC3670">
        <w:rPr>
          <w:rFonts w:asciiTheme="minorHAnsi" w:hAnsiTheme="minorHAnsi" w:cstheme="minorHAnsi"/>
          <w:b/>
          <w:sz w:val="19"/>
          <w:szCs w:val="19"/>
        </w:rPr>
        <w:tab/>
      </w:r>
      <w:r w:rsidR="00006903">
        <w:rPr>
          <w:rFonts w:asciiTheme="minorHAnsi" w:hAnsiTheme="minorHAnsi" w:cstheme="minorHAnsi"/>
          <w:b/>
          <w:sz w:val="19"/>
          <w:szCs w:val="19"/>
        </w:rPr>
        <w:tab/>
      </w:r>
      <w:r w:rsidR="00006903">
        <w:rPr>
          <w:rFonts w:asciiTheme="minorHAnsi" w:hAnsiTheme="minorHAnsi" w:cstheme="minorHAnsi"/>
          <w:b/>
          <w:sz w:val="19"/>
          <w:szCs w:val="19"/>
        </w:rPr>
        <w:tab/>
      </w:r>
      <w:r w:rsidR="00006903">
        <w:rPr>
          <w:rFonts w:asciiTheme="minorHAnsi" w:hAnsiTheme="minorHAnsi" w:cstheme="minorHAnsi"/>
          <w:b/>
          <w:sz w:val="19"/>
          <w:szCs w:val="19"/>
        </w:rPr>
        <w:tab/>
      </w:r>
      <w:r w:rsidR="00006903">
        <w:rPr>
          <w:rFonts w:asciiTheme="minorHAnsi" w:hAnsiTheme="minorHAnsi" w:cstheme="minorHAnsi"/>
          <w:b/>
          <w:sz w:val="19"/>
          <w:szCs w:val="19"/>
        </w:rPr>
        <w:tab/>
      </w:r>
      <w:r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>Nov 2011 – Nov 2014</w:t>
      </w:r>
    </w:p>
    <w:p w14:paraId="3E2FADCA" w14:textId="70BAA480" w:rsidR="000E1942" w:rsidRDefault="002B269E" w:rsidP="002C4EA6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="Calibri (Body)"/>
          <w:sz w:val="18"/>
          <w:szCs w:val="18"/>
        </w:rPr>
      </w:pPr>
      <w:r w:rsidRPr="00CC3670">
        <w:rPr>
          <w:rFonts w:asciiTheme="minorHAnsi" w:hAnsiTheme="minorHAnsi" w:cs="Calibri (Body)"/>
          <w:sz w:val="18"/>
          <w:szCs w:val="18"/>
        </w:rPr>
        <w:t xml:space="preserve">Designed, organized, modified, and supported the organization’s </w:t>
      </w:r>
      <w:r w:rsidR="00006903">
        <w:rPr>
          <w:rFonts w:asciiTheme="minorHAnsi" w:hAnsiTheme="minorHAnsi" w:cs="Calibri (Body)"/>
          <w:sz w:val="18"/>
          <w:szCs w:val="18"/>
        </w:rPr>
        <w:t>domain</w:t>
      </w:r>
      <w:r w:rsidRPr="00CC3670">
        <w:rPr>
          <w:rFonts w:asciiTheme="minorHAnsi" w:hAnsiTheme="minorHAnsi" w:cs="Calibri (Body)"/>
          <w:sz w:val="18"/>
          <w:szCs w:val="18"/>
        </w:rPr>
        <w:t xml:space="preserve"> and the overall systems administration.</w:t>
      </w:r>
    </w:p>
    <w:p w14:paraId="15446A71" w14:textId="77777777" w:rsidR="00006903" w:rsidRPr="00CC3670" w:rsidRDefault="00006903" w:rsidP="002C4EA6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theme="minorHAnsi"/>
          <w:b/>
          <w:sz w:val="18"/>
          <w:szCs w:val="18"/>
        </w:rPr>
      </w:pPr>
    </w:p>
    <w:p w14:paraId="462B06AF" w14:textId="4C6E457F" w:rsidR="000E1942" w:rsidRPr="00CC3670" w:rsidRDefault="007D56CF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2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 xml:space="preserve">Created and maintained company intranet site, including maintaining company servers both onsite and </w:t>
      </w:r>
      <w:r w:rsidR="003D06C0"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>cloud based</w:t>
      </w:r>
      <w:r w:rsidRPr="00CC3670">
        <w:rPr>
          <w:rFonts w:asciiTheme="minorHAnsi" w:hAnsiTheme="minorHAnsi" w:cs="Calibri (Body)"/>
          <w:spacing w:val="-2"/>
          <w:sz w:val="18"/>
          <w:szCs w:val="18"/>
          <w:lang w:eastAsia="fr-FR"/>
        </w:rPr>
        <w:t>.</w:t>
      </w:r>
    </w:p>
    <w:p w14:paraId="7DE9EC9A" w14:textId="4E3561B4" w:rsidR="00973B53" w:rsidRPr="00CC3670" w:rsidRDefault="00C81A6A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Oversaw and maintained 1800K+ hosted client domains and 15K blogs and managed Cisco firewalls and switches.</w:t>
      </w:r>
    </w:p>
    <w:p w14:paraId="70F215FF" w14:textId="4FA68466" w:rsidR="00B70FC9" w:rsidRPr="00CC3670" w:rsidRDefault="009F40AC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Proficiently p</w:t>
      </w:r>
      <w:r w:rsidR="00B70FC9" w:rsidRPr="00CC3670">
        <w:rPr>
          <w:rFonts w:asciiTheme="minorHAnsi" w:hAnsiTheme="minorHAnsi" w:cs="Calibri (Body)"/>
          <w:sz w:val="18"/>
          <w:szCs w:val="18"/>
          <w:lang w:eastAsia="fr-FR"/>
        </w:rPr>
        <w:t>rovided system-wide backups with Shadow Protect and Image Manager, system security, and monitoring.</w:t>
      </w:r>
    </w:p>
    <w:p w14:paraId="42320F2D" w14:textId="2D95A2CD" w:rsidR="004116F8" w:rsidRPr="00CC3670" w:rsidRDefault="004116F8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Managed and maintained all workstations while providing end-user support</w:t>
      </w:r>
      <w:r w:rsidR="00954218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 and assistance for multiple departments.</w:t>
      </w:r>
    </w:p>
    <w:p w14:paraId="6093692A" w14:textId="064B7FFA" w:rsidR="007C6893" w:rsidRPr="00CC3670" w:rsidRDefault="00A50C9A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6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pacing w:val="-6"/>
          <w:sz w:val="18"/>
          <w:szCs w:val="18"/>
          <w:lang w:eastAsia="fr-FR"/>
        </w:rPr>
        <w:t xml:space="preserve">Purchased and deployed new software and equipment, including managing Mitel IP phone system on both 3300 and 5000 </w:t>
      </w:r>
      <w:r w:rsidR="00EE152E" w:rsidRPr="00CC3670">
        <w:rPr>
          <w:rFonts w:asciiTheme="minorHAnsi" w:hAnsiTheme="minorHAnsi" w:cs="Calibri (Body)"/>
          <w:spacing w:val="-6"/>
          <w:sz w:val="18"/>
          <w:szCs w:val="18"/>
          <w:lang w:eastAsia="fr-FR"/>
        </w:rPr>
        <w:t>platforms</w:t>
      </w:r>
      <w:r w:rsidRPr="00CC3670">
        <w:rPr>
          <w:rFonts w:asciiTheme="minorHAnsi" w:hAnsiTheme="minorHAnsi" w:cs="Calibri (Body)"/>
          <w:spacing w:val="-6"/>
          <w:sz w:val="18"/>
          <w:szCs w:val="18"/>
          <w:lang w:eastAsia="fr-FR"/>
        </w:rPr>
        <w:t>.</w:t>
      </w:r>
    </w:p>
    <w:p w14:paraId="7BAC3B6A" w14:textId="3D78B02F" w:rsidR="000E1942" w:rsidRPr="00CC3670" w:rsidRDefault="0097244E" w:rsidP="000E1942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Maintained Google Apps for Business platform, including the associated API, and Microsoft Exchange Server 2007.</w:t>
      </w:r>
    </w:p>
    <w:p w14:paraId="5A0BD9B5" w14:textId="77777777" w:rsidR="00ED4AC3" w:rsidRPr="00ED4AC3" w:rsidRDefault="00ED4AC3" w:rsidP="00ED4AC3">
      <w:pPr>
        <w:widowControl w:val="0"/>
        <w:autoSpaceDE w:val="0"/>
        <w:autoSpaceDN w:val="0"/>
        <w:adjustRightInd w:val="0"/>
        <w:snapToGrid w:val="0"/>
        <w:spacing w:line="276" w:lineRule="auto"/>
        <w:ind w:left="567"/>
        <w:jc w:val="both"/>
        <w:rPr>
          <w:rFonts w:asciiTheme="minorHAnsi" w:hAnsiTheme="minorHAnsi" w:cs="Calibri (Body)"/>
          <w:sz w:val="20"/>
          <w:szCs w:val="20"/>
          <w:lang w:eastAsia="fr-FR"/>
        </w:rPr>
      </w:pPr>
    </w:p>
    <w:p w14:paraId="19705B87" w14:textId="77777777" w:rsidR="000E1942" w:rsidRPr="00CC3670" w:rsidRDefault="000E1942" w:rsidP="000E1942">
      <w:pPr>
        <w:tabs>
          <w:tab w:val="right" w:pos="10439"/>
        </w:tabs>
        <w:ind w:left="284" w:right="27"/>
        <w:rPr>
          <w:rFonts w:asciiTheme="minorHAnsi" w:hAnsiTheme="minorHAnsi" w:cstheme="minorHAnsi"/>
          <w:b/>
          <w:sz w:val="19"/>
          <w:szCs w:val="21"/>
        </w:rPr>
      </w:pPr>
      <w:r w:rsidRPr="00CC3670">
        <w:rPr>
          <w:noProof/>
          <w:color w:val="002060"/>
          <w:sz w:val="19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1A83E6BF" wp14:editId="65C67CD2">
                <wp:simplePos x="0" y="0"/>
                <wp:positionH relativeFrom="column">
                  <wp:posOffset>55033</wp:posOffset>
                </wp:positionH>
                <wp:positionV relativeFrom="paragraph">
                  <wp:posOffset>132292</wp:posOffset>
                </wp:positionV>
                <wp:extent cx="0" cy="1270000"/>
                <wp:effectExtent l="12700" t="0" r="12700" b="127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7000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7279AE" id="Straight Connector 18" o:spid="_x0000_s1026" style="position:absolute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5pt,10.4pt" to="4.35pt,1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" strokecolor="black [3200]" strokeweight="1.5pt">
                <v:stroke dashstyle="1 1" joinstyle="miter"/>
              </v:line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21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6EB5944" wp14:editId="6DCC7B43">
                <wp:simplePos x="0" y="0"/>
                <wp:positionH relativeFrom="column">
                  <wp:posOffset>-3455</wp:posOffset>
                </wp:positionH>
                <wp:positionV relativeFrom="paragraph">
                  <wp:posOffset>37465</wp:posOffset>
                </wp:positionV>
                <wp:extent cx="118745" cy="103415"/>
                <wp:effectExtent l="0" t="0" r="14605" b="1143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3415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8A279D" id="Oval 19" o:spid="_x0000_s1026" style="position:absolute;margin-left:-.25pt;margin-top:2.95pt;width:9.35pt;height:8.1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21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58A1B951" wp14:editId="4F4F3B8E">
                <wp:simplePos x="0" y="0"/>
                <wp:positionH relativeFrom="column">
                  <wp:posOffset>-6985</wp:posOffset>
                </wp:positionH>
                <wp:positionV relativeFrom="paragraph">
                  <wp:posOffset>45085</wp:posOffset>
                </wp:positionV>
                <wp:extent cx="118745" cy="102870"/>
                <wp:effectExtent l="0" t="0" r="14605" b="1143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28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DF89BC" id="Oval 24" o:spid="_x0000_s1026" style="position:absolute;margin-left:-.55pt;margin-top:3.55pt;width:9.35pt;height:8.1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21"/>
        </w:rPr>
        <w:t xml:space="preserve">ELECTRONICS PRODUCTION MANAGER </w:t>
      </w:r>
      <w:r w:rsidRPr="00CC3670">
        <w:rPr>
          <w:rFonts w:asciiTheme="minorHAnsi" w:hAnsiTheme="minorHAnsi" w:cstheme="minorHAnsi"/>
          <w:b/>
          <w:sz w:val="19"/>
          <w:szCs w:val="21"/>
        </w:rPr>
        <w:t>| CExchange LLC, Carrollton, TX</w:t>
      </w:r>
      <w:r w:rsidRPr="00CC3670">
        <w:rPr>
          <w:rFonts w:asciiTheme="minorHAnsi" w:hAnsiTheme="minorHAnsi" w:cstheme="minorHAnsi"/>
          <w:b/>
          <w:sz w:val="19"/>
          <w:szCs w:val="21"/>
        </w:rPr>
        <w:tab/>
      </w:r>
      <w:r w:rsidRPr="00CC3670">
        <w:rPr>
          <w:rFonts w:asciiTheme="minorHAnsi" w:hAnsiTheme="minorHAnsi" w:cstheme="minorHAnsi"/>
          <w:b/>
          <w:bCs/>
          <w:iCs/>
          <w:sz w:val="19"/>
          <w:szCs w:val="21"/>
        </w:rPr>
        <w:t>Feb 2010 – Nov 2011</w:t>
      </w:r>
    </w:p>
    <w:p w14:paraId="06741400" w14:textId="58233D8F" w:rsidR="000E1942" w:rsidRDefault="00AD0ACD" w:rsidP="002C4EA6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="Calibri (Body)"/>
          <w:spacing w:val="-2"/>
          <w:sz w:val="18"/>
          <w:szCs w:val="18"/>
        </w:rPr>
      </w:pPr>
      <w:r w:rsidRPr="00CC3670">
        <w:rPr>
          <w:rFonts w:asciiTheme="minorHAnsi" w:hAnsiTheme="minorHAnsi" w:cs="Calibri (Body)"/>
          <w:spacing w:val="-2"/>
          <w:sz w:val="18"/>
          <w:szCs w:val="18"/>
        </w:rPr>
        <w:t>Employed electronics and production management techniques to manage processing schedules and production orders. Managed inventory requirements, staffing requirements, work procedures, and duty assignments within budget and time constraints.</w:t>
      </w:r>
    </w:p>
    <w:p w14:paraId="5AFD6D31" w14:textId="77777777" w:rsidR="00006903" w:rsidRPr="00CC3670" w:rsidRDefault="00006903" w:rsidP="002C4EA6">
      <w:pPr>
        <w:tabs>
          <w:tab w:val="right" w:pos="10439"/>
        </w:tabs>
        <w:spacing w:line="276" w:lineRule="auto"/>
        <w:ind w:left="284" w:right="27"/>
        <w:jc w:val="both"/>
        <w:rPr>
          <w:rFonts w:asciiTheme="minorHAnsi" w:hAnsiTheme="minorHAnsi" w:cstheme="minorHAnsi"/>
          <w:b/>
          <w:spacing w:val="-2"/>
          <w:sz w:val="18"/>
          <w:szCs w:val="18"/>
        </w:rPr>
      </w:pPr>
    </w:p>
    <w:p w14:paraId="53F644F5" w14:textId="3E3DD438" w:rsidR="00973B53" w:rsidRPr="00CC3670" w:rsidRDefault="00054F19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Led a team of 150+ hourly employees to </w:t>
      </w:r>
      <w:r w:rsidR="007C0041"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fully 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>achieve departmental policies, goals, objectives, and procedures.</w:t>
      </w:r>
    </w:p>
    <w:p w14:paraId="6503343F" w14:textId="3972E201" w:rsidR="006964A8" w:rsidRPr="00CC3670" w:rsidRDefault="006964A8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pacing w:val="-6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pacing w:val="-6"/>
          <w:sz w:val="18"/>
          <w:szCs w:val="18"/>
          <w:lang w:eastAsia="fr-FR"/>
        </w:rPr>
        <w:t>Developed and implemented production tracking and quality control operating procedures while performing HR-related duties, such as hiring, training, staff evaluation, staff discharge, &amp; personnel grievances resolution in line with the Texas Workforce Guidelines.</w:t>
      </w:r>
    </w:p>
    <w:p w14:paraId="075522F9" w14:textId="4816E594" w:rsidR="000E5756" w:rsidRPr="00CC3670" w:rsidRDefault="000E5756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Managed vendor relationships, which involved </w:t>
      </w:r>
      <w:r w:rsidR="00EE152E" w:rsidRPr="00CC3670">
        <w:rPr>
          <w:rFonts w:asciiTheme="minorHAnsi" w:hAnsiTheme="minorHAnsi" w:cs="Calibri (Body)"/>
          <w:sz w:val="18"/>
          <w:szCs w:val="18"/>
          <w:lang w:eastAsia="fr-FR"/>
        </w:rPr>
        <w:t>eBay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 xml:space="preserve">, RadioShack, Wirefly, </w:t>
      </w:r>
      <w:r w:rsidR="00EE152E" w:rsidRPr="00CC3670">
        <w:rPr>
          <w:rFonts w:asciiTheme="minorHAnsi" w:hAnsiTheme="minorHAnsi" w:cs="Calibri (Body)"/>
          <w:sz w:val="18"/>
          <w:szCs w:val="18"/>
          <w:lang w:eastAsia="fr-FR"/>
        </w:rPr>
        <w:t>Crutchfield</w:t>
      </w:r>
      <w:r w:rsidRPr="00CC3670">
        <w:rPr>
          <w:rFonts w:asciiTheme="minorHAnsi" w:hAnsiTheme="minorHAnsi" w:cs="Calibri (Body)"/>
          <w:sz w:val="18"/>
          <w:szCs w:val="18"/>
          <w:lang w:eastAsia="fr-FR"/>
        </w:rPr>
        <w:t>, E-cycling, and Amazon.</w:t>
      </w:r>
    </w:p>
    <w:p w14:paraId="0F0932F1" w14:textId="269C1F81" w:rsidR="00BC1E27" w:rsidRPr="00CC3670" w:rsidRDefault="00BC1E27" w:rsidP="002C4EA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line="276" w:lineRule="auto"/>
        <w:ind w:left="567" w:hanging="283"/>
        <w:jc w:val="both"/>
        <w:rPr>
          <w:rFonts w:asciiTheme="minorHAnsi" w:hAnsiTheme="minorHAnsi" w:cs="Calibri (Body)"/>
          <w:sz w:val="18"/>
          <w:szCs w:val="18"/>
          <w:lang w:eastAsia="fr-FR"/>
        </w:rPr>
      </w:pPr>
      <w:r w:rsidRPr="00CC3670">
        <w:rPr>
          <w:rFonts w:asciiTheme="minorHAnsi" w:hAnsiTheme="minorHAnsi" w:cs="Calibri (Body)"/>
          <w:sz w:val="18"/>
          <w:szCs w:val="18"/>
          <w:lang w:eastAsia="fr-FR"/>
        </w:rPr>
        <w:t>Facilitated monthly safety meetings as well as employee development and other staff/business involvement programs.</w:t>
      </w:r>
    </w:p>
    <w:p w14:paraId="4C9037E8" w14:textId="77777777" w:rsidR="0085191D" w:rsidRDefault="0085191D" w:rsidP="00901C0C">
      <w:pPr>
        <w:widowControl w:val="0"/>
        <w:autoSpaceDE w:val="0"/>
        <w:autoSpaceDN w:val="0"/>
        <w:adjustRightInd w:val="0"/>
        <w:snapToGrid w:val="0"/>
        <w:spacing w:line="276" w:lineRule="auto"/>
        <w:jc w:val="both"/>
        <w:rPr>
          <w:rFonts w:asciiTheme="minorHAnsi" w:hAnsiTheme="minorHAnsi" w:cs="Calibri (Body)"/>
          <w:spacing w:val="-2"/>
          <w:sz w:val="20"/>
          <w:szCs w:val="20"/>
          <w:lang w:eastAsia="fr-FR"/>
        </w:rPr>
      </w:pPr>
    </w:p>
    <w:p w14:paraId="148D4D3B" w14:textId="375C6A49" w:rsidR="00901C0C" w:rsidRPr="00CC3670" w:rsidRDefault="00901C0C" w:rsidP="00901C0C">
      <w:pPr>
        <w:shd w:val="clear" w:color="auto" w:fill="D9E2F3" w:themeFill="accent1" w:themeFillTint="33"/>
        <w:ind w:right="28"/>
        <w:rPr>
          <w:rFonts w:ascii="Georgia" w:hAnsi="Georgia" w:cstheme="minorHAnsi"/>
          <w:b/>
          <w:color w:val="000000" w:themeColor="text1"/>
          <w:sz w:val="18"/>
          <w:szCs w:val="18"/>
        </w:rPr>
      </w:pPr>
      <w:r w:rsidRPr="00CC3670">
        <w:rPr>
          <w:rFonts w:ascii="Georgia" w:hAnsi="Georgia" w:cstheme="minorHAnsi"/>
          <w:b/>
          <w:color w:val="000000" w:themeColor="text1"/>
          <w:sz w:val="18"/>
          <w:szCs w:val="18"/>
        </w:rPr>
        <w:t>Early Career</w:t>
      </w:r>
    </w:p>
    <w:p w14:paraId="7EBC3013" w14:textId="3B214B4B" w:rsidR="00901C0C" w:rsidRPr="00521705" w:rsidRDefault="00901C0C" w:rsidP="00901C0C">
      <w:pPr>
        <w:widowControl w:val="0"/>
        <w:autoSpaceDE w:val="0"/>
        <w:autoSpaceDN w:val="0"/>
        <w:adjustRightInd w:val="0"/>
        <w:snapToGrid w:val="0"/>
        <w:spacing w:line="276" w:lineRule="auto"/>
        <w:jc w:val="both"/>
        <w:rPr>
          <w:rFonts w:asciiTheme="minorHAnsi" w:hAnsiTheme="minorHAnsi" w:cs="Calibri (Body)"/>
          <w:spacing w:val="-2"/>
          <w:sz w:val="10"/>
          <w:szCs w:val="10"/>
          <w:lang w:eastAsia="fr-FR"/>
        </w:rPr>
      </w:pPr>
    </w:p>
    <w:p w14:paraId="7B9DE898" w14:textId="38665690" w:rsidR="00521705" w:rsidRPr="00CC3670" w:rsidRDefault="00521705" w:rsidP="00521705">
      <w:pPr>
        <w:tabs>
          <w:tab w:val="right" w:pos="10439"/>
        </w:tabs>
        <w:ind w:left="284" w:right="27"/>
        <w:rPr>
          <w:rFonts w:asciiTheme="minorHAnsi" w:hAnsiTheme="minorHAnsi" w:cstheme="minorHAnsi"/>
          <w:b/>
          <w:bCs/>
          <w:iCs/>
          <w:sz w:val="19"/>
          <w:szCs w:val="19"/>
        </w:rPr>
      </w:pPr>
      <w:r w:rsidRPr="00CC3670">
        <w:rPr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73F10514" wp14:editId="6890828F">
                <wp:simplePos x="0" y="0"/>
                <wp:positionH relativeFrom="column">
                  <wp:posOffset>55033</wp:posOffset>
                </wp:positionH>
                <wp:positionV relativeFrom="paragraph">
                  <wp:posOffset>132080</wp:posOffset>
                </wp:positionV>
                <wp:extent cx="0" cy="237067"/>
                <wp:effectExtent l="12700" t="0" r="12700" b="1714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7067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6FDDB" id="Straight Connector 32" o:spid="_x0000_s1026" style="position:absolute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35pt,10.4pt" to="4.35pt,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" strokecolor="black [3200]" strokeweight="1.5pt">
                <v:stroke dashstyle="1 1" joinstyle="miter"/>
              </v:line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21E2FB5" wp14:editId="5B18F67D">
                <wp:simplePos x="0" y="0"/>
                <wp:positionH relativeFrom="column">
                  <wp:posOffset>-3455</wp:posOffset>
                </wp:positionH>
                <wp:positionV relativeFrom="paragraph">
                  <wp:posOffset>37465</wp:posOffset>
                </wp:positionV>
                <wp:extent cx="118745" cy="103415"/>
                <wp:effectExtent l="0" t="0" r="14605" b="114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3415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62035A" id="Oval 33" o:spid="_x0000_s1026" style="position:absolute;margin-left:-.25pt;margin-top:2.95pt;width:9.35pt;height:8.1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67B5096A" wp14:editId="273716A1">
                <wp:simplePos x="0" y="0"/>
                <wp:positionH relativeFrom="column">
                  <wp:posOffset>-6985</wp:posOffset>
                </wp:positionH>
                <wp:positionV relativeFrom="paragraph">
                  <wp:posOffset>45085</wp:posOffset>
                </wp:positionV>
                <wp:extent cx="118745" cy="102870"/>
                <wp:effectExtent l="0" t="0" r="14605" b="1143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28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094856" id="Oval 34" o:spid="_x0000_s1026" style="position:absolute;margin-left:-.55pt;margin-top:3.55pt;width:9.35pt;height:8.1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 xml:space="preserve">COMPUTER TESTING PRODUCTION SUPERVISOR </w:t>
      </w:r>
      <w:r w:rsidRPr="00CC3670">
        <w:rPr>
          <w:rFonts w:asciiTheme="minorHAnsi" w:hAnsiTheme="minorHAnsi" w:cstheme="minorHAnsi"/>
          <w:b/>
          <w:sz w:val="19"/>
          <w:szCs w:val="19"/>
        </w:rPr>
        <w:t xml:space="preserve">| Dealtree Inc. – Best Buy, </w:t>
      </w:r>
      <w:r w:rsidR="00EC2269" w:rsidRPr="00CC3670">
        <w:rPr>
          <w:rFonts w:asciiTheme="minorHAnsi" w:hAnsiTheme="minorHAnsi" w:cstheme="minorHAnsi"/>
          <w:b/>
          <w:sz w:val="19"/>
          <w:szCs w:val="19"/>
        </w:rPr>
        <w:t>Flowermound, TX</w:t>
      </w:r>
      <w:r w:rsidRPr="00CC3670">
        <w:rPr>
          <w:rFonts w:asciiTheme="minorHAnsi" w:hAnsiTheme="minorHAnsi" w:cstheme="minorHAnsi"/>
          <w:b/>
          <w:sz w:val="19"/>
          <w:szCs w:val="19"/>
        </w:rPr>
        <w:tab/>
      </w:r>
      <w:r w:rsidR="00EC2269" w:rsidRPr="00CC3670">
        <w:rPr>
          <w:rFonts w:asciiTheme="minorHAnsi" w:hAnsiTheme="minorHAnsi" w:cstheme="minorHAnsi"/>
          <w:b/>
          <w:sz w:val="19"/>
          <w:szCs w:val="19"/>
        </w:rPr>
        <w:t>Nov</w:t>
      </w:r>
      <w:r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 xml:space="preserve"> 2006 – </w:t>
      </w:r>
      <w:r w:rsidR="00EC2269"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>Feb 2010</w:t>
      </w:r>
    </w:p>
    <w:p w14:paraId="7912455F" w14:textId="4CFC3EF4" w:rsidR="00081032" w:rsidRPr="00CC3670" w:rsidRDefault="00081032" w:rsidP="00521705">
      <w:pPr>
        <w:tabs>
          <w:tab w:val="right" w:pos="10439"/>
        </w:tabs>
        <w:ind w:left="284" w:right="27"/>
        <w:rPr>
          <w:rFonts w:asciiTheme="minorHAnsi" w:hAnsiTheme="minorHAnsi" w:cstheme="minorHAnsi"/>
          <w:b/>
          <w:sz w:val="19"/>
          <w:szCs w:val="19"/>
        </w:rPr>
      </w:pPr>
    </w:p>
    <w:p w14:paraId="0EF2D38C" w14:textId="23F68594" w:rsidR="00B7123D" w:rsidRPr="00CC3670" w:rsidRDefault="00081032" w:rsidP="0085191D">
      <w:pPr>
        <w:tabs>
          <w:tab w:val="right" w:pos="10439"/>
        </w:tabs>
        <w:ind w:left="284" w:right="27"/>
        <w:rPr>
          <w:rFonts w:asciiTheme="minorHAnsi" w:hAnsiTheme="minorHAnsi" w:cstheme="minorHAnsi"/>
          <w:b/>
          <w:bCs/>
          <w:iCs/>
          <w:sz w:val="19"/>
          <w:szCs w:val="19"/>
        </w:rPr>
      </w:pP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1933BF2A" wp14:editId="78C3788C">
                <wp:simplePos x="0" y="0"/>
                <wp:positionH relativeFrom="column">
                  <wp:posOffset>-3455</wp:posOffset>
                </wp:positionH>
                <wp:positionV relativeFrom="paragraph">
                  <wp:posOffset>37465</wp:posOffset>
                </wp:positionV>
                <wp:extent cx="118745" cy="103415"/>
                <wp:effectExtent l="0" t="0" r="14605" b="1143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3415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C6ACE1" id="Oval 36" o:spid="_x0000_s1026" style="position:absolute;margin-left:-.25pt;margin-top:2.95pt;width:9.35pt;height:8.1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41C056F6" wp14:editId="0AD4E82C">
                <wp:simplePos x="0" y="0"/>
                <wp:positionH relativeFrom="column">
                  <wp:posOffset>-6985</wp:posOffset>
                </wp:positionH>
                <wp:positionV relativeFrom="paragraph">
                  <wp:posOffset>45085</wp:posOffset>
                </wp:positionV>
                <wp:extent cx="118745" cy="102870"/>
                <wp:effectExtent l="0" t="0" r="14605" b="1143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45" cy="102870"/>
                        </a:xfrm>
                        <a:prstGeom prst="ellipse">
                          <a:avLst/>
                        </a:prstGeom>
                        <a:solidFill>
                          <a:schemeClr val="tx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7974E0" id="Oval 37" o:spid="_x0000_s1026" style="position:absolute;margin-left:-.55pt;margin-top:3.55pt;width:9.35pt;height:8.1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" fillcolor="#44546a [3215]" strokecolor="black [3213]" strokeweight="1pt">
                <v:stroke joinstyle="miter"/>
              </v:oval>
            </w:pict>
          </mc:Fallback>
        </mc:AlternateContent>
      </w:r>
      <w:r w:rsidRPr="00CC3670">
        <w:rPr>
          <w:rFonts w:asciiTheme="minorHAnsi" w:hAnsiTheme="minorHAnsi" w:cstheme="minorHAnsi"/>
          <w:b/>
          <w:noProof/>
          <w:color w:val="002060"/>
          <w:sz w:val="19"/>
          <w:szCs w:val="19"/>
        </w:rPr>
        <w:t xml:space="preserve">IT SYSTEMS ENGINEER </w:t>
      </w:r>
      <w:r w:rsidRPr="00CC3670">
        <w:rPr>
          <w:rFonts w:asciiTheme="minorHAnsi" w:hAnsiTheme="minorHAnsi" w:cstheme="minorHAnsi"/>
          <w:b/>
          <w:sz w:val="19"/>
          <w:szCs w:val="19"/>
        </w:rPr>
        <w:t xml:space="preserve">| Safety Services Network, </w:t>
      </w:r>
      <w:r w:rsidR="00EC2269" w:rsidRPr="00CC3670">
        <w:rPr>
          <w:rFonts w:asciiTheme="minorHAnsi" w:hAnsiTheme="minorHAnsi" w:cstheme="minorHAnsi"/>
          <w:b/>
          <w:sz w:val="19"/>
          <w:szCs w:val="19"/>
        </w:rPr>
        <w:t>Vancouver, WA</w:t>
      </w:r>
      <w:r w:rsidRPr="00CC3670">
        <w:rPr>
          <w:rFonts w:asciiTheme="minorHAnsi" w:hAnsiTheme="minorHAnsi" w:cstheme="minorHAnsi"/>
          <w:b/>
          <w:sz w:val="19"/>
          <w:szCs w:val="19"/>
        </w:rPr>
        <w:tab/>
      </w:r>
      <w:r w:rsidR="00EC2269"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 xml:space="preserve">June </w:t>
      </w:r>
      <w:r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 xml:space="preserve">2004 – </w:t>
      </w:r>
      <w:r w:rsidR="00EC2269"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>August</w:t>
      </w:r>
      <w:r w:rsidRPr="00CC3670">
        <w:rPr>
          <w:rFonts w:asciiTheme="minorHAnsi" w:hAnsiTheme="minorHAnsi" w:cstheme="minorHAnsi"/>
          <w:b/>
          <w:bCs/>
          <w:iCs/>
          <w:sz w:val="19"/>
          <w:szCs w:val="19"/>
        </w:rPr>
        <w:t xml:space="preserve"> 2006</w:t>
      </w:r>
    </w:p>
    <w:p w14:paraId="531174EC" w14:textId="77777777" w:rsidR="0085191D" w:rsidRPr="0085191D" w:rsidRDefault="0085191D" w:rsidP="0072786F">
      <w:pPr>
        <w:tabs>
          <w:tab w:val="right" w:pos="10439"/>
        </w:tabs>
        <w:ind w:right="27"/>
        <w:rPr>
          <w:rFonts w:asciiTheme="minorHAnsi" w:hAnsiTheme="minorHAnsi" w:cstheme="minorHAnsi"/>
          <w:b/>
          <w:bCs/>
          <w:iCs/>
          <w:sz w:val="21"/>
          <w:szCs w:val="21"/>
        </w:rPr>
      </w:pPr>
    </w:p>
    <w:p w14:paraId="289A3F32" w14:textId="07F748FC" w:rsidR="00681C89" w:rsidRPr="00CC3670" w:rsidRDefault="00681C89" w:rsidP="00054104">
      <w:pPr>
        <w:shd w:val="clear" w:color="auto" w:fill="D9E2F3" w:themeFill="accent1" w:themeFillTint="33"/>
        <w:ind w:right="28"/>
        <w:rPr>
          <w:rFonts w:ascii="Georgia" w:hAnsi="Georgia" w:cstheme="minorHAnsi"/>
          <w:b/>
          <w:color w:val="000000" w:themeColor="text1"/>
          <w:sz w:val="18"/>
          <w:szCs w:val="18"/>
        </w:rPr>
      </w:pPr>
      <w:r w:rsidRPr="00CC3670">
        <w:rPr>
          <w:rFonts w:ascii="Georgia" w:hAnsi="Georgia" w:cstheme="minorHAnsi"/>
          <w:b/>
          <w:color w:val="000000" w:themeColor="text1"/>
          <w:sz w:val="18"/>
          <w:szCs w:val="18"/>
        </w:rPr>
        <w:t>Education</w:t>
      </w:r>
      <w:r w:rsidR="00B430E7" w:rsidRPr="00CC3670">
        <w:rPr>
          <w:rFonts w:ascii="Georgia" w:hAnsi="Georgia" w:cstheme="minorHAnsi"/>
          <w:b/>
          <w:color w:val="000000" w:themeColor="text1"/>
          <w:sz w:val="18"/>
          <w:szCs w:val="18"/>
        </w:rPr>
        <w:t xml:space="preserve"> &amp; Professional Development</w:t>
      </w:r>
    </w:p>
    <w:p w14:paraId="5F96E736" w14:textId="77777777" w:rsidR="00164859" w:rsidRPr="00D625DB" w:rsidRDefault="00164859" w:rsidP="004D1EF1">
      <w:pPr>
        <w:widowControl w:val="0"/>
        <w:autoSpaceDE w:val="0"/>
        <w:autoSpaceDN w:val="0"/>
        <w:adjustRightInd w:val="0"/>
        <w:snapToGrid w:val="0"/>
        <w:spacing w:line="276" w:lineRule="auto"/>
        <w:rPr>
          <w:rFonts w:asciiTheme="minorHAnsi" w:hAnsiTheme="minorHAnsi" w:cstheme="minorHAnsi"/>
          <w:b/>
          <w:sz w:val="10"/>
          <w:szCs w:val="10"/>
        </w:rPr>
      </w:pPr>
    </w:p>
    <w:p w14:paraId="1A7461C4" w14:textId="66CB444D" w:rsidR="00422534" w:rsidRPr="00CC3670" w:rsidRDefault="00EC2269" w:rsidP="00973B53">
      <w:pPr>
        <w:widowControl w:val="0"/>
        <w:autoSpaceDE w:val="0"/>
        <w:autoSpaceDN w:val="0"/>
        <w:adjustRightInd w:val="0"/>
        <w:snapToGrid w:val="0"/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sz w:val="18"/>
          <w:szCs w:val="18"/>
          <w:lang w:eastAsia="fr-FR"/>
        </w:rPr>
        <w:t>South Salem High</w:t>
      </w:r>
      <w:r w:rsidR="00006903">
        <w:rPr>
          <w:rFonts w:asciiTheme="minorHAnsi" w:hAnsiTheme="minorHAnsi" w:cstheme="minorHAnsi"/>
          <w:sz w:val="18"/>
          <w:szCs w:val="18"/>
          <w:lang w:eastAsia="fr-FR"/>
        </w:rPr>
        <w:t xml:space="preserve"> School - </w:t>
      </w:r>
      <w:r w:rsidR="00006903" w:rsidRPr="00CC3670">
        <w:rPr>
          <w:rFonts w:asciiTheme="minorHAnsi" w:hAnsiTheme="minorHAnsi" w:cstheme="minorHAnsi"/>
          <w:sz w:val="18"/>
          <w:szCs w:val="18"/>
          <w:lang w:eastAsia="fr-FR"/>
        </w:rPr>
        <w:t>Salem</w:t>
      </w:r>
      <w:r w:rsidRPr="00CC3670">
        <w:rPr>
          <w:rFonts w:asciiTheme="minorHAnsi" w:hAnsiTheme="minorHAnsi" w:cstheme="minorHAnsi"/>
          <w:sz w:val="18"/>
          <w:szCs w:val="18"/>
          <w:lang w:eastAsia="fr-FR"/>
        </w:rPr>
        <w:t>, OR</w:t>
      </w:r>
    </w:p>
    <w:p w14:paraId="582FF60F" w14:textId="419C2808" w:rsidR="00EC2269" w:rsidRPr="00CC3670" w:rsidRDefault="00EC2269" w:rsidP="00973B53">
      <w:pPr>
        <w:widowControl w:val="0"/>
        <w:autoSpaceDE w:val="0"/>
        <w:autoSpaceDN w:val="0"/>
        <w:adjustRightInd w:val="0"/>
        <w:snapToGrid w:val="0"/>
        <w:spacing w:line="276" w:lineRule="auto"/>
        <w:rPr>
          <w:rFonts w:asciiTheme="minorHAnsi" w:hAnsiTheme="minorHAnsi" w:cstheme="minorHAnsi"/>
          <w:sz w:val="18"/>
          <w:szCs w:val="18"/>
          <w:lang w:eastAsia="fr-FR"/>
        </w:rPr>
      </w:pPr>
      <w:r w:rsidRPr="00CC3670">
        <w:rPr>
          <w:rFonts w:asciiTheme="minorHAnsi" w:hAnsiTheme="minorHAnsi" w:cstheme="minorHAnsi"/>
          <w:sz w:val="18"/>
          <w:szCs w:val="18"/>
          <w:lang w:eastAsia="fr-FR"/>
        </w:rPr>
        <w:t>Chemeketa Community College – Network Technology Salem, Or</w:t>
      </w:r>
    </w:p>
    <w:sectPr w:rsidR="00EC2269" w:rsidRPr="00CC3670" w:rsidSect="00B006E7">
      <w:footerReference w:type="even" r:id="rId11"/>
      <w:footerReference w:type="default" r:id="rId12"/>
      <w:type w:val="continuous"/>
      <w:pgSz w:w="11906" w:h="16838" w:code="9"/>
      <w:pgMar w:top="720" w:right="720" w:bottom="720" w:left="720" w:header="567" w:footer="39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75B7C" w14:textId="77777777" w:rsidR="00997992" w:rsidRDefault="00997992">
      <w:r>
        <w:separator/>
      </w:r>
    </w:p>
  </w:endnote>
  <w:endnote w:type="continuationSeparator" w:id="0">
    <w:p w14:paraId="5987857D" w14:textId="77777777" w:rsidR="00997992" w:rsidRDefault="00997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92743" w14:textId="77777777" w:rsidR="00A44185" w:rsidRDefault="00A44185" w:rsidP="00A376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841806" w14:textId="77777777" w:rsidR="00A44185" w:rsidRDefault="00A44185" w:rsidP="00A376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4094A2" w14:textId="74C8B5EB" w:rsidR="00E209DE" w:rsidRDefault="00E209DE">
    <w:pPr>
      <w:pStyle w:val="Footer"/>
      <w:jc w:val="right"/>
    </w:pPr>
  </w:p>
  <w:p w14:paraId="45C3D8EA" w14:textId="77777777" w:rsidR="00E209DE" w:rsidRDefault="00E20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6380B" w14:textId="77777777" w:rsidR="00997992" w:rsidRDefault="00997992">
      <w:r>
        <w:separator/>
      </w:r>
    </w:p>
  </w:footnote>
  <w:footnote w:type="continuationSeparator" w:id="0">
    <w:p w14:paraId="63CD8311" w14:textId="77777777" w:rsidR="00997992" w:rsidRDefault="00997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AE8944A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25558EC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38E1F28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10426BB"/>
    <w:multiLevelType w:val="hybridMultilevel"/>
    <w:tmpl w:val="319A4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2476F2"/>
    <w:multiLevelType w:val="hybridMultilevel"/>
    <w:tmpl w:val="E258E2B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C80CA6"/>
    <w:multiLevelType w:val="hybridMultilevel"/>
    <w:tmpl w:val="6F3E3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45263C"/>
    <w:multiLevelType w:val="hybridMultilevel"/>
    <w:tmpl w:val="103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44DE8"/>
    <w:multiLevelType w:val="hybridMultilevel"/>
    <w:tmpl w:val="0FDAA1AE"/>
    <w:lvl w:ilvl="0" w:tplc="64F21A5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996FDE"/>
    <w:multiLevelType w:val="hybridMultilevel"/>
    <w:tmpl w:val="E5AA6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8576A"/>
    <w:multiLevelType w:val="hybridMultilevel"/>
    <w:tmpl w:val="ABB60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7B6EE6"/>
    <w:multiLevelType w:val="hybridMultilevel"/>
    <w:tmpl w:val="549EC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42A3F3A"/>
    <w:multiLevelType w:val="hybridMultilevel"/>
    <w:tmpl w:val="BC0E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7356E5"/>
    <w:multiLevelType w:val="hybridMultilevel"/>
    <w:tmpl w:val="8BBE7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AA7CB7"/>
    <w:multiLevelType w:val="hybridMultilevel"/>
    <w:tmpl w:val="BE20567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C210F3"/>
    <w:multiLevelType w:val="hybridMultilevel"/>
    <w:tmpl w:val="BB8EE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8614E"/>
    <w:multiLevelType w:val="hybridMultilevel"/>
    <w:tmpl w:val="5006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F004FA"/>
    <w:multiLevelType w:val="hybridMultilevel"/>
    <w:tmpl w:val="38941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0E7CFF"/>
    <w:multiLevelType w:val="hybridMultilevel"/>
    <w:tmpl w:val="FAB461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FD6481"/>
    <w:multiLevelType w:val="hybridMultilevel"/>
    <w:tmpl w:val="E46C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756DA"/>
    <w:multiLevelType w:val="hybridMultilevel"/>
    <w:tmpl w:val="3C8E7E6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454D1"/>
    <w:multiLevelType w:val="hybridMultilevel"/>
    <w:tmpl w:val="21B22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5DC756C"/>
    <w:multiLevelType w:val="hybridMultilevel"/>
    <w:tmpl w:val="1B6088B4"/>
    <w:lvl w:ilvl="0" w:tplc="EE946C50">
      <w:start w:val="1"/>
      <w:numFmt w:val="bullet"/>
      <w:lvlText w:val=""/>
      <w:lvlJc w:val="left"/>
      <w:pPr>
        <w:ind w:left="547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sz w:val="16"/>
        <w:szCs w:val="16"/>
        <w:vertAlign w:val="baseline"/>
      </w:rPr>
    </w:lvl>
    <w:lvl w:ilvl="1" w:tplc="04090003">
      <w:start w:val="1"/>
      <w:numFmt w:val="decimal"/>
      <w:lvlText w:val="%2."/>
      <w:lvlJc w:val="left"/>
      <w:pPr>
        <w:tabs>
          <w:tab w:val="num" w:pos="1267"/>
        </w:tabs>
        <w:ind w:left="1267" w:hanging="360"/>
      </w:pPr>
    </w:lvl>
    <w:lvl w:ilvl="2" w:tplc="04090005">
      <w:start w:val="1"/>
      <w:numFmt w:val="decimal"/>
      <w:lvlText w:val="%3."/>
      <w:lvlJc w:val="left"/>
      <w:pPr>
        <w:tabs>
          <w:tab w:val="num" w:pos="1987"/>
        </w:tabs>
        <w:ind w:left="1987" w:hanging="360"/>
      </w:pPr>
    </w:lvl>
    <w:lvl w:ilvl="3" w:tplc="04090001">
      <w:start w:val="1"/>
      <w:numFmt w:val="decimal"/>
      <w:lvlText w:val="%4."/>
      <w:lvlJc w:val="left"/>
      <w:pPr>
        <w:tabs>
          <w:tab w:val="num" w:pos="2707"/>
        </w:tabs>
        <w:ind w:left="2707" w:hanging="360"/>
      </w:pPr>
    </w:lvl>
    <w:lvl w:ilvl="4" w:tplc="04090003">
      <w:start w:val="1"/>
      <w:numFmt w:val="decimal"/>
      <w:lvlText w:val="%5."/>
      <w:lvlJc w:val="left"/>
      <w:pPr>
        <w:tabs>
          <w:tab w:val="num" w:pos="3427"/>
        </w:tabs>
        <w:ind w:left="3427" w:hanging="360"/>
      </w:pPr>
    </w:lvl>
    <w:lvl w:ilvl="5" w:tplc="04090005">
      <w:start w:val="1"/>
      <w:numFmt w:val="decimal"/>
      <w:lvlText w:val="%6."/>
      <w:lvlJc w:val="left"/>
      <w:pPr>
        <w:tabs>
          <w:tab w:val="num" w:pos="4147"/>
        </w:tabs>
        <w:ind w:left="4147" w:hanging="360"/>
      </w:pPr>
    </w:lvl>
    <w:lvl w:ilvl="6" w:tplc="04090001">
      <w:start w:val="1"/>
      <w:numFmt w:val="decimal"/>
      <w:lvlText w:val="%7."/>
      <w:lvlJc w:val="left"/>
      <w:pPr>
        <w:tabs>
          <w:tab w:val="num" w:pos="4867"/>
        </w:tabs>
        <w:ind w:left="4867" w:hanging="360"/>
      </w:pPr>
    </w:lvl>
    <w:lvl w:ilvl="7" w:tplc="04090003">
      <w:start w:val="1"/>
      <w:numFmt w:val="decimal"/>
      <w:lvlText w:val="%8."/>
      <w:lvlJc w:val="left"/>
      <w:pPr>
        <w:tabs>
          <w:tab w:val="num" w:pos="5587"/>
        </w:tabs>
        <w:ind w:left="5587" w:hanging="360"/>
      </w:pPr>
    </w:lvl>
    <w:lvl w:ilvl="8" w:tplc="04090005">
      <w:start w:val="1"/>
      <w:numFmt w:val="decimal"/>
      <w:lvlText w:val="%9."/>
      <w:lvlJc w:val="left"/>
      <w:pPr>
        <w:tabs>
          <w:tab w:val="num" w:pos="6307"/>
        </w:tabs>
        <w:ind w:left="6307" w:hanging="360"/>
      </w:pPr>
    </w:lvl>
  </w:abstractNum>
  <w:abstractNum w:abstractNumId="22" w15:restartNumberingAfterBreak="0">
    <w:nsid w:val="393F5A79"/>
    <w:multiLevelType w:val="hybridMultilevel"/>
    <w:tmpl w:val="33604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67A4B"/>
    <w:multiLevelType w:val="hybridMultilevel"/>
    <w:tmpl w:val="1958B80C"/>
    <w:lvl w:ilvl="0" w:tplc="44F84030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b w:val="0"/>
        <w:i w:val="0"/>
        <w:strike w:val="0"/>
        <w:dstrike w:val="0"/>
        <w:color w:val="6D80BB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 w15:restartNumberingAfterBreak="0">
    <w:nsid w:val="3EDA7E0A"/>
    <w:multiLevelType w:val="hybridMultilevel"/>
    <w:tmpl w:val="4BFEA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66695"/>
    <w:multiLevelType w:val="hybridMultilevel"/>
    <w:tmpl w:val="585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C77E1"/>
    <w:multiLevelType w:val="hybridMultilevel"/>
    <w:tmpl w:val="8E560D98"/>
    <w:lvl w:ilvl="0" w:tplc="EE946C5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C4C85"/>
    <w:multiLevelType w:val="hybridMultilevel"/>
    <w:tmpl w:val="823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3567B2"/>
    <w:multiLevelType w:val="hybridMultilevel"/>
    <w:tmpl w:val="AA38B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CF58E5"/>
    <w:multiLevelType w:val="hybridMultilevel"/>
    <w:tmpl w:val="0E20625A"/>
    <w:lvl w:ilvl="0" w:tplc="EE94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outline w:val="0"/>
        <w:emboss w:val="0"/>
        <w:imprint w:val="0"/>
        <w:color w:val="1F3864" w:themeColor="accent1" w:themeShade="80"/>
        <w:spacing w:val="0"/>
        <w:w w:val="100"/>
        <w:kern w:val="0"/>
        <w:position w:val="0"/>
        <w:sz w:val="16"/>
        <w:vertAlign w:val="baseline"/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962B20"/>
    <w:multiLevelType w:val="hybridMultilevel"/>
    <w:tmpl w:val="71CC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3A6566"/>
    <w:multiLevelType w:val="hybridMultilevel"/>
    <w:tmpl w:val="9FDA046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007C73"/>
    <w:multiLevelType w:val="hybridMultilevel"/>
    <w:tmpl w:val="5C2A3C9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7C7702"/>
    <w:multiLevelType w:val="hybridMultilevel"/>
    <w:tmpl w:val="D0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94130C"/>
    <w:multiLevelType w:val="hybridMultilevel"/>
    <w:tmpl w:val="A88EFB4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9B062F"/>
    <w:multiLevelType w:val="hybridMultilevel"/>
    <w:tmpl w:val="DDB4C9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EE7877"/>
    <w:multiLevelType w:val="hybridMultilevel"/>
    <w:tmpl w:val="92869A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8172D4"/>
    <w:multiLevelType w:val="hybridMultilevel"/>
    <w:tmpl w:val="F7180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174C43"/>
    <w:multiLevelType w:val="hybridMultilevel"/>
    <w:tmpl w:val="C10C6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8A63A86"/>
    <w:multiLevelType w:val="hybridMultilevel"/>
    <w:tmpl w:val="CB4A7AA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6464EE"/>
    <w:multiLevelType w:val="hybridMultilevel"/>
    <w:tmpl w:val="7360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D360FD"/>
    <w:multiLevelType w:val="hybridMultilevel"/>
    <w:tmpl w:val="2A543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10"/>
  </w:num>
  <w:num w:numId="4">
    <w:abstractNumId w:val="9"/>
  </w:num>
  <w:num w:numId="5">
    <w:abstractNumId w:val="12"/>
  </w:num>
  <w:num w:numId="6">
    <w:abstractNumId w:val="38"/>
  </w:num>
  <w:num w:numId="7">
    <w:abstractNumId w:val="16"/>
  </w:num>
  <w:num w:numId="8">
    <w:abstractNumId w:val="37"/>
  </w:num>
  <w:num w:numId="9">
    <w:abstractNumId w:val="41"/>
  </w:num>
  <w:num w:numId="10">
    <w:abstractNumId w:val="28"/>
  </w:num>
  <w:num w:numId="11">
    <w:abstractNumId w:val="24"/>
  </w:num>
  <w:num w:numId="12">
    <w:abstractNumId w:val="27"/>
  </w:num>
  <w:num w:numId="13">
    <w:abstractNumId w:val="3"/>
  </w:num>
  <w:num w:numId="14">
    <w:abstractNumId w:val="40"/>
  </w:num>
  <w:num w:numId="15">
    <w:abstractNumId w:val="15"/>
  </w:num>
  <w:num w:numId="16">
    <w:abstractNumId w:val="5"/>
  </w:num>
  <w:num w:numId="17">
    <w:abstractNumId w:val="14"/>
  </w:num>
  <w:num w:numId="18">
    <w:abstractNumId w:val="18"/>
  </w:num>
  <w:num w:numId="19">
    <w:abstractNumId w:val="25"/>
  </w:num>
  <w:num w:numId="20">
    <w:abstractNumId w:val="11"/>
  </w:num>
  <w:num w:numId="21">
    <w:abstractNumId w:val="30"/>
  </w:num>
  <w:num w:numId="22">
    <w:abstractNumId w:val="6"/>
  </w:num>
  <w:num w:numId="23">
    <w:abstractNumId w:val="8"/>
  </w:num>
  <w:num w:numId="24">
    <w:abstractNumId w:val="33"/>
  </w:num>
  <w:num w:numId="25">
    <w:abstractNumId w:val="22"/>
  </w:num>
  <w:num w:numId="26">
    <w:abstractNumId w:val="35"/>
  </w:num>
  <w:num w:numId="27">
    <w:abstractNumId w:val="17"/>
  </w:num>
  <w:num w:numId="28">
    <w:abstractNumId w:val="7"/>
  </w:num>
  <w:num w:numId="29">
    <w:abstractNumId w:val="29"/>
  </w:num>
  <w:num w:numId="30">
    <w:abstractNumId w:val="23"/>
  </w:num>
  <w:num w:numId="31">
    <w:abstractNumId w:val="0"/>
  </w:num>
  <w:num w:numId="32">
    <w:abstractNumId w:val="1"/>
  </w:num>
  <w:num w:numId="33">
    <w:abstractNumId w:val="2"/>
  </w:num>
  <w:num w:numId="34">
    <w:abstractNumId w:val="34"/>
  </w:num>
  <w:num w:numId="35">
    <w:abstractNumId w:val="36"/>
  </w:num>
  <w:num w:numId="36">
    <w:abstractNumId w:val="19"/>
  </w:num>
  <w:num w:numId="37">
    <w:abstractNumId w:val="32"/>
  </w:num>
  <w:num w:numId="38">
    <w:abstractNumId w:val="31"/>
  </w:num>
  <w:num w:numId="39">
    <w:abstractNumId w:val="13"/>
  </w:num>
  <w:num w:numId="40">
    <w:abstractNumId w:val="39"/>
  </w:num>
  <w:num w:numId="41">
    <w:abstractNumId w:val="26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jC1MDazMDMxMDJU0lEKTi0uzszPAymwqAUATtDGHCwAAAA="/>
  </w:docVars>
  <w:rsids>
    <w:rsidRoot w:val="00F454A8"/>
    <w:rsid w:val="00003D76"/>
    <w:rsid w:val="00004BF1"/>
    <w:rsid w:val="00006903"/>
    <w:rsid w:val="000126BB"/>
    <w:rsid w:val="00013D5C"/>
    <w:rsid w:val="00015EC4"/>
    <w:rsid w:val="00017AC9"/>
    <w:rsid w:val="00017E86"/>
    <w:rsid w:val="000206AC"/>
    <w:rsid w:val="00024950"/>
    <w:rsid w:val="00025B74"/>
    <w:rsid w:val="00026DAB"/>
    <w:rsid w:val="00030B5C"/>
    <w:rsid w:val="0003220C"/>
    <w:rsid w:val="00034394"/>
    <w:rsid w:val="00036390"/>
    <w:rsid w:val="00036A32"/>
    <w:rsid w:val="0003735A"/>
    <w:rsid w:val="00041FE9"/>
    <w:rsid w:val="00042328"/>
    <w:rsid w:val="00042611"/>
    <w:rsid w:val="00042763"/>
    <w:rsid w:val="00044108"/>
    <w:rsid w:val="000448F6"/>
    <w:rsid w:val="0004497B"/>
    <w:rsid w:val="00045480"/>
    <w:rsid w:val="00045925"/>
    <w:rsid w:val="00046C4D"/>
    <w:rsid w:val="000514A1"/>
    <w:rsid w:val="00053F18"/>
    <w:rsid w:val="00054104"/>
    <w:rsid w:val="000548A4"/>
    <w:rsid w:val="00054F19"/>
    <w:rsid w:val="00054FBA"/>
    <w:rsid w:val="000559B0"/>
    <w:rsid w:val="00055E93"/>
    <w:rsid w:val="000610CB"/>
    <w:rsid w:val="00061251"/>
    <w:rsid w:val="0006328E"/>
    <w:rsid w:val="00064EBB"/>
    <w:rsid w:val="00070150"/>
    <w:rsid w:val="00073129"/>
    <w:rsid w:val="000738FB"/>
    <w:rsid w:val="00074665"/>
    <w:rsid w:val="00074AEA"/>
    <w:rsid w:val="00074F77"/>
    <w:rsid w:val="00075251"/>
    <w:rsid w:val="00076135"/>
    <w:rsid w:val="00076B6D"/>
    <w:rsid w:val="000805EF"/>
    <w:rsid w:val="00081032"/>
    <w:rsid w:val="000817E6"/>
    <w:rsid w:val="00081A06"/>
    <w:rsid w:val="00081CFF"/>
    <w:rsid w:val="00084140"/>
    <w:rsid w:val="00085070"/>
    <w:rsid w:val="00085571"/>
    <w:rsid w:val="00085B11"/>
    <w:rsid w:val="00087215"/>
    <w:rsid w:val="00090733"/>
    <w:rsid w:val="00090983"/>
    <w:rsid w:val="00090D56"/>
    <w:rsid w:val="000910C1"/>
    <w:rsid w:val="000942C9"/>
    <w:rsid w:val="00095660"/>
    <w:rsid w:val="000A02D9"/>
    <w:rsid w:val="000A049F"/>
    <w:rsid w:val="000A06E8"/>
    <w:rsid w:val="000A11B8"/>
    <w:rsid w:val="000A1279"/>
    <w:rsid w:val="000A175A"/>
    <w:rsid w:val="000A3560"/>
    <w:rsid w:val="000A3953"/>
    <w:rsid w:val="000A3D60"/>
    <w:rsid w:val="000A3F21"/>
    <w:rsid w:val="000A402C"/>
    <w:rsid w:val="000A4AC3"/>
    <w:rsid w:val="000A76BB"/>
    <w:rsid w:val="000A777E"/>
    <w:rsid w:val="000B038B"/>
    <w:rsid w:val="000B0B16"/>
    <w:rsid w:val="000B144C"/>
    <w:rsid w:val="000B18B1"/>
    <w:rsid w:val="000B244B"/>
    <w:rsid w:val="000B2F90"/>
    <w:rsid w:val="000B31A7"/>
    <w:rsid w:val="000B622A"/>
    <w:rsid w:val="000B637E"/>
    <w:rsid w:val="000B72F1"/>
    <w:rsid w:val="000C02CD"/>
    <w:rsid w:val="000C627D"/>
    <w:rsid w:val="000C64EE"/>
    <w:rsid w:val="000C6734"/>
    <w:rsid w:val="000C6924"/>
    <w:rsid w:val="000C6D58"/>
    <w:rsid w:val="000C78B0"/>
    <w:rsid w:val="000C7CDC"/>
    <w:rsid w:val="000C7EDA"/>
    <w:rsid w:val="000D0BB0"/>
    <w:rsid w:val="000D1DF3"/>
    <w:rsid w:val="000D2D9E"/>
    <w:rsid w:val="000D421B"/>
    <w:rsid w:val="000D685E"/>
    <w:rsid w:val="000D784C"/>
    <w:rsid w:val="000D7A77"/>
    <w:rsid w:val="000E1942"/>
    <w:rsid w:val="000E343E"/>
    <w:rsid w:val="000E43C9"/>
    <w:rsid w:val="000E5756"/>
    <w:rsid w:val="000E5F20"/>
    <w:rsid w:val="000E60F8"/>
    <w:rsid w:val="000E6793"/>
    <w:rsid w:val="000E7825"/>
    <w:rsid w:val="000F05CD"/>
    <w:rsid w:val="000F4B4A"/>
    <w:rsid w:val="000F4EFC"/>
    <w:rsid w:val="000F4F35"/>
    <w:rsid w:val="000F5579"/>
    <w:rsid w:val="000F5CF5"/>
    <w:rsid w:val="000F7D41"/>
    <w:rsid w:val="00103745"/>
    <w:rsid w:val="00103834"/>
    <w:rsid w:val="00103AA9"/>
    <w:rsid w:val="00103C8E"/>
    <w:rsid w:val="001062FC"/>
    <w:rsid w:val="00107503"/>
    <w:rsid w:val="00107DB3"/>
    <w:rsid w:val="00110270"/>
    <w:rsid w:val="00110348"/>
    <w:rsid w:val="00111CD9"/>
    <w:rsid w:val="00112AF8"/>
    <w:rsid w:val="00113E55"/>
    <w:rsid w:val="0011487A"/>
    <w:rsid w:val="00114894"/>
    <w:rsid w:val="001152B0"/>
    <w:rsid w:val="001169D2"/>
    <w:rsid w:val="00116AC0"/>
    <w:rsid w:val="00117C65"/>
    <w:rsid w:val="0012013C"/>
    <w:rsid w:val="0012171F"/>
    <w:rsid w:val="00123238"/>
    <w:rsid w:val="0012500C"/>
    <w:rsid w:val="00130386"/>
    <w:rsid w:val="00132127"/>
    <w:rsid w:val="00132223"/>
    <w:rsid w:val="001352B0"/>
    <w:rsid w:val="00135BA0"/>
    <w:rsid w:val="00137D35"/>
    <w:rsid w:val="00140013"/>
    <w:rsid w:val="00140CE7"/>
    <w:rsid w:val="00141060"/>
    <w:rsid w:val="00143BBC"/>
    <w:rsid w:val="00143EE3"/>
    <w:rsid w:val="0014491C"/>
    <w:rsid w:val="00145820"/>
    <w:rsid w:val="00146A07"/>
    <w:rsid w:val="0014767A"/>
    <w:rsid w:val="00147AEE"/>
    <w:rsid w:val="0015000F"/>
    <w:rsid w:val="00150446"/>
    <w:rsid w:val="00151B01"/>
    <w:rsid w:val="001549D8"/>
    <w:rsid w:val="001554E2"/>
    <w:rsid w:val="00155D03"/>
    <w:rsid w:val="00155EA7"/>
    <w:rsid w:val="00155F20"/>
    <w:rsid w:val="00157C04"/>
    <w:rsid w:val="00157EB6"/>
    <w:rsid w:val="00160F70"/>
    <w:rsid w:val="001610F0"/>
    <w:rsid w:val="0016112C"/>
    <w:rsid w:val="00164859"/>
    <w:rsid w:val="00166B09"/>
    <w:rsid w:val="00166EC2"/>
    <w:rsid w:val="00171789"/>
    <w:rsid w:val="001734A1"/>
    <w:rsid w:val="0017367B"/>
    <w:rsid w:val="001800D6"/>
    <w:rsid w:val="00180273"/>
    <w:rsid w:val="00180D97"/>
    <w:rsid w:val="00181254"/>
    <w:rsid w:val="001812DF"/>
    <w:rsid w:val="00182135"/>
    <w:rsid w:val="00185D7B"/>
    <w:rsid w:val="00186517"/>
    <w:rsid w:val="001866F1"/>
    <w:rsid w:val="00186814"/>
    <w:rsid w:val="00186E63"/>
    <w:rsid w:val="00194068"/>
    <w:rsid w:val="00194734"/>
    <w:rsid w:val="00194A33"/>
    <w:rsid w:val="00196A68"/>
    <w:rsid w:val="001A09CD"/>
    <w:rsid w:val="001A39A8"/>
    <w:rsid w:val="001A48C6"/>
    <w:rsid w:val="001A4B57"/>
    <w:rsid w:val="001A4C1D"/>
    <w:rsid w:val="001A5FA7"/>
    <w:rsid w:val="001A65AF"/>
    <w:rsid w:val="001B0E1B"/>
    <w:rsid w:val="001B0FD0"/>
    <w:rsid w:val="001B1612"/>
    <w:rsid w:val="001B2428"/>
    <w:rsid w:val="001B315B"/>
    <w:rsid w:val="001B3D48"/>
    <w:rsid w:val="001B4260"/>
    <w:rsid w:val="001B6D51"/>
    <w:rsid w:val="001B7099"/>
    <w:rsid w:val="001C109F"/>
    <w:rsid w:val="001C1627"/>
    <w:rsid w:val="001C19A5"/>
    <w:rsid w:val="001C34EF"/>
    <w:rsid w:val="001C3F73"/>
    <w:rsid w:val="001C535C"/>
    <w:rsid w:val="001C7325"/>
    <w:rsid w:val="001D0158"/>
    <w:rsid w:val="001D1283"/>
    <w:rsid w:val="001D178E"/>
    <w:rsid w:val="001D3258"/>
    <w:rsid w:val="001D3BC7"/>
    <w:rsid w:val="001D4AE9"/>
    <w:rsid w:val="001D5739"/>
    <w:rsid w:val="001E03AB"/>
    <w:rsid w:val="001E05D1"/>
    <w:rsid w:val="001E06E7"/>
    <w:rsid w:val="001E0DA9"/>
    <w:rsid w:val="001E17E5"/>
    <w:rsid w:val="001E285F"/>
    <w:rsid w:val="001E2EF3"/>
    <w:rsid w:val="001E396B"/>
    <w:rsid w:val="001E5D55"/>
    <w:rsid w:val="001E5DE2"/>
    <w:rsid w:val="001E62E4"/>
    <w:rsid w:val="001E7B07"/>
    <w:rsid w:val="001F072E"/>
    <w:rsid w:val="001F0A6F"/>
    <w:rsid w:val="001F0C70"/>
    <w:rsid w:val="001F15EF"/>
    <w:rsid w:val="001F1A06"/>
    <w:rsid w:val="001F3822"/>
    <w:rsid w:val="001F4AA5"/>
    <w:rsid w:val="0020280C"/>
    <w:rsid w:val="002036D1"/>
    <w:rsid w:val="00205640"/>
    <w:rsid w:val="00205A34"/>
    <w:rsid w:val="002062E1"/>
    <w:rsid w:val="00206A04"/>
    <w:rsid w:val="00207B9B"/>
    <w:rsid w:val="002105A9"/>
    <w:rsid w:val="00211F5E"/>
    <w:rsid w:val="00212E73"/>
    <w:rsid w:val="002146DB"/>
    <w:rsid w:val="002155DF"/>
    <w:rsid w:val="00215684"/>
    <w:rsid w:val="00215AF8"/>
    <w:rsid w:val="00217DE5"/>
    <w:rsid w:val="00220079"/>
    <w:rsid w:val="00220962"/>
    <w:rsid w:val="00220964"/>
    <w:rsid w:val="002209B4"/>
    <w:rsid w:val="002225D6"/>
    <w:rsid w:val="00222B86"/>
    <w:rsid w:val="00223CB1"/>
    <w:rsid w:val="00223DBF"/>
    <w:rsid w:val="00224381"/>
    <w:rsid w:val="00225ADC"/>
    <w:rsid w:val="00226B60"/>
    <w:rsid w:val="0022746D"/>
    <w:rsid w:val="00230DF9"/>
    <w:rsid w:val="00234A6E"/>
    <w:rsid w:val="00234ADA"/>
    <w:rsid w:val="00234D77"/>
    <w:rsid w:val="0023600C"/>
    <w:rsid w:val="00237CCD"/>
    <w:rsid w:val="00240A6A"/>
    <w:rsid w:val="00240C4F"/>
    <w:rsid w:val="00241A1B"/>
    <w:rsid w:val="00242B26"/>
    <w:rsid w:val="00244EC4"/>
    <w:rsid w:val="00246004"/>
    <w:rsid w:val="002462E3"/>
    <w:rsid w:val="0024679F"/>
    <w:rsid w:val="00246C0E"/>
    <w:rsid w:val="002507F8"/>
    <w:rsid w:val="00253A41"/>
    <w:rsid w:val="00255A22"/>
    <w:rsid w:val="002568E7"/>
    <w:rsid w:val="00257EF3"/>
    <w:rsid w:val="0026218E"/>
    <w:rsid w:val="00262300"/>
    <w:rsid w:val="002624F1"/>
    <w:rsid w:val="002627FD"/>
    <w:rsid w:val="0026363B"/>
    <w:rsid w:val="00263DCC"/>
    <w:rsid w:val="002648FE"/>
    <w:rsid w:val="00264ED0"/>
    <w:rsid w:val="002664D4"/>
    <w:rsid w:val="00266B3E"/>
    <w:rsid w:val="00266EAC"/>
    <w:rsid w:val="00270324"/>
    <w:rsid w:val="0027102E"/>
    <w:rsid w:val="00273406"/>
    <w:rsid w:val="002765B1"/>
    <w:rsid w:val="002767DB"/>
    <w:rsid w:val="00276B9A"/>
    <w:rsid w:val="002810D6"/>
    <w:rsid w:val="00281F2B"/>
    <w:rsid w:val="00282BE0"/>
    <w:rsid w:val="00282EFE"/>
    <w:rsid w:val="002840B8"/>
    <w:rsid w:val="0028581D"/>
    <w:rsid w:val="00286E1A"/>
    <w:rsid w:val="002929CF"/>
    <w:rsid w:val="00293852"/>
    <w:rsid w:val="00294F91"/>
    <w:rsid w:val="002950C5"/>
    <w:rsid w:val="00295603"/>
    <w:rsid w:val="00295C40"/>
    <w:rsid w:val="00295D15"/>
    <w:rsid w:val="002966F7"/>
    <w:rsid w:val="00296E4F"/>
    <w:rsid w:val="002973C3"/>
    <w:rsid w:val="002A19EC"/>
    <w:rsid w:val="002A43A4"/>
    <w:rsid w:val="002A5084"/>
    <w:rsid w:val="002A759E"/>
    <w:rsid w:val="002A7C9D"/>
    <w:rsid w:val="002B1CBD"/>
    <w:rsid w:val="002B1F27"/>
    <w:rsid w:val="002B269E"/>
    <w:rsid w:val="002B375A"/>
    <w:rsid w:val="002B3EC4"/>
    <w:rsid w:val="002B471C"/>
    <w:rsid w:val="002B4A66"/>
    <w:rsid w:val="002B5F20"/>
    <w:rsid w:val="002B66B7"/>
    <w:rsid w:val="002B6CBA"/>
    <w:rsid w:val="002C1D09"/>
    <w:rsid w:val="002C2A04"/>
    <w:rsid w:val="002C49A4"/>
    <w:rsid w:val="002C4EA6"/>
    <w:rsid w:val="002C4F58"/>
    <w:rsid w:val="002C50DF"/>
    <w:rsid w:val="002C528A"/>
    <w:rsid w:val="002C5D7F"/>
    <w:rsid w:val="002D0125"/>
    <w:rsid w:val="002D1A5F"/>
    <w:rsid w:val="002D500E"/>
    <w:rsid w:val="002D53EC"/>
    <w:rsid w:val="002D6769"/>
    <w:rsid w:val="002E1ABC"/>
    <w:rsid w:val="002E1CA4"/>
    <w:rsid w:val="002E35B9"/>
    <w:rsid w:val="002E520F"/>
    <w:rsid w:val="002E6897"/>
    <w:rsid w:val="002E7A75"/>
    <w:rsid w:val="002E7F40"/>
    <w:rsid w:val="002F1255"/>
    <w:rsid w:val="002F1AF6"/>
    <w:rsid w:val="002F250E"/>
    <w:rsid w:val="002F3BD9"/>
    <w:rsid w:val="002F49F7"/>
    <w:rsid w:val="002F4C25"/>
    <w:rsid w:val="002F4CBF"/>
    <w:rsid w:val="002F5473"/>
    <w:rsid w:val="002F61BA"/>
    <w:rsid w:val="002F64B5"/>
    <w:rsid w:val="002F7639"/>
    <w:rsid w:val="00300547"/>
    <w:rsid w:val="003015E4"/>
    <w:rsid w:val="00301E05"/>
    <w:rsid w:val="00303C4E"/>
    <w:rsid w:val="00304758"/>
    <w:rsid w:val="00304B75"/>
    <w:rsid w:val="00304F02"/>
    <w:rsid w:val="00305057"/>
    <w:rsid w:val="00306F4E"/>
    <w:rsid w:val="00307236"/>
    <w:rsid w:val="003078E1"/>
    <w:rsid w:val="00310DBF"/>
    <w:rsid w:val="003119D9"/>
    <w:rsid w:val="00313773"/>
    <w:rsid w:val="00314470"/>
    <w:rsid w:val="0031542B"/>
    <w:rsid w:val="00315CAB"/>
    <w:rsid w:val="00316760"/>
    <w:rsid w:val="003167C3"/>
    <w:rsid w:val="00320D55"/>
    <w:rsid w:val="00322985"/>
    <w:rsid w:val="003233A1"/>
    <w:rsid w:val="00324011"/>
    <w:rsid w:val="003277F4"/>
    <w:rsid w:val="00330D34"/>
    <w:rsid w:val="00331135"/>
    <w:rsid w:val="00331382"/>
    <w:rsid w:val="00331B02"/>
    <w:rsid w:val="00332048"/>
    <w:rsid w:val="0033232B"/>
    <w:rsid w:val="00333E77"/>
    <w:rsid w:val="003341D4"/>
    <w:rsid w:val="00334BA1"/>
    <w:rsid w:val="00334BFB"/>
    <w:rsid w:val="00335EEA"/>
    <w:rsid w:val="00335F8F"/>
    <w:rsid w:val="00336799"/>
    <w:rsid w:val="003371C2"/>
    <w:rsid w:val="00342651"/>
    <w:rsid w:val="003429EB"/>
    <w:rsid w:val="003470D5"/>
    <w:rsid w:val="00350595"/>
    <w:rsid w:val="003542EE"/>
    <w:rsid w:val="00354E7E"/>
    <w:rsid w:val="00356DB8"/>
    <w:rsid w:val="00357402"/>
    <w:rsid w:val="0036093F"/>
    <w:rsid w:val="0036221C"/>
    <w:rsid w:val="003638A6"/>
    <w:rsid w:val="00363DC4"/>
    <w:rsid w:val="00365777"/>
    <w:rsid w:val="00370295"/>
    <w:rsid w:val="00371D95"/>
    <w:rsid w:val="00372169"/>
    <w:rsid w:val="00372D9E"/>
    <w:rsid w:val="003735A3"/>
    <w:rsid w:val="00381107"/>
    <w:rsid w:val="00382BE5"/>
    <w:rsid w:val="00383724"/>
    <w:rsid w:val="00385C0C"/>
    <w:rsid w:val="003878C7"/>
    <w:rsid w:val="003927D3"/>
    <w:rsid w:val="00396CED"/>
    <w:rsid w:val="00396DAB"/>
    <w:rsid w:val="003A0737"/>
    <w:rsid w:val="003A0B53"/>
    <w:rsid w:val="003A1E82"/>
    <w:rsid w:val="003A1EF0"/>
    <w:rsid w:val="003A26B7"/>
    <w:rsid w:val="003A2874"/>
    <w:rsid w:val="003A39B0"/>
    <w:rsid w:val="003A4A19"/>
    <w:rsid w:val="003A76B3"/>
    <w:rsid w:val="003B3CA3"/>
    <w:rsid w:val="003B49BA"/>
    <w:rsid w:val="003B4E84"/>
    <w:rsid w:val="003B5328"/>
    <w:rsid w:val="003B6A67"/>
    <w:rsid w:val="003B7281"/>
    <w:rsid w:val="003B7BC0"/>
    <w:rsid w:val="003B7D28"/>
    <w:rsid w:val="003C14F6"/>
    <w:rsid w:val="003C275E"/>
    <w:rsid w:val="003C3074"/>
    <w:rsid w:val="003C4321"/>
    <w:rsid w:val="003C463F"/>
    <w:rsid w:val="003C759C"/>
    <w:rsid w:val="003C77B8"/>
    <w:rsid w:val="003D046E"/>
    <w:rsid w:val="003D06C0"/>
    <w:rsid w:val="003D242E"/>
    <w:rsid w:val="003D3E0A"/>
    <w:rsid w:val="003D5B86"/>
    <w:rsid w:val="003E06B7"/>
    <w:rsid w:val="003E1783"/>
    <w:rsid w:val="003E1CB0"/>
    <w:rsid w:val="003E3836"/>
    <w:rsid w:val="003E4095"/>
    <w:rsid w:val="003E6496"/>
    <w:rsid w:val="003E66AD"/>
    <w:rsid w:val="003E711F"/>
    <w:rsid w:val="003E7EE4"/>
    <w:rsid w:val="003E7EE6"/>
    <w:rsid w:val="003F022A"/>
    <w:rsid w:val="003F0615"/>
    <w:rsid w:val="003F24F0"/>
    <w:rsid w:val="003F2E18"/>
    <w:rsid w:val="003F3A38"/>
    <w:rsid w:val="004017C2"/>
    <w:rsid w:val="0040310D"/>
    <w:rsid w:val="00403791"/>
    <w:rsid w:val="004040C2"/>
    <w:rsid w:val="004043C6"/>
    <w:rsid w:val="00404EF2"/>
    <w:rsid w:val="00404F73"/>
    <w:rsid w:val="00405388"/>
    <w:rsid w:val="0040550D"/>
    <w:rsid w:val="004056C6"/>
    <w:rsid w:val="004059C0"/>
    <w:rsid w:val="00405FA9"/>
    <w:rsid w:val="00406840"/>
    <w:rsid w:val="00406918"/>
    <w:rsid w:val="0041020E"/>
    <w:rsid w:val="004116F8"/>
    <w:rsid w:val="00412470"/>
    <w:rsid w:val="0041261F"/>
    <w:rsid w:val="00412AD3"/>
    <w:rsid w:val="004148E6"/>
    <w:rsid w:val="00414BAD"/>
    <w:rsid w:val="0041507A"/>
    <w:rsid w:val="004156A2"/>
    <w:rsid w:val="00421590"/>
    <w:rsid w:val="00422534"/>
    <w:rsid w:val="004228FA"/>
    <w:rsid w:val="00425209"/>
    <w:rsid w:val="00425F39"/>
    <w:rsid w:val="0042791B"/>
    <w:rsid w:val="00430092"/>
    <w:rsid w:val="00431A19"/>
    <w:rsid w:val="004327CB"/>
    <w:rsid w:val="00433C3D"/>
    <w:rsid w:val="00434C21"/>
    <w:rsid w:val="00435C6E"/>
    <w:rsid w:val="00436854"/>
    <w:rsid w:val="00436C41"/>
    <w:rsid w:val="0043758B"/>
    <w:rsid w:val="00437CE0"/>
    <w:rsid w:val="00437E69"/>
    <w:rsid w:val="004414CF"/>
    <w:rsid w:val="00442612"/>
    <w:rsid w:val="00442CF2"/>
    <w:rsid w:val="004436DF"/>
    <w:rsid w:val="00443E78"/>
    <w:rsid w:val="00444F5D"/>
    <w:rsid w:val="004473A7"/>
    <w:rsid w:val="004504E1"/>
    <w:rsid w:val="00452F76"/>
    <w:rsid w:val="00452FF5"/>
    <w:rsid w:val="004548C9"/>
    <w:rsid w:val="00454B65"/>
    <w:rsid w:val="004623BE"/>
    <w:rsid w:val="00464020"/>
    <w:rsid w:val="004647EC"/>
    <w:rsid w:val="00464B25"/>
    <w:rsid w:val="00466AC3"/>
    <w:rsid w:val="0046747B"/>
    <w:rsid w:val="00467D8A"/>
    <w:rsid w:val="00470988"/>
    <w:rsid w:val="004731DC"/>
    <w:rsid w:val="00475FDD"/>
    <w:rsid w:val="00476165"/>
    <w:rsid w:val="00476A41"/>
    <w:rsid w:val="00480B72"/>
    <w:rsid w:val="004831F7"/>
    <w:rsid w:val="004837CD"/>
    <w:rsid w:val="0048582A"/>
    <w:rsid w:val="004866C8"/>
    <w:rsid w:val="00486E25"/>
    <w:rsid w:val="00487523"/>
    <w:rsid w:val="00490237"/>
    <w:rsid w:val="004908A8"/>
    <w:rsid w:val="00493763"/>
    <w:rsid w:val="0049529A"/>
    <w:rsid w:val="004969A5"/>
    <w:rsid w:val="00497A43"/>
    <w:rsid w:val="004A32E3"/>
    <w:rsid w:val="004A5877"/>
    <w:rsid w:val="004A6074"/>
    <w:rsid w:val="004A6D93"/>
    <w:rsid w:val="004A7402"/>
    <w:rsid w:val="004A7D90"/>
    <w:rsid w:val="004B0432"/>
    <w:rsid w:val="004B0EDB"/>
    <w:rsid w:val="004B1378"/>
    <w:rsid w:val="004B16A7"/>
    <w:rsid w:val="004B1953"/>
    <w:rsid w:val="004B2F92"/>
    <w:rsid w:val="004B3735"/>
    <w:rsid w:val="004B3B31"/>
    <w:rsid w:val="004B59F3"/>
    <w:rsid w:val="004B62FB"/>
    <w:rsid w:val="004B642B"/>
    <w:rsid w:val="004B6D87"/>
    <w:rsid w:val="004C0368"/>
    <w:rsid w:val="004C1A7F"/>
    <w:rsid w:val="004C2B03"/>
    <w:rsid w:val="004C2B9C"/>
    <w:rsid w:val="004C3062"/>
    <w:rsid w:val="004C31F1"/>
    <w:rsid w:val="004C4120"/>
    <w:rsid w:val="004C44A8"/>
    <w:rsid w:val="004C4EAB"/>
    <w:rsid w:val="004C50D7"/>
    <w:rsid w:val="004C632D"/>
    <w:rsid w:val="004C6F71"/>
    <w:rsid w:val="004D0610"/>
    <w:rsid w:val="004D0FC7"/>
    <w:rsid w:val="004D1BBE"/>
    <w:rsid w:val="004D1EF1"/>
    <w:rsid w:val="004D3072"/>
    <w:rsid w:val="004D529F"/>
    <w:rsid w:val="004D57F6"/>
    <w:rsid w:val="004D5EAA"/>
    <w:rsid w:val="004D6640"/>
    <w:rsid w:val="004D72E8"/>
    <w:rsid w:val="004D73E2"/>
    <w:rsid w:val="004E2272"/>
    <w:rsid w:val="004E2A0A"/>
    <w:rsid w:val="004E3D15"/>
    <w:rsid w:val="004E5B86"/>
    <w:rsid w:val="004E7014"/>
    <w:rsid w:val="004E7228"/>
    <w:rsid w:val="004F24AC"/>
    <w:rsid w:val="004F33E0"/>
    <w:rsid w:val="004F3532"/>
    <w:rsid w:val="004F4318"/>
    <w:rsid w:val="004F6269"/>
    <w:rsid w:val="004F6334"/>
    <w:rsid w:val="004F77FE"/>
    <w:rsid w:val="004F7932"/>
    <w:rsid w:val="004F7F4E"/>
    <w:rsid w:val="00502687"/>
    <w:rsid w:val="00502DB2"/>
    <w:rsid w:val="00503523"/>
    <w:rsid w:val="00503A5D"/>
    <w:rsid w:val="00503B59"/>
    <w:rsid w:val="00504EEB"/>
    <w:rsid w:val="005072AE"/>
    <w:rsid w:val="00512479"/>
    <w:rsid w:val="00515F97"/>
    <w:rsid w:val="00521226"/>
    <w:rsid w:val="005215B3"/>
    <w:rsid w:val="00521705"/>
    <w:rsid w:val="0052380E"/>
    <w:rsid w:val="00524191"/>
    <w:rsid w:val="00525057"/>
    <w:rsid w:val="00526EE3"/>
    <w:rsid w:val="00527951"/>
    <w:rsid w:val="00530441"/>
    <w:rsid w:val="0053101E"/>
    <w:rsid w:val="00532EF7"/>
    <w:rsid w:val="00533385"/>
    <w:rsid w:val="00534095"/>
    <w:rsid w:val="00534B19"/>
    <w:rsid w:val="00536033"/>
    <w:rsid w:val="00536500"/>
    <w:rsid w:val="00536EDF"/>
    <w:rsid w:val="005376C1"/>
    <w:rsid w:val="0054146E"/>
    <w:rsid w:val="00543722"/>
    <w:rsid w:val="00543F3E"/>
    <w:rsid w:val="00545008"/>
    <w:rsid w:val="00546D06"/>
    <w:rsid w:val="00554AA5"/>
    <w:rsid w:val="00561E5E"/>
    <w:rsid w:val="00562B8A"/>
    <w:rsid w:val="00562EBB"/>
    <w:rsid w:val="00562EF6"/>
    <w:rsid w:val="0056317E"/>
    <w:rsid w:val="00563BFA"/>
    <w:rsid w:val="0056425E"/>
    <w:rsid w:val="00564BD7"/>
    <w:rsid w:val="00570167"/>
    <w:rsid w:val="00570B2E"/>
    <w:rsid w:val="005729A2"/>
    <w:rsid w:val="00573652"/>
    <w:rsid w:val="00574794"/>
    <w:rsid w:val="005753E9"/>
    <w:rsid w:val="005763BB"/>
    <w:rsid w:val="005769F9"/>
    <w:rsid w:val="00576F6E"/>
    <w:rsid w:val="00580687"/>
    <w:rsid w:val="00580821"/>
    <w:rsid w:val="00580FCC"/>
    <w:rsid w:val="005826A6"/>
    <w:rsid w:val="005826EF"/>
    <w:rsid w:val="00584231"/>
    <w:rsid w:val="00584707"/>
    <w:rsid w:val="00584D86"/>
    <w:rsid w:val="00585766"/>
    <w:rsid w:val="00586D74"/>
    <w:rsid w:val="00590B75"/>
    <w:rsid w:val="0059258E"/>
    <w:rsid w:val="0059299D"/>
    <w:rsid w:val="00593666"/>
    <w:rsid w:val="00594A7E"/>
    <w:rsid w:val="00594E4A"/>
    <w:rsid w:val="00595265"/>
    <w:rsid w:val="00595EC9"/>
    <w:rsid w:val="00596D76"/>
    <w:rsid w:val="00597660"/>
    <w:rsid w:val="00597D31"/>
    <w:rsid w:val="005A0110"/>
    <w:rsid w:val="005A0783"/>
    <w:rsid w:val="005A32CE"/>
    <w:rsid w:val="005A4725"/>
    <w:rsid w:val="005A4933"/>
    <w:rsid w:val="005A5050"/>
    <w:rsid w:val="005A6346"/>
    <w:rsid w:val="005A641D"/>
    <w:rsid w:val="005A64BE"/>
    <w:rsid w:val="005A6D9C"/>
    <w:rsid w:val="005B29EA"/>
    <w:rsid w:val="005B2B1F"/>
    <w:rsid w:val="005B338B"/>
    <w:rsid w:val="005B4B50"/>
    <w:rsid w:val="005B6CC4"/>
    <w:rsid w:val="005B7596"/>
    <w:rsid w:val="005C147D"/>
    <w:rsid w:val="005C249B"/>
    <w:rsid w:val="005C262B"/>
    <w:rsid w:val="005C26BA"/>
    <w:rsid w:val="005C2CE3"/>
    <w:rsid w:val="005C2E69"/>
    <w:rsid w:val="005C3536"/>
    <w:rsid w:val="005C4621"/>
    <w:rsid w:val="005C54BD"/>
    <w:rsid w:val="005C64A0"/>
    <w:rsid w:val="005C6775"/>
    <w:rsid w:val="005D0818"/>
    <w:rsid w:val="005D0981"/>
    <w:rsid w:val="005D2B61"/>
    <w:rsid w:val="005D2C44"/>
    <w:rsid w:val="005D3242"/>
    <w:rsid w:val="005D472F"/>
    <w:rsid w:val="005D545E"/>
    <w:rsid w:val="005D5B54"/>
    <w:rsid w:val="005D6FFC"/>
    <w:rsid w:val="005E07D1"/>
    <w:rsid w:val="005E2A73"/>
    <w:rsid w:val="005E5E44"/>
    <w:rsid w:val="005F15B3"/>
    <w:rsid w:val="005F30DA"/>
    <w:rsid w:val="005F70B8"/>
    <w:rsid w:val="005F7563"/>
    <w:rsid w:val="005F76A8"/>
    <w:rsid w:val="00600CCE"/>
    <w:rsid w:val="0060313D"/>
    <w:rsid w:val="0060481E"/>
    <w:rsid w:val="00604D25"/>
    <w:rsid w:val="006056FF"/>
    <w:rsid w:val="006062F1"/>
    <w:rsid w:val="00606975"/>
    <w:rsid w:val="00606EE5"/>
    <w:rsid w:val="00610AAB"/>
    <w:rsid w:val="006116F3"/>
    <w:rsid w:val="006127C8"/>
    <w:rsid w:val="006145E6"/>
    <w:rsid w:val="006155A4"/>
    <w:rsid w:val="00615D57"/>
    <w:rsid w:val="00617FD9"/>
    <w:rsid w:val="006210DD"/>
    <w:rsid w:val="006213B0"/>
    <w:rsid w:val="00623999"/>
    <w:rsid w:val="00624289"/>
    <w:rsid w:val="00625D70"/>
    <w:rsid w:val="00626A26"/>
    <w:rsid w:val="0063139C"/>
    <w:rsid w:val="00632245"/>
    <w:rsid w:val="006324A3"/>
    <w:rsid w:val="006331AD"/>
    <w:rsid w:val="00637FB8"/>
    <w:rsid w:val="006406A0"/>
    <w:rsid w:val="0064074B"/>
    <w:rsid w:val="00640D93"/>
    <w:rsid w:val="006419E4"/>
    <w:rsid w:val="00641A90"/>
    <w:rsid w:val="00641B8D"/>
    <w:rsid w:val="006438D0"/>
    <w:rsid w:val="00644AF8"/>
    <w:rsid w:val="00645EE9"/>
    <w:rsid w:val="00646181"/>
    <w:rsid w:val="006471C7"/>
    <w:rsid w:val="0065099C"/>
    <w:rsid w:val="006517AF"/>
    <w:rsid w:val="00651D3B"/>
    <w:rsid w:val="00651DCF"/>
    <w:rsid w:val="00651FFE"/>
    <w:rsid w:val="006532B9"/>
    <w:rsid w:val="00653487"/>
    <w:rsid w:val="0065384B"/>
    <w:rsid w:val="006556FD"/>
    <w:rsid w:val="006556FE"/>
    <w:rsid w:val="00656BF2"/>
    <w:rsid w:val="00660DF8"/>
    <w:rsid w:val="006619D9"/>
    <w:rsid w:val="0066438B"/>
    <w:rsid w:val="0066689A"/>
    <w:rsid w:val="00671A05"/>
    <w:rsid w:val="006727AF"/>
    <w:rsid w:val="00673352"/>
    <w:rsid w:val="00674186"/>
    <w:rsid w:val="00674BD9"/>
    <w:rsid w:val="006758D2"/>
    <w:rsid w:val="006763D7"/>
    <w:rsid w:val="00677022"/>
    <w:rsid w:val="006770E4"/>
    <w:rsid w:val="006778D9"/>
    <w:rsid w:val="006800A6"/>
    <w:rsid w:val="00681C89"/>
    <w:rsid w:val="00682850"/>
    <w:rsid w:val="00683C6D"/>
    <w:rsid w:val="00684861"/>
    <w:rsid w:val="00686588"/>
    <w:rsid w:val="0068756D"/>
    <w:rsid w:val="0068799C"/>
    <w:rsid w:val="00690A67"/>
    <w:rsid w:val="00690ACB"/>
    <w:rsid w:val="00690AFC"/>
    <w:rsid w:val="00691423"/>
    <w:rsid w:val="00692E3E"/>
    <w:rsid w:val="006964A8"/>
    <w:rsid w:val="00696808"/>
    <w:rsid w:val="0069777A"/>
    <w:rsid w:val="006A026F"/>
    <w:rsid w:val="006A0390"/>
    <w:rsid w:val="006A0B9A"/>
    <w:rsid w:val="006A222E"/>
    <w:rsid w:val="006A2317"/>
    <w:rsid w:val="006A45F9"/>
    <w:rsid w:val="006A5C65"/>
    <w:rsid w:val="006B0164"/>
    <w:rsid w:val="006B078E"/>
    <w:rsid w:val="006B0B4B"/>
    <w:rsid w:val="006B0F88"/>
    <w:rsid w:val="006B1EAB"/>
    <w:rsid w:val="006B2B2E"/>
    <w:rsid w:val="006B2FEC"/>
    <w:rsid w:val="006B35DD"/>
    <w:rsid w:val="006B4264"/>
    <w:rsid w:val="006B5290"/>
    <w:rsid w:val="006B6902"/>
    <w:rsid w:val="006B75E9"/>
    <w:rsid w:val="006B7891"/>
    <w:rsid w:val="006C16B6"/>
    <w:rsid w:val="006C17AA"/>
    <w:rsid w:val="006C61C0"/>
    <w:rsid w:val="006C7989"/>
    <w:rsid w:val="006C7A90"/>
    <w:rsid w:val="006C7DBF"/>
    <w:rsid w:val="006D1F51"/>
    <w:rsid w:val="006D588C"/>
    <w:rsid w:val="006D6D88"/>
    <w:rsid w:val="006D7354"/>
    <w:rsid w:val="006E0E49"/>
    <w:rsid w:val="006E0FF4"/>
    <w:rsid w:val="006E2A37"/>
    <w:rsid w:val="006E44B3"/>
    <w:rsid w:val="006E4D98"/>
    <w:rsid w:val="006E5DB9"/>
    <w:rsid w:val="006E6385"/>
    <w:rsid w:val="006E7349"/>
    <w:rsid w:val="006F045A"/>
    <w:rsid w:val="006F0A11"/>
    <w:rsid w:val="006F28A3"/>
    <w:rsid w:val="006F3D28"/>
    <w:rsid w:val="00702205"/>
    <w:rsid w:val="00702286"/>
    <w:rsid w:val="0070241F"/>
    <w:rsid w:val="00704D1B"/>
    <w:rsid w:val="00704D53"/>
    <w:rsid w:val="007055C1"/>
    <w:rsid w:val="007058B2"/>
    <w:rsid w:val="007067D0"/>
    <w:rsid w:val="007073F7"/>
    <w:rsid w:val="007102B1"/>
    <w:rsid w:val="00715925"/>
    <w:rsid w:val="00720231"/>
    <w:rsid w:val="007211B8"/>
    <w:rsid w:val="00726C5B"/>
    <w:rsid w:val="0072786F"/>
    <w:rsid w:val="00727B69"/>
    <w:rsid w:val="00732597"/>
    <w:rsid w:val="007344C8"/>
    <w:rsid w:val="0073490C"/>
    <w:rsid w:val="00736E09"/>
    <w:rsid w:val="007437B4"/>
    <w:rsid w:val="00743861"/>
    <w:rsid w:val="007458EF"/>
    <w:rsid w:val="00747F81"/>
    <w:rsid w:val="007507CA"/>
    <w:rsid w:val="00750BA3"/>
    <w:rsid w:val="00752CE3"/>
    <w:rsid w:val="00753238"/>
    <w:rsid w:val="00754D03"/>
    <w:rsid w:val="0075585D"/>
    <w:rsid w:val="00755A87"/>
    <w:rsid w:val="00756FA7"/>
    <w:rsid w:val="00761910"/>
    <w:rsid w:val="0076198F"/>
    <w:rsid w:val="0076215C"/>
    <w:rsid w:val="00762342"/>
    <w:rsid w:val="00762E58"/>
    <w:rsid w:val="007648EF"/>
    <w:rsid w:val="00765195"/>
    <w:rsid w:val="007657E4"/>
    <w:rsid w:val="00766EC8"/>
    <w:rsid w:val="007711C7"/>
    <w:rsid w:val="00772EA9"/>
    <w:rsid w:val="00775315"/>
    <w:rsid w:val="0077548F"/>
    <w:rsid w:val="00776890"/>
    <w:rsid w:val="00780DB2"/>
    <w:rsid w:val="00782912"/>
    <w:rsid w:val="00782928"/>
    <w:rsid w:val="007836AA"/>
    <w:rsid w:val="007848BB"/>
    <w:rsid w:val="00785D10"/>
    <w:rsid w:val="00785D88"/>
    <w:rsid w:val="00786D8B"/>
    <w:rsid w:val="0078778E"/>
    <w:rsid w:val="00791DF5"/>
    <w:rsid w:val="00791E7C"/>
    <w:rsid w:val="00792F20"/>
    <w:rsid w:val="00793301"/>
    <w:rsid w:val="00793461"/>
    <w:rsid w:val="00793E19"/>
    <w:rsid w:val="007943C6"/>
    <w:rsid w:val="0079527E"/>
    <w:rsid w:val="00797539"/>
    <w:rsid w:val="00797981"/>
    <w:rsid w:val="00797CD0"/>
    <w:rsid w:val="007A282C"/>
    <w:rsid w:val="007A31F3"/>
    <w:rsid w:val="007A77CD"/>
    <w:rsid w:val="007B1A5D"/>
    <w:rsid w:val="007B20A2"/>
    <w:rsid w:val="007B221D"/>
    <w:rsid w:val="007B5FF4"/>
    <w:rsid w:val="007B629F"/>
    <w:rsid w:val="007B6634"/>
    <w:rsid w:val="007B7418"/>
    <w:rsid w:val="007B7EB4"/>
    <w:rsid w:val="007C0041"/>
    <w:rsid w:val="007C0855"/>
    <w:rsid w:val="007C13FB"/>
    <w:rsid w:val="007C2783"/>
    <w:rsid w:val="007C2844"/>
    <w:rsid w:val="007C4BBF"/>
    <w:rsid w:val="007C6893"/>
    <w:rsid w:val="007D07FF"/>
    <w:rsid w:val="007D0D90"/>
    <w:rsid w:val="007D0EE1"/>
    <w:rsid w:val="007D128A"/>
    <w:rsid w:val="007D5155"/>
    <w:rsid w:val="007D56CF"/>
    <w:rsid w:val="007E0588"/>
    <w:rsid w:val="007E0610"/>
    <w:rsid w:val="007E1B0F"/>
    <w:rsid w:val="007E1D8D"/>
    <w:rsid w:val="007E1F6A"/>
    <w:rsid w:val="007E3319"/>
    <w:rsid w:val="007E333F"/>
    <w:rsid w:val="007E61DD"/>
    <w:rsid w:val="007F00B9"/>
    <w:rsid w:val="007F06E8"/>
    <w:rsid w:val="007F20A1"/>
    <w:rsid w:val="007F27FC"/>
    <w:rsid w:val="007F37AE"/>
    <w:rsid w:val="007F3FDE"/>
    <w:rsid w:val="007F51DB"/>
    <w:rsid w:val="00800B7A"/>
    <w:rsid w:val="00801556"/>
    <w:rsid w:val="008022B9"/>
    <w:rsid w:val="00804CEC"/>
    <w:rsid w:val="00804DF7"/>
    <w:rsid w:val="008064E9"/>
    <w:rsid w:val="008073F1"/>
    <w:rsid w:val="00807E43"/>
    <w:rsid w:val="00810B1E"/>
    <w:rsid w:val="00811FCC"/>
    <w:rsid w:val="008130A1"/>
    <w:rsid w:val="008145A9"/>
    <w:rsid w:val="00816D88"/>
    <w:rsid w:val="00816E2F"/>
    <w:rsid w:val="0081752D"/>
    <w:rsid w:val="00817B1F"/>
    <w:rsid w:val="0082223E"/>
    <w:rsid w:val="00822CB2"/>
    <w:rsid w:val="00824A94"/>
    <w:rsid w:val="00824FEA"/>
    <w:rsid w:val="00827F2C"/>
    <w:rsid w:val="008321D9"/>
    <w:rsid w:val="00833139"/>
    <w:rsid w:val="008337A1"/>
    <w:rsid w:val="00834145"/>
    <w:rsid w:val="00835CCE"/>
    <w:rsid w:val="00835DFD"/>
    <w:rsid w:val="008374FB"/>
    <w:rsid w:val="00840206"/>
    <w:rsid w:val="00840941"/>
    <w:rsid w:val="00840B34"/>
    <w:rsid w:val="00841261"/>
    <w:rsid w:val="008436BF"/>
    <w:rsid w:val="0084779B"/>
    <w:rsid w:val="00850689"/>
    <w:rsid w:val="00850E3B"/>
    <w:rsid w:val="00850F56"/>
    <w:rsid w:val="0085191D"/>
    <w:rsid w:val="00852B53"/>
    <w:rsid w:val="008542AD"/>
    <w:rsid w:val="00854408"/>
    <w:rsid w:val="008547D8"/>
    <w:rsid w:val="00855663"/>
    <w:rsid w:val="008601C6"/>
    <w:rsid w:val="0086070F"/>
    <w:rsid w:val="0086072A"/>
    <w:rsid w:val="0086097A"/>
    <w:rsid w:val="008612C0"/>
    <w:rsid w:val="00861D84"/>
    <w:rsid w:val="00862572"/>
    <w:rsid w:val="00865426"/>
    <w:rsid w:val="0086597A"/>
    <w:rsid w:val="00866412"/>
    <w:rsid w:val="00866436"/>
    <w:rsid w:val="008676EF"/>
    <w:rsid w:val="00867A32"/>
    <w:rsid w:val="0087153F"/>
    <w:rsid w:val="00873282"/>
    <w:rsid w:val="0087340C"/>
    <w:rsid w:val="00875CEF"/>
    <w:rsid w:val="00875EE1"/>
    <w:rsid w:val="00877DDC"/>
    <w:rsid w:val="00880316"/>
    <w:rsid w:val="00885000"/>
    <w:rsid w:val="00886332"/>
    <w:rsid w:val="00890DFC"/>
    <w:rsid w:val="00895E01"/>
    <w:rsid w:val="0089709B"/>
    <w:rsid w:val="008976A5"/>
    <w:rsid w:val="008A05FB"/>
    <w:rsid w:val="008A0B83"/>
    <w:rsid w:val="008A0D54"/>
    <w:rsid w:val="008A2886"/>
    <w:rsid w:val="008A56CF"/>
    <w:rsid w:val="008A583C"/>
    <w:rsid w:val="008A7178"/>
    <w:rsid w:val="008A78A6"/>
    <w:rsid w:val="008B1A81"/>
    <w:rsid w:val="008B1D54"/>
    <w:rsid w:val="008B37BA"/>
    <w:rsid w:val="008B5707"/>
    <w:rsid w:val="008B58E3"/>
    <w:rsid w:val="008B6DD9"/>
    <w:rsid w:val="008B7665"/>
    <w:rsid w:val="008B7AB5"/>
    <w:rsid w:val="008B7ACD"/>
    <w:rsid w:val="008C0A50"/>
    <w:rsid w:val="008C17EC"/>
    <w:rsid w:val="008C191A"/>
    <w:rsid w:val="008C19FB"/>
    <w:rsid w:val="008C2616"/>
    <w:rsid w:val="008C568F"/>
    <w:rsid w:val="008C60B6"/>
    <w:rsid w:val="008C6D42"/>
    <w:rsid w:val="008C79EF"/>
    <w:rsid w:val="008D0416"/>
    <w:rsid w:val="008D1D23"/>
    <w:rsid w:val="008D24A6"/>
    <w:rsid w:val="008D2F6F"/>
    <w:rsid w:val="008D3887"/>
    <w:rsid w:val="008D4114"/>
    <w:rsid w:val="008D4BEB"/>
    <w:rsid w:val="008D5682"/>
    <w:rsid w:val="008D799C"/>
    <w:rsid w:val="008E068B"/>
    <w:rsid w:val="008E119E"/>
    <w:rsid w:val="008E1811"/>
    <w:rsid w:val="008E19C2"/>
    <w:rsid w:val="008E4B32"/>
    <w:rsid w:val="008F0942"/>
    <w:rsid w:val="008F185E"/>
    <w:rsid w:val="008F2AAD"/>
    <w:rsid w:val="008F3DA4"/>
    <w:rsid w:val="008F4493"/>
    <w:rsid w:val="008F6FDF"/>
    <w:rsid w:val="008F7941"/>
    <w:rsid w:val="0090094A"/>
    <w:rsid w:val="00900A1C"/>
    <w:rsid w:val="00901C0C"/>
    <w:rsid w:val="009025C6"/>
    <w:rsid w:val="009034F8"/>
    <w:rsid w:val="00903B61"/>
    <w:rsid w:val="00904604"/>
    <w:rsid w:val="00904887"/>
    <w:rsid w:val="009051D4"/>
    <w:rsid w:val="00905589"/>
    <w:rsid w:val="0090585A"/>
    <w:rsid w:val="00905F2A"/>
    <w:rsid w:val="009102D7"/>
    <w:rsid w:val="0091036C"/>
    <w:rsid w:val="009107CC"/>
    <w:rsid w:val="00911CE5"/>
    <w:rsid w:val="0091210D"/>
    <w:rsid w:val="00912450"/>
    <w:rsid w:val="0091352F"/>
    <w:rsid w:val="0091535B"/>
    <w:rsid w:val="00920922"/>
    <w:rsid w:val="00920C8B"/>
    <w:rsid w:val="0092155C"/>
    <w:rsid w:val="0092163F"/>
    <w:rsid w:val="00922367"/>
    <w:rsid w:val="00924132"/>
    <w:rsid w:val="00924CA1"/>
    <w:rsid w:val="00925423"/>
    <w:rsid w:val="009257E7"/>
    <w:rsid w:val="00931148"/>
    <w:rsid w:val="00931E3E"/>
    <w:rsid w:val="00931EEE"/>
    <w:rsid w:val="0093274F"/>
    <w:rsid w:val="0093374F"/>
    <w:rsid w:val="009339EE"/>
    <w:rsid w:val="009344DB"/>
    <w:rsid w:val="00935D01"/>
    <w:rsid w:val="00936D2B"/>
    <w:rsid w:val="00937CC6"/>
    <w:rsid w:val="00940252"/>
    <w:rsid w:val="009418B5"/>
    <w:rsid w:val="00941B00"/>
    <w:rsid w:val="00943700"/>
    <w:rsid w:val="00943F14"/>
    <w:rsid w:val="00944AE8"/>
    <w:rsid w:val="00944DF9"/>
    <w:rsid w:val="009462BD"/>
    <w:rsid w:val="00952E1C"/>
    <w:rsid w:val="00954218"/>
    <w:rsid w:val="00957E79"/>
    <w:rsid w:val="00960406"/>
    <w:rsid w:val="00961926"/>
    <w:rsid w:val="00963E7F"/>
    <w:rsid w:val="00963EAF"/>
    <w:rsid w:val="00963FEC"/>
    <w:rsid w:val="00965069"/>
    <w:rsid w:val="00965249"/>
    <w:rsid w:val="00965C57"/>
    <w:rsid w:val="00965E4E"/>
    <w:rsid w:val="00967C00"/>
    <w:rsid w:val="0097150E"/>
    <w:rsid w:val="0097244E"/>
    <w:rsid w:val="0097376C"/>
    <w:rsid w:val="00973B53"/>
    <w:rsid w:val="00973C37"/>
    <w:rsid w:val="00974921"/>
    <w:rsid w:val="00975E93"/>
    <w:rsid w:val="009762AC"/>
    <w:rsid w:val="00976380"/>
    <w:rsid w:val="00977B22"/>
    <w:rsid w:val="00980860"/>
    <w:rsid w:val="00980A47"/>
    <w:rsid w:val="009837C6"/>
    <w:rsid w:val="00984AC6"/>
    <w:rsid w:val="0098658D"/>
    <w:rsid w:val="00986E79"/>
    <w:rsid w:val="00990C38"/>
    <w:rsid w:val="00991980"/>
    <w:rsid w:val="00992F96"/>
    <w:rsid w:val="009939D0"/>
    <w:rsid w:val="00993F03"/>
    <w:rsid w:val="00996C9E"/>
    <w:rsid w:val="00997992"/>
    <w:rsid w:val="009A3997"/>
    <w:rsid w:val="009A5B27"/>
    <w:rsid w:val="009A765B"/>
    <w:rsid w:val="009B4392"/>
    <w:rsid w:val="009C0A64"/>
    <w:rsid w:val="009C0CA8"/>
    <w:rsid w:val="009C1376"/>
    <w:rsid w:val="009C1551"/>
    <w:rsid w:val="009C17A7"/>
    <w:rsid w:val="009C3233"/>
    <w:rsid w:val="009C3275"/>
    <w:rsid w:val="009C7AB1"/>
    <w:rsid w:val="009D04B1"/>
    <w:rsid w:val="009D2325"/>
    <w:rsid w:val="009D34AB"/>
    <w:rsid w:val="009D5A22"/>
    <w:rsid w:val="009D5DA8"/>
    <w:rsid w:val="009D6C56"/>
    <w:rsid w:val="009D6F94"/>
    <w:rsid w:val="009D71C0"/>
    <w:rsid w:val="009E0644"/>
    <w:rsid w:val="009E086F"/>
    <w:rsid w:val="009E128A"/>
    <w:rsid w:val="009E2DB4"/>
    <w:rsid w:val="009E30B0"/>
    <w:rsid w:val="009E3713"/>
    <w:rsid w:val="009F1BFC"/>
    <w:rsid w:val="009F35E5"/>
    <w:rsid w:val="009F40AC"/>
    <w:rsid w:val="009F41F2"/>
    <w:rsid w:val="009F525C"/>
    <w:rsid w:val="009F5FF3"/>
    <w:rsid w:val="00A004EE"/>
    <w:rsid w:val="00A02BCA"/>
    <w:rsid w:val="00A04257"/>
    <w:rsid w:val="00A04516"/>
    <w:rsid w:val="00A05492"/>
    <w:rsid w:val="00A06104"/>
    <w:rsid w:val="00A07679"/>
    <w:rsid w:val="00A078DE"/>
    <w:rsid w:val="00A12502"/>
    <w:rsid w:val="00A129B6"/>
    <w:rsid w:val="00A13B31"/>
    <w:rsid w:val="00A13C95"/>
    <w:rsid w:val="00A15508"/>
    <w:rsid w:val="00A17F30"/>
    <w:rsid w:val="00A20AD0"/>
    <w:rsid w:val="00A20F3A"/>
    <w:rsid w:val="00A21994"/>
    <w:rsid w:val="00A2326D"/>
    <w:rsid w:val="00A23C1D"/>
    <w:rsid w:val="00A2416A"/>
    <w:rsid w:val="00A249C2"/>
    <w:rsid w:val="00A25242"/>
    <w:rsid w:val="00A2605E"/>
    <w:rsid w:val="00A349C2"/>
    <w:rsid w:val="00A35465"/>
    <w:rsid w:val="00A3765B"/>
    <w:rsid w:val="00A378E5"/>
    <w:rsid w:val="00A42A9B"/>
    <w:rsid w:val="00A44185"/>
    <w:rsid w:val="00A449F5"/>
    <w:rsid w:val="00A44D63"/>
    <w:rsid w:val="00A45CCC"/>
    <w:rsid w:val="00A47FB2"/>
    <w:rsid w:val="00A50C9A"/>
    <w:rsid w:val="00A525B6"/>
    <w:rsid w:val="00A55226"/>
    <w:rsid w:val="00A57D92"/>
    <w:rsid w:val="00A60179"/>
    <w:rsid w:val="00A6034A"/>
    <w:rsid w:val="00A61788"/>
    <w:rsid w:val="00A63644"/>
    <w:rsid w:val="00A64DB5"/>
    <w:rsid w:val="00A667A5"/>
    <w:rsid w:val="00A670A7"/>
    <w:rsid w:val="00A672A3"/>
    <w:rsid w:val="00A67E88"/>
    <w:rsid w:val="00A70409"/>
    <w:rsid w:val="00A7065D"/>
    <w:rsid w:val="00A72097"/>
    <w:rsid w:val="00A73153"/>
    <w:rsid w:val="00A74D7B"/>
    <w:rsid w:val="00A75992"/>
    <w:rsid w:val="00A76665"/>
    <w:rsid w:val="00A80E05"/>
    <w:rsid w:val="00A820C7"/>
    <w:rsid w:val="00A83B5C"/>
    <w:rsid w:val="00A84D9B"/>
    <w:rsid w:val="00A8771A"/>
    <w:rsid w:val="00A919B2"/>
    <w:rsid w:val="00A92B1E"/>
    <w:rsid w:val="00A942FC"/>
    <w:rsid w:val="00A96DC4"/>
    <w:rsid w:val="00AA0236"/>
    <w:rsid w:val="00AA13AC"/>
    <w:rsid w:val="00AA1A39"/>
    <w:rsid w:val="00AA20BB"/>
    <w:rsid w:val="00AA27D6"/>
    <w:rsid w:val="00AA3FCD"/>
    <w:rsid w:val="00AA539F"/>
    <w:rsid w:val="00AA5C46"/>
    <w:rsid w:val="00AB168A"/>
    <w:rsid w:val="00AB2E1E"/>
    <w:rsid w:val="00AB4133"/>
    <w:rsid w:val="00AB46E2"/>
    <w:rsid w:val="00AB60C6"/>
    <w:rsid w:val="00AC1C97"/>
    <w:rsid w:val="00AC2D50"/>
    <w:rsid w:val="00AC6BB8"/>
    <w:rsid w:val="00AC6FE0"/>
    <w:rsid w:val="00AC7DB3"/>
    <w:rsid w:val="00AD0ACD"/>
    <w:rsid w:val="00AD0B2F"/>
    <w:rsid w:val="00AD0C40"/>
    <w:rsid w:val="00AD12C6"/>
    <w:rsid w:val="00AD2CE1"/>
    <w:rsid w:val="00AD3515"/>
    <w:rsid w:val="00AD4410"/>
    <w:rsid w:val="00AD5958"/>
    <w:rsid w:val="00AD6AC8"/>
    <w:rsid w:val="00AD746C"/>
    <w:rsid w:val="00AD7B2C"/>
    <w:rsid w:val="00AE0630"/>
    <w:rsid w:val="00AE1935"/>
    <w:rsid w:val="00AE2F28"/>
    <w:rsid w:val="00AE3038"/>
    <w:rsid w:val="00AE36CF"/>
    <w:rsid w:val="00AE3817"/>
    <w:rsid w:val="00AE3A2D"/>
    <w:rsid w:val="00AE4514"/>
    <w:rsid w:val="00AE5B5B"/>
    <w:rsid w:val="00AF1074"/>
    <w:rsid w:val="00AF1F1F"/>
    <w:rsid w:val="00AF3280"/>
    <w:rsid w:val="00AF38DC"/>
    <w:rsid w:val="00AF4692"/>
    <w:rsid w:val="00AF6DB6"/>
    <w:rsid w:val="00AF7115"/>
    <w:rsid w:val="00AF7508"/>
    <w:rsid w:val="00B006E7"/>
    <w:rsid w:val="00B01509"/>
    <w:rsid w:val="00B01BA4"/>
    <w:rsid w:val="00B0262A"/>
    <w:rsid w:val="00B04800"/>
    <w:rsid w:val="00B0500B"/>
    <w:rsid w:val="00B06E6A"/>
    <w:rsid w:val="00B0782D"/>
    <w:rsid w:val="00B07F74"/>
    <w:rsid w:val="00B101E8"/>
    <w:rsid w:val="00B117B5"/>
    <w:rsid w:val="00B117F6"/>
    <w:rsid w:val="00B11D91"/>
    <w:rsid w:val="00B12DD9"/>
    <w:rsid w:val="00B1473E"/>
    <w:rsid w:val="00B16ED2"/>
    <w:rsid w:val="00B17648"/>
    <w:rsid w:val="00B17743"/>
    <w:rsid w:val="00B2049D"/>
    <w:rsid w:val="00B20827"/>
    <w:rsid w:val="00B20A00"/>
    <w:rsid w:val="00B215CB"/>
    <w:rsid w:val="00B22666"/>
    <w:rsid w:val="00B241A4"/>
    <w:rsid w:val="00B277D2"/>
    <w:rsid w:val="00B27C83"/>
    <w:rsid w:val="00B30117"/>
    <w:rsid w:val="00B30CFE"/>
    <w:rsid w:val="00B31F69"/>
    <w:rsid w:val="00B32983"/>
    <w:rsid w:val="00B32BB1"/>
    <w:rsid w:val="00B3320B"/>
    <w:rsid w:val="00B337E2"/>
    <w:rsid w:val="00B358C2"/>
    <w:rsid w:val="00B36386"/>
    <w:rsid w:val="00B40654"/>
    <w:rsid w:val="00B40AF9"/>
    <w:rsid w:val="00B41674"/>
    <w:rsid w:val="00B430E7"/>
    <w:rsid w:val="00B45560"/>
    <w:rsid w:val="00B47309"/>
    <w:rsid w:val="00B4756A"/>
    <w:rsid w:val="00B47911"/>
    <w:rsid w:val="00B50248"/>
    <w:rsid w:val="00B52EF9"/>
    <w:rsid w:val="00B534F8"/>
    <w:rsid w:val="00B53B44"/>
    <w:rsid w:val="00B53D46"/>
    <w:rsid w:val="00B53E9C"/>
    <w:rsid w:val="00B5408A"/>
    <w:rsid w:val="00B549FC"/>
    <w:rsid w:val="00B54E1E"/>
    <w:rsid w:val="00B60AE3"/>
    <w:rsid w:val="00B619BB"/>
    <w:rsid w:val="00B61A5A"/>
    <w:rsid w:val="00B626B7"/>
    <w:rsid w:val="00B62FDD"/>
    <w:rsid w:val="00B659AB"/>
    <w:rsid w:val="00B67181"/>
    <w:rsid w:val="00B702FC"/>
    <w:rsid w:val="00B70D72"/>
    <w:rsid w:val="00B70FC9"/>
    <w:rsid w:val="00B7123D"/>
    <w:rsid w:val="00B71452"/>
    <w:rsid w:val="00B7189C"/>
    <w:rsid w:val="00B7192A"/>
    <w:rsid w:val="00B720C4"/>
    <w:rsid w:val="00B7212C"/>
    <w:rsid w:val="00B740D9"/>
    <w:rsid w:val="00B7427B"/>
    <w:rsid w:val="00B754F3"/>
    <w:rsid w:val="00B82619"/>
    <w:rsid w:val="00B83BC4"/>
    <w:rsid w:val="00B86857"/>
    <w:rsid w:val="00B94E1E"/>
    <w:rsid w:val="00B94FD8"/>
    <w:rsid w:val="00B9504E"/>
    <w:rsid w:val="00B95643"/>
    <w:rsid w:val="00B96967"/>
    <w:rsid w:val="00B96D06"/>
    <w:rsid w:val="00BA09AD"/>
    <w:rsid w:val="00BA15A9"/>
    <w:rsid w:val="00BA2392"/>
    <w:rsid w:val="00BA3A79"/>
    <w:rsid w:val="00BA7D84"/>
    <w:rsid w:val="00BB018B"/>
    <w:rsid w:val="00BB1850"/>
    <w:rsid w:val="00BB1C94"/>
    <w:rsid w:val="00BB2123"/>
    <w:rsid w:val="00BB22AE"/>
    <w:rsid w:val="00BB3013"/>
    <w:rsid w:val="00BB4E18"/>
    <w:rsid w:val="00BC1E27"/>
    <w:rsid w:val="00BC59C9"/>
    <w:rsid w:val="00BC6D91"/>
    <w:rsid w:val="00BC763F"/>
    <w:rsid w:val="00BD0234"/>
    <w:rsid w:val="00BD0958"/>
    <w:rsid w:val="00BD0BAE"/>
    <w:rsid w:val="00BD211F"/>
    <w:rsid w:val="00BD254D"/>
    <w:rsid w:val="00BD3CB7"/>
    <w:rsid w:val="00BD4087"/>
    <w:rsid w:val="00BD78F2"/>
    <w:rsid w:val="00BE00F3"/>
    <w:rsid w:val="00BE3ADC"/>
    <w:rsid w:val="00BE4728"/>
    <w:rsid w:val="00BE5F32"/>
    <w:rsid w:val="00BF02E8"/>
    <w:rsid w:val="00BF08C2"/>
    <w:rsid w:val="00BF0990"/>
    <w:rsid w:val="00BF0B47"/>
    <w:rsid w:val="00BF29D0"/>
    <w:rsid w:val="00BF2FAD"/>
    <w:rsid w:val="00BF3050"/>
    <w:rsid w:val="00BF4D0E"/>
    <w:rsid w:val="00BF7CBF"/>
    <w:rsid w:val="00C006B9"/>
    <w:rsid w:val="00C015D4"/>
    <w:rsid w:val="00C02A4E"/>
    <w:rsid w:val="00C02A93"/>
    <w:rsid w:val="00C04514"/>
    <w:rsid w:val="00C04DE2"/>
    <w:rsid w:val="00C055A3"/>
    <w:rsid w:val="00C064E4"/>
    <w:rsid w:val="00C06845"/>
    <w:rsid w:val="00C06D7B"/>
    <w:rsid w:val="00C07147"/>
    <w:rsid w:val="00C10E10"/>
    <w:rsid w:val="00C13684"/>
    <w:rsid w:val="00C136B7"/>
    <w:rsid w:val="00C13DFE"/>
    <w:rsid w:val="00C1411E"/>
    <w:rsid w:val="00C162D7"/>
    <w:rsid w:val="00C16D62"/>
    <w:rsid w:val="00C17CB8"/>
    <w:rsid w:val="00C20C79"/>
    <w:rsid w:val="00C20DE8"/>
    <w:rsid w:val="00C2221F"/>
    <w:rsid w:val="00C224FA"/>
    <w:rsid w:val="00C22815"/>
    <w:rsid w:val="00C22DD4"/>
    <w:rsid w:val="00C23E54"/>
    <w:rsid w:val="00C248E5"/>
    <w:rsid w:val="00C24DFF"/>
    <w:rsid w:val="00C2661D"/>
    <w:rsid w:val="00C30C8C"/>
    <w:rsid w:val="00C319B5"/>
    <w:rsid w:val="00C3387D"/>
    <w:rsid w:val="00C3407B"/>
    <w:rsid w:val="00C34886"/>
    <w:rsid w:val="00C34C9E"/>
    <w:rsid w:val="00C37511"/>
    <w:rsid w:val="00C37E99"/>
    <w:rsid w:val="00C42B50"/>
    <w:rsid w:val="00C43869"/>
    <w:rsid w:val="00C43CB7"/>
    <w:rsid w:val="00C43ED9"/>
    <w:rsid w:val="00C4618A"/>
    <w:rsid w:val="00C475D2"/>
    <w:rsid w:val="00C47D5B"/>
    <w:rsid w:val="00C51A77"/>
    <w:rsid w:val="00C525AE"/>
    <w:rsid w:val="00C54D14"/>
    <w:rsid w:val="00C5551C"/>
    <w:rsid w:val="00C55E20"/>
    <w:rsid w:val="00C56C75"/>
    <w:rsid w:val="00C57514"/>
    <w:rsid w:val="00C5793D"/>
    <w:rsid w:val="00C62DB4"/>
    <w:rsid w:val="00C6446C"/>
    <w:rsid w:val="00C64F13"/>
    <w:rsid w:val="00C652B9"/>
    <w:rsid w:val="00C65BC9"/>
    <w:rsid w:val="00C66414"/>
    <w:rsid w:val="00C67BB1"/>
    <w:rsid w:val="00C67D21"/>
    <w:rsid w:val="00C70362"/>
    <w:rsid w:val="00C70427"/>
    <w:rsid w:val="00C71859"/>
    <w:rsid w:val="00C72977"/>
    <w:rsid w:val="00C72BE6"/>
    <w:rsid w:val="00C74E5D"/>
    <w:rsid w:val="00C7574F"/>
    <w:rsid w:val="00C75CAA"/>
    <w:rsid w:val="00C76C33"/>
    <w:rsid w:val="00C80D49"/>
    <w:rsid w:val="00C811C2"/>
    <w:rsid w:val="00C81A6A"/>
    <w:rsid w:val="00C8306F"/>
    <w:rsid w:val="00C8310E"/>
    <w:rsid w:val="00C84445"/>
    <w:rsid w:val="00C85BE1"/>
    <w:rsid w:val="00C8625D"/>
    <w:rsid w:val="00C862EC"/>
    <w:rsid w:val="00C8642C"/>
    <w:rsid w:val="00C87D2B"/>
    <w:rsid w:val="00C90E39"/>
    <w:rsid w:val="00C92002"/>
    <w:rsid w:val="00C9429C"/>
    <w:rsid w:val="00C94389"/>
    <w:rsid w:val="00C944BD"/>
    <w:rsid w:val="00C9663A"/>
    <w:rsid w:val="00C97009"/>
    <w:rsid w:val="00C97041"/>
    <w:rsid w:val="00C97258"/>
    <w:rsid w:val="00CA00EC"/>
    <w:rsid w:val="00CA051C"/>
    <w:rsid w:val="00CA07FF"/>
    <w:rsid w:val="00CA17F0"/>
    <w:rsid w:val="00CA7EA8"/>
    <w:rsid w:val="00CB32B4"/>
    <w:rsid w:val="00CB3E8B"/>
    <w:rsid w:val="00CB4374"/>
    <w:rsid w:val="00CB5B7F"/>
    <w:rsid w:val="00CB6E73"/>
    <w:rsid w:val="00CB762F"/>
    <w:rsid w:val="00CC3503"/>
    <w:rsid w:val="00CC3670"/>
    <w:rsid w:val="00CC3C1B"/>
    <w:rsid w:val="00CC56B7"/>
    <w:rsid w:val="00CC589C"/>
    <w:rsid w:val="00CC6593"/>
    <w:rsid w:val="00CC7CCD"/>
    <w:rsid w:val="00CD0D07"/>
    <w:rsid w:val="00CD21A1"/>
    <w:rsid w:val="00CD271F"/>
    <w:rsid w:val="00CD32DE"/>
    <w:rsid w:val="00CD5D11"/>
    <w:rsid w:val="00CD7B3F"/>
    <w:rsid w:val="00CE097A"/>
    <w:rsid w:val="00CE577A"/>
    <w:rsid w:val="00CE5C35"/>
    <w:rsid w:val="00CE6A3E"/>
    <w:rsid w:val="00CE73AB"/>
    <w:rsid w:val="00CE758D"/>
    <w:rsid w:val="00CE7CDD"/>
    <w:rsid w:val="00CF1638"/>
    <w:rsid w:val="00CF2B91"/>
    <w:rsid w:val="00CF2D59"/>
    <w:rsid w:val="00CF2F30"/>
    <w:rsid w:val="00CF5158"/>
    <w:rsid w:val="00CF7CB0"/>
    <w:rsid w:val="00D006BD"/>
    <w:rsid w:val="00D0124E"/>
    <w:rsid w:val="00D01281"/>
    <w:rsid w:val="00D019C0"/>
    <w:rsid w:val="00D02553"/>
    <w:rsid w:val="00D0323F"/>
    <w:rsid w:val="00D0595A"/>
    <w:rsid w:val="00D05B2C"/>
    <w:rsid w:val="00D05C92"/>
    <w:rsid w:val="00D07B19"/>
    <w:rsid w:val="00D1028F"/>
    <w:rsid w:val="00D10755"/>
    <w:rsid w:val="00D10F7B"/>
    <w:rsid w:val="00D121B7"/>
    <w:rsid w:val="00D134A5"/>
    <w:rsid w:val="00D1382E"/>
    <w:rsid w:val="00D13DC6"/>
    <w:rsid w:val="00D14F3D"/>
    <w:rsid w:val="00D1541C"/>
    <w:rsid w:val="00D17374"/>
    <w:rsid w:val="00D20638"/>
    <w:rsid w:val="00D219C6"/>
    <w:rsid w:val="00D22446"/>
    <w:rsid w:val="00D23367"/>
    <w:rsid w:val="00D236E7"/>
    <w:rsid w:val="00D25555"/>
    <w:rsid w:val="00D25F77"/>
    <w:rsid w:val="00D26471"/>
    <w:rsid w:val="00D27006"/>
    <w:rsid w:val="00D2771E"/>
    <w:rsid w:val="00D30A43"/>
    <w:rsid w:val="00D3268C"/>
    <w:rsid w:val="00D32E41"/>
    <w:rsid w:val="00D33A04"/>
    <w:rsid w:val="00D35330"/>
    <w:rsid w:val="00D40DE4"/>
    <w:rsid w:val="00D4265F"/>
    <w:rsid w:val="00D429EF"/>
    <w:rsid w:val="00D469A9"/>
    <w:rsid w:val="00D505CB"/>
    <w:rsid w:val="00D51250"/>
    <w:rsid w:val="00D51BE9"/>
    <w:rsid w:val="00D51F1B"/>
    <w:rsid w:val="00D528FC"/>
    <w:rsid w:val="00D5715E"/>
    <w:rsid w:val="00D5764B"/>
    <w:rsid w:val="00D60124"/>
    <w:rsid w:val="00D6152C"/>
    <w:rsid w:val="00D625DB"/>
    <w:rsid w:val="00D6356D"/>
    <w:rsid w:val="00D645AA"/>
    <w:rsid w:val="00D65551"/>
    <w:rsid w:val="00D65EBE"/>
    <w:rsid w:val="00D66D63"/>
    <w:rsid w:val="00D6709F"/>
    <w:rsid w:val="00D70667"/>
    <w:rsid w:val="00D7299F"/>
    <w:rsid w:val="00D732AA"/>
    <w:rsid w:val="00D73A00"/>
    <w:rsid w:val="00D76516"/>
    <w:rsid w:val="00D76ACA"/>
    <w:rsid w:val="00D8006A"/>
    <w:rsid w:val="00D80984"/>
    <w:rsid w:val="00D83253"/>
    <w:rsid w:val="00D83BCF"/>
    <w:rsid w:val="00D83FCD"/>
    <w:rsid w:val="00D84506"/>
    <w:rsid w:val="00D85137"/>
    <w:rsid w:val="00D85BE8"/>
    <w:rsid w:val="00D86B22"/>
    <w:rsid w:val="00D9068E"/>
    <w:rsid w:val="00D92116"/>
    <w:rsid w:val="00D93A1C"/>
    <w:rsid w:val="00D96D80"/>
    <w:rsid w:val="00DA000E"/>
    <w:rsid w:val="00DA098D"/>
    <w:rsid w:val="00DA1411"/>
    <w:rsid w:val="00DA3902"/>
    <w:rsid w:val="00DA54A2"/>
    <w:rsid w:val="00DA580B"/>
    <w:rsid w:val="00DA76ED"/>
    <w:rsid w:val="00DA7859"/>
    <w:rsid w:val="00DA7967"/>
    <w:rsid w:val="00DB28F7"/>
    <w:rsid w:val="00DB3218"/>
    <w:rsid w:val="00DB37BD"/>
    <w:rsid w:val="00DB3E75"/>
    <w:rsid w:val="00DB4C89"/>
    <w:rsid w:val="00DB7032"/>
    <w:rsid w:val="00DC1AC4"/>
    <w:rsid w:val="00DC3060"/>
    <w:rsid w:val="00DC4A86"/>
    <w:rsid w:val="00DC549D"/>
    <w:rsid w:val="00DC64EE"/>
    <w:rsid w:val="00DC66CC"/>
    <w:rsid w:val="00DC7930"/>
    <w:rsid w:val="00DD36D0"/>
    <w:rsid w:val="00DD3D20"/>
    <w:rsid w:val="00DD6AA2"/>
    <w:rsid w:val="00DD77E8"/>
    <w:rsid w:val="00DE1C03"/>
    <w:rsid w:val="00DE3A8E"/>
    <w:rsid w:val="00DE4158"/>
    <w:rsid w:val="00DE5A64"/>
    <w:rsid w:val="00DE74E3"/>
    <w:rsid w:val="00DE7C6C"/>
    <w:rsid w:val="00DF0066"/>
    <w:rsid w:val="00DF086C"/>
    <w:rsid w:val="00DF1234"/>
    <w:rsid w:val="00DF1E5F"/>
    <w:rsid w:val="00DF1FAE"/>
    <w:rsid w:val="00DF2E65"/>
    <w:rsid w:val="00DF2E71"/>
    <w:rsid w:val="00DF4433"/>
    <w:rsid w:val="00DF49B6"/>
    <w:rsid w:val="00DF5624"/>
    <w:rsid w:val="00DF59F1"/>
    <w:rsid w:val="00DF5DD7"/>
    <w:rsid w:val="00DF78E2"/>
    <w:rsid w:val="00E02E1D"/>
    <w:rsid w:val="00E031BE"/>
    <w:rsid w:val="00E03D80"/>
    <w:rsid w:val="00E04766"/>
    <w:rsid w:val="00E07623"/>
    <w:rsid w:val="00E077D2"/>
    <w:rsid w:val="00E07F27"/>
    <w:rsid w:val="00E11278"/>
    <w:rsid w:val="00E117F3"/>
    <w:rsid w:val="00E13153"/>
    <w:rsid w:val="00E16940"/>
    <w:rsid w:val="00E169C8"/>
    <w:rsid w:val="00E17B89"/>
    <w:rsid w:val="00E2006A"/>
    <w:rsid w:val="00E209DE"/>
    <w:rsid w:val="00E217FE"/>
    <w:rsid w:val="00E23EAE"/>
    <w:rsid w:val="00E25CBF"/>
    <w:rsid w:val="00E25E07"/>
    <w:rsid w:val="00E26538"/>
    <w:rsid w:val="00E306F2"/>
    <w:rsid w:val="00E31172"/>
    <w:rsid w:val="00E334BC"/>
    <w:rsid w:val="00E3428B"/>
    <w:rsid w:val="00E3431D"/>
    <w:rsid w:val="00E35CF6"/>
    <w:rsid w:val="00E35E84"/>
    <w:rsid w:val="00E37D12"/>
    <w:rsid w:val="00E41E8E"/>
    <w:rsid w:val="00E43156"/>
    <w:rsid w:val="00E43A15"/>
    <w:rsid w:val="00E43A7A"/>
    <w:rsid w:val="00E44E0F"/>
    <w:rsid w:val="00E454D2"/>
    <w:rsid w:val="00E4593F"/>
    <w:rsid w:val="00E467E4"/>
    <w:rsid w:val="00E473B1"/>
    <w:rsid w:val="00E47643"/>
    <w:rsid w:val="00E519E2"/>
    <w:rsid w:val="00E51B90"/>
    <w:rsid w:val="00E53CD7"/>
    <w:rsid w:val="00E54AAC"/>
    <w:rsid w:val="00E56F34"/>
    <w:rsid w:val="00E603BD"/>
    <w:rsid w:val="00E6310F"/>
    <w:rsid w:val="00E64268"/>
    <w:rsid w:val="00E66553"/>
    <w:rsid w:val="00E67019"/>
    <w:rsid w:val="00E67773"/>
    <w:rsid w:val="00E67D15"/>
    <w:rsid w:val="00E67E26"/>
    <w:rsid w:val="00E7286D"/>
    <w:rsid w:val="00E72FCA"/>
    <w:rsid w:val="00E73F2C"/>
    <w:rsid w:val="00E74BB8"/>
    <w:rsid w:val="00E74C3E"/>
    <w:rsid w:val="00E75C83"/>
    <w:rsid w:val="00E75E17"/>
    <w:rsid w:val="00E761E6"/>
    <w:rsid w:val="00E7679B"/>
    <w:rsid w:val="00E8020D"/>
    <w:rsid w:val="00E810EF"/>
    <w:rsid w:val="00E814D2"/>
    <w:rsid w:val="00E84172"/>
    <w:rsid w:val="00E857D4"/>
    <w:rsid w:val="00E85805"/>
    <w:rsid w:val="00E90276"/>
    <w:rsid w:val="00E90ACE"/>
    <w:rsid w:val="00E93268"/>
    <w:rsid w:val="00E95B5D"/>
    <w:rsid w:val="00E974A1"/>
    <w:rsid w:val="00EA0D09"/>
    <w:rsid w:val="00EA4519"/>
    <w:rsid w:val="00EB10A8"/>
    <w:rsid w:val="00EB2758"/>
    <w:rsid w:val="00EB2F04"/>
    <w:rsid w:val="00EB383C"/>
    <w:rsid w:val="00EB4F50"/>
    <w:rsid w:val="00EB5711"/>
    <w:rsid w:val="00EB6227"/>
    <w:rsid w:val="00EB6E12"/>
    <w:rsid w:val="00EC0CC6"/>
    <w:rsid w:val="00EC13B0"/>
    <w:rsid w:val="00EC2269"/>
    <w:rsid w:val="00EC3897"/>
    <w:rsid w:val="00EC5A22"/>
    <w:rsid w:val="00EC5C6C"/>
    <w:rsid w:val="00EC619D"/>
    <w:rsid w:val="00EC650B"/>
    <w:rsid w:val="00EC7A89"/>
    <w:rsid w:val="00EC7F9C"/>
    <w:rsid w:val="00ED02DB"/>
    <w:rsid w:val="00ED13C6"/>
    <w:rsid w:val="00ED2F03"/>
    <w:rsid w:val="00ED39BC"/>
    <w:rsid w:val="00ED3AF3"/>
    <w:rsid w:val="00ED4AC3"/>
    <w:rsid w:val="00ED4AFA"/>
    <w:rsid w:val="00ED5A64"/>
    <w:rsid w:val="00ED6751"/>
    <w:rsid w:val="00EE0141"/>
    <w:rsid w:val="00EE0CEE"/>
    <w:rsid w:val="00EE0E82"/>
    <w:rsid w:val="00EE0F0C"/>
    <w:rsid w:val="00EE152E"/>
    <w:rsid w:val="00EE24EE"/>
    <w:rsid w:val="00EE3E08"/>
    <w:rsid w:val="00EE4A7C"/>
    <w:rsid w:val="00EE6566"/>
    <w:rsid w:val="00EF0BA0"/>
    <w:rsid w:val="00EF0CFC"/>
    <w:rsid w:val="00EF13E1"/>
    <w:rsid w:val="00EF3345"/>
    <w:rsid w:val="00EF4C44"/>
    <w:rsid w:val="00EF61B7"/>
    <w:rsid w:val="00EF6FE7"/>
    <w:rsid w:val="00EF745F"/>
    <w:rsid w:val="00EF7CED"/>
    <w:rsid w:val="00F00C7D"/>
    <w:rsid w:val="00F02F72"/>
    <w:rsid w:val="00F03518"/>
    <w:rsid w:val="00F036E7"/>
    <w:rsid w:val="00F04D6F"/>
    <w:rsid w:val="00F05887"/>
    <w:rsid w:val="00F0596B"/>
    <w:rsid w:val="00F06336"/>
    <w:rsid w:val="00F13348"/>
    <w:rsid w:val="00F13E54"/>
    <w:rsid w:val="00F1566F"/>
    <w:rsid w:val="00F15A36"/>
    <w:rsid w:val="00F16C35"/>
    <w:rsid w:val="00F1743E"/>
    <w:rsid w:val="00F215FD"/>
    <w:rsid w:val="00F21CC3"/>
    <w:rsid w:val="00F22C4E"/>
    <w:rsid w:val="00F2386B"/>
    <w:rsid w:val="00F23A29"/>
    <w:rsid w:val="00F24D2C"/>
    <w:rsid w:val="00F268B5"/>
    <w:rsid w:val="00F27411"/>
    <w:rsid w:val="00F3062C"/>
    <w:rsid w:val="00F32194"/>
    <w:rsid w:val="00F33006"/>
    <w:rsid w:val="00F34E50"/>
    <w:rsid w:val="00F36F0C"/>
    <w:rsid w:val="00F370D7"/>
    <w:rsid w:val="00F3721B"/>
    <w:rsid w:val="00F37A08"/>
    <w:rsid w:val="00F405A4"/>
    <w:rsid w:val="00F43163"/>
    <w:rsid w:val="00F43569"/>
    <w:rsid w:val="00F451A5"/>
    <w:rsid w:val="00F454A8"/>
    <w:rsid w:val="00F462CF"/>
    <w:rsid w:val="00F4784F"/>
    <w:rsid w:val="00F47D13"/>
    <w:rsid w:val="00F50D0F"/>
    <w:rsid w:val="00F5123F"/>
    <w:rsid w:val="00F5136E"/>
    <w:rsid w:val="00F51CB2"/>
    <w:rsid w:val="00F523CF"/>
    <w:rsid w:val="00F5268B"/>
    <w:rsid w:val="00F53062"/>
    <w:rsid w:val="00F55DBA"/>
    <w:rsid w:val="00F56106"/>
    <w:rsid w:val="00F56529"/>
    <w:rsid w:val="00F567C3"/>
    <w:rsid w:val="00F57A7F"/>
    <w:rsid w:val="00F60978"/>
    <w:rsid w:val="00F609EF"/>
    <w:rsid w:val="00F61D00"/>
    <w:rsid w:val="00F629F4"/>
    <w:rsid w:val="00F62BDA"/>
    <w:rsid w:val="00F63D55"/>
    <w:rsid w:val="00F657D6"/>
    <w:rsid w:val="00F66BCF"/>
    <w:rsid w:val="00F6712A"/>
    <w:rsid w:val="00F6780F"/>
    <w:rsid w:val="00F70043"/>
    <w:rsid w:val="00F7073D"/>
    <w:rsid w:val="00F7096E"/>
    <w:rsid w:val="00F71A51"/>
    <w:rsid w:val="00F733EA"/>
    <w:rsid w:val="00F73D7D"/>
    <w:rsid w:val="00F74071"/>
    <w:rsid w:val="00F804A7"/>
    <w:rsid w:val="00F82282"/>
    <w:rsid w:val="00F92E89"/>
    <w:rsid w:val="00F932AD"/>
    <w:rsid w:val="00F94C25"/>
    <w:rsid w:val="00F94D3D"/>
    <w:rsid w:val="00F97B80"/>
    <w:rsid w:val="00F97FAB"/>
    <w:rsid w:val="00FA0070"/>
    <w:rsid w:val="00FA007C"/>
    <w:rsid w:val="00FA0C03"/>
    <w:rsid w:val="00FA398E"/>
    <w:rsid w:val="00FA45FE"/>
    <w:rsid w:val="00FA49E6"/>
    <w:rsid w:val="00FA75AA"/>
    <w:rsid w:val="00FA782E"/>
    <w:rsid w:val="00FB0AFD"/>
    <w:rsid w:val="00FB1882"/>
    <w:rsid w:val="00FB2607"/>
    <w:rsid w:val="00FB4F54"/>
    <w:rsid w:val="00FB56B6"/>
    <w:rsid w:val="00FB65A7"/>
    <w:rsid w:val="00FB7076"/>
    <w:rsid w:val="00FC3A13"/>
    <w:rsid w:val="00FC4E43"/>
    <w:rsid w:val="00FC573C"/>
    <w:rsid w:val="00FC72D7"/>
    <w:rsid w:val="00FC74CA"/>
    <w:rsid w:val="00FC7CE0"/>
    <w:rsid w:val="00FD0996"/>
    <w:rsid w:val="00FD4868"/>
    <w:rsid w:val="00FD4BE6"/>
    <w:rsid w:val="00FD69C1"/>
    <w:rsid w:val="00FD6E1F"/>
    <w:rsid w:val="00FE06F6"/>
    <w:rsid w:val="00FE0BC9"/>
    <w:rsid w:val="00FE43E2"/>
    <w:rsid w:val="00FE4533"/>
    <w:rsid w:val="00FE5DEC"/>
    <w:rsid w:val="00FE7998"/>
    <w:rsid w:val="00FF1027"/>
    <w:rsid w:val="00FF16BD"/>
    <w:rsid w:val="00FF1DE4"/>
    <w:rsid w:val="00FF42DF"/>
    <w:rsid w:val="00FF468E"/>
    <w:rsid w:val="00FF551D"/>
    <w:rsid w:val="00FF5699"/>
    <w:rsid w:val="00FF56DE"/>
    <w:rsid w:val="00FF74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7A90A"/>
  <w15:docId w15:val="{9044BBE7-31E9-4E04-BA80-5BB4A75BC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uiPriority="9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BE5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35B"/>
    <w:pPr>
      <w:keepNext/>
      <w:ind w:left="-720"/>
      <w:outlineLvl w:val="0"/>
    </w:pPr>
    <w:rPr>
      <w:b/>
      <w:bCs/>
      <w:color w:val="000000"/>
      <w:sz w:val="22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260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qFormat/>
    <w:rsid w:val="0092435B"/>
    <w:pPr>
      <w:keepNext/>
      <w:tabs>
        <w:tab w:val="left" w:pos="9720"/>
      </w:tabs>
      <w:ind w:left="-720"/>
      <w:outlineLvl w:val="3"/>
    </w:pPr>
    <w:rPr>
      <w:rFonts w:ascii="Palatino Linotype" w:hAnsi="Palatino Linotype"/>
      <w:b/>
      <w:b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435B"/>
    <w:pPr>
      <w:keepNext/>
      <w:outlineLvl w:val="4"/>
    </w:pPr>
    <w:rPr>
      <w:rFonts w:ascii="Palatino Linotype" w:hAnsi="Palatino Linotyp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45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54A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rsid w:val="0092435B"/>
    <w:rPr>
      <w:b/>
      <w:bCs/>
      <w:color w:val="000000"/>
      <w:sz w:val="22"/>
      <w:lang w:val="en-US" w:eastAsia="en-US"/>
    </w:rPr>
  </w:style>
  <w:style w:type="character" w:customStyle="1" w:styleId="Heading4Char">
    <w:name w:val="Heading 4 Char"/>
    <w:link w:val="Heading4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styleId="HTMLTypewriter">
    <w:name w:val="HTML Typewriter"/>
    <w:rsid w:val="0092435B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92435B"/>
    <w:pPr>
      <w:ind w:left="720" w:hanging="1080"/>
    </w:pPr>
    <w:rPr>
      <w:color w:val="000000"/>
      <w:sz w:val="22"/>
    </w:rPr>
  </w:style>
  <w:style w:type="character" w:customStyle="1" w:styleId="BodyTextIndentChar">
    <w:name w:val="Body Text Indent Char"/>
    <w:link w:val="BodyTextIndent"/>
    <w:rsid w:val="0092435B"/>
    <w:rPr>
      <w:color w:val="000000"/>
      <w:sz w:val="22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92435B"/>
    <w:pPr>
      <w:ind w:left="720"/>
      <w:contextualSpacing/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0D10AB"/>
    <w:rPr>
      <w:sz w:val="24"/>
      <w:szCs w:val="24"/>
      <w:lang w:val="en-US" w:eastAsia="en-US"/>
    </w:rPr>
  </w:style>
  <w:style w:type="character" w:styleId="Hyperlink">
    <w:name w:val="Hyperlink"/>
    <w:rsid w:val="00BB5CFC"/>
    <w:rPr>
      <w:color w:val="0000FF"/>
      <w:u w:val="single"/>
    </w:rPr>
  </w:style>
  <w:style w:type="character" w:styleId="PageNumber">
    <w:name w:val="page number"/>
    <w:basedOn w:val="DefaultParagraphFont"/>
    <w:rsid w:val="00ED3DCF"/>
  </w:style>
  <w:style w:type="paragraph" w:styleId="NormalWeb">
    <w:name w:val="Normal (Web)"/>
    <w:basedOn w:val="Normal"/>
    <w:uiPriority w:val="99"/>
    <w:rsid w:val="002A42B1"/>
    <w:pPr>
      <w:spacing w:beforeLines="1" w:afterLines="1"/>
    </w:pPr>
    <w:rPr>
      <w:rFonts w:ascii="Times" w:eastAsia="Cambria" w:hAnsi="Times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5663"/>
    <w:pPr>
      <w:ind w:left="720"/>
      <w:contextualSpacing/>
    </w:pPr>
  </w:style>
  <w:style w:type="character" w:styleId="FollowedHyperlink">
    <w:name w:val="FollowedHyperlink"/>
    <w:basedOn w:val="DefaultParagraphFont"/>
    <w:rsid w:val="00A2605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A2605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2495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rsid w:val="004866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4866C8"/>
  </w:style>
  <w:style w:type="character" w:customStyle="1" w:styleId="CommentTextChar">
    <w:name w:val="Comment Text Char"/>
    <w:basedOn w:val="DefaultParagraphFont"/>
    <w:link w:val="CommentText"/>
    <w:uiPriority w:val="99"/>
    <w:rsid w:val="004866C8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866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4866C8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866C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866C8"/>
    <w:rPr>
      <w:rFonts w:ascii="Lucida Grande" w:hAnsi="Lucida Grande"/>
      <w:sz w:val="18"/>
      <w:szCs w:val="18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613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67D21"/>
    <w:rPr>
      <w:color w:val="605E5C"/>
      <w:shd w:val="clear" w:color="auto" w:fill="E1DFDD"/>
    </w:rPr>
  </w:style>
  <w:style w:type="paragraph" w:customStyle="1" w:styleId="cv">
    <w:name w:val="cv"/>
    <w:basedOn w:val="Normal"/>
    <w:rsid w:val="00C67D21"/>
    <w:pPr>
      <w:jc w:val="both"/>
    </w:pPr>
    <w:rPr>
      <w:rFonts w:ascii="Arial" w:hAnsi="Arial"/>
      <w:szCs w:val="20"/>
      <w:lang w:val="fr-CA" w:eastAsia="fr-FR"/>
    </w:rPr>
  </w:style>
  <w:style w:type="paragraph" w:customStyle="1" w:styleId="Normal1">
    <w:name w:val="Normal1"/>
    <w:rsid w:val="00422534"/>
    <w:rPr>
      <w:color w:val="000000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422534"/>
    <w:rPr>
      <w:i/>
      <w:iCs/>
    </w:rPr>
  </w:style>
  <w:style w:type="paragraph" w:styleId="NoSpacing">
    <w:name w:val="No Spacing"/>
    <w:uiPriority w:val="1"/>
    <w:qFormat/>
    <w:rsid w:val="00422534"/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25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3645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8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642A8E-E52B-9A4F-8BC4-F311375D6380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5812B2B3AD314680BD77AAC9BDB4EB" ma:contentTypeVersion="4" ma:contentTypeDescription="Create a new document." ma:contentTypeScope="" ma:versionID="56ddd78263f036cc32e963e7b9365bda">
  <xsd:schema xmlns:xsd="http://www.w3.org/2001/XMLSchema" xmlns:xs="http://www.w3.org/2001/XMLSchema" xmlns:p="http://schemas.microsoft.com/office/2006/metadata/properties" xmlns:ns3="e032c22a-20f9-485c-9aca-556c719593de" targetNamespace="http://schemas.microsoft.com/office/2006/metadata/properties" ma:root="true" ma:fieldsID="61aa03fa68937f50f14bfcceabf8566c" ns3:_="">
    <xsd:import namespace="e032c22a-20f9-485c-9aca-556c719593d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2c22a-20f9-485c-9aca-556c719593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9FA7FC-A37F-426B-81DA-C13D8A90D8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2D8F8B-986D-43FA-B984-456D68E9F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0B488F-BBED-4D08-A8FA-5466C4BF83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5E881E-276B-4E95-B689-79DD3E4E3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32c22a-20f9-485c-9aca-556c719593d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94</Words>
  <Characters>795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8</CharactersWithSpaces>
  <SharedDoc>false</SharedDoc>
  <HLinks>
    <vt:vector size="18" baseType="variant">
      <vt:variant>
        <vt:i4>8257591</vt:i4>
      </vt:variant>
      <vt:variant>
        <vt:i4>6</vt:i4>
      </vt:variant>
      <vt:variant>
        <vt:i4>0</vt:i4>
      </vt:variant>
      <vt:variant>
        <vt:i4>5</vt:i4>
      </vt:variant>
      <vt:variant>
        <vt:lpwstr>http://www.palgrave-journals.com/eps/journal/v2/n3/abs/eps200321a.html</vt:lpwstr>
      </vt:variant>
      <vt:variant>
        <vt:lpwstr/>
      </vt:variant>
      <vt:variant>
        <vt:i4>5570568</vt:i4>
      </vt:variant>
      <vt:variant>
        <vt:i4>3</vt:i4>
      </vt:variant>
      <vt:variant>
        <vt:i4>0</vt:i4>
      </vt:variant>
      <vt:variant>
        <vt:i4>5</vt:i4>
      </vt:variant>
      <vt:variant>
        <vt:lpwstr>http://www.unac.org/.../Talking-Back-to-Grownups-Healthy-Children-Healthy-Com</vt:lpwstr>
      </vt:variant>
      <vt:variant>
        <vt:lpwstr/>
      </vt:variant>
      <vt:variant>
        <vt:i4>1835066</vt:i4>
      </vt:variant>
      <vt:variant>
        <vt:i4>0</vt:i4>
      </vt:variant>
      <vt:variant>
        <vt:i4>0</vt:i4>
      </vt:variant>
      <vt:variant>
        <vt:i4>5</vt:i4>
      </vt:variant>
      <vt:variant>
        <vt:lpwstr>mailto:alison.d.warn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éline Robichaud</dc:creator>
  <cp:lastModifiedBy>Matthew Susee</cp:lastModifiedBy>
  <cp:revision>2</cp:revision>
  <cp:lastPrinted>2021-05-07T15:26:00Z</cp:lastPrinted>
  <dcterms:created xsi:type="dcterms:W3CDTF">2021-06-16T00:58:00Z</dcterms:created>
  <dcterms:modified xsi:type="dcterms:W3CDTF">2021-06-16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d2m2sWUAyrc/tvO0pi5H5Z5tGp52/mrhzCVZ+2mcg=</vt:lpwstr>
  </property>
  <property fmtid="{D5CDD505-2E9C-101B-9397-08002B2CF9AE}" pid="3" name="grammarly_documentId">
    <vt:lpwstr>documentId_8764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ContentTypeId">
    <vt:lpwstr>0x0101000C5812B2B3AD314680BD77AAC9BDB4EB</vt:lpwstr>
  </property>
</Properties>
</file>